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1759D" w14:textId="00D7BA79" w:rsidR="00B06368" w:rsidRDefault="00B06368">
      <w:pPr>
        <w:spacing w:after="0" w:line="259" w:lineRule="auto"/>
        <w:ind w:left="0" w:firstLine="0"/>
        <w:jc w:val="left"/>
      </w:pPr>
    </w:p>
    <w:p w14:paraId="7F77499D" w14:textId="38E41649" w:rsidR="00B06368" w:rsidRDefault="00D70AAA">
      <w:pPr>
        <w:spacing w:after="0" w:line="259" w:lineRule="auto"/>
        <w:ind w:left="0" w:firstLine="0"/>
        <w:jc w:val="left"/>
      </w:pPr>
      <w:r>
        <w:t xml:space="preserve"> </w:t>
      </w:r>
    </w:p>
    <w:p w14:paraId="1E5002CD" w14:textId="77777777" w:rsidR="00B06368" w:rsidRDefault="00D70AAA">
      <w:pPr>
        <w:pStyle w:val="Heading1"/>
        <w:pBdr>
          <w:top w:val="none" w:sz="0" w:space="0" w:color="auto"/>
          <w:left w:val="none" w:sz="0" w:space="0" w:color="auto"/>
          <w:bottom w:val="none" w:sz="0" w:space="0" w:color="auto"/>
          <w:right w:val="none" w:sz="0" w:space="0" w:color="auto"/>
        </w:pBdr>
        <w:ind w:left="0" w:right="6" w:firstLine="0"/>
        <w:jc w:val="center"/>
      </w:pPr>
      <w:r>
        <w:t xml:space="preserve">TEAM CONTRACT </w:t>
      </w:r>
    </w:p>
    <w:p w14:paraId="7E882233" w14:textId="77777777" w:rsidR="00B06368" w:rsidRDefault="00D70AAA">
      <w:pPr>
        <w:spacing w:after="0" w:line="259" w:lineRule="auto"/>
        <w:ind w:left="0" w:firstLine="0"/>
        <w:jc w:val="left"/>
      </w:pPr>
      <w:r>
        <w:t xml:space="preserve"> </w:t>
      </w:r>
    </w:p>
    <w:p w14:paraId="4794F36A" w14:textId="5F204A49" w:rsidR="00B06368" w:rsidRDefault="00D70AAA">
      <w:pPr>
        <w:tabs>
          <w:tab w:val="center" w:pos="8227"/>
        </w:tabs>
        <w:spacing w:after="0" w:line="259" w:lineRule="auto"/>
        <w:ind w:left="-15" w:firstLine="0"/>
        <w:jc w:val="left"/>
      </w:pPr>
      <w:r>
        <w:rPr>
          <w:b/>
        </w:rPr>
        <w:t xml:space="preserve">GNG1103, Section # </w:t>
      </w:r>
      <w:r w:rsidR="00DE2C1C">
        <w:rPr>
          <w:b/>
        </w:rPr>
        <w:t>E00</w:t>
      </w:r>
      <w:r>
        <w:rPr>
          <w:b/>
        </w:rPr>
        <w:t xml:space="preserve"> </w:t>
      </w:r>
      <w:r>
        <w:rPr>
          <w:b/>
        </w:rPr>
        <w:tab/>
        <w:t xml:space="preserve">Team # </w:t>
      </w:r>
      <w:r w:rsidR="00DE2C1C">
        <w:rPr>
          <w:b/>
        </w:rPr>
        <w:t>7</w:t>
      </w:r>
      <w:r>
        <w:rPr>
          <w:b/>
        </w:rPr>
        <w:t xml:space="preserve"> </w:t>
      </w:r>
    </w:p>
    <w:p w14:paraId="384B1122" w14:textId="77777777" w:rsidR="00B06368" w:rsidRDefault="00D70AAA">
      <w:pPr>
        <w:spacing w:after="0" w:line="259" w:lineRule="auto"/>
        <w:ind w:left="0" w:firstLine="0"/>
        <w:jc w:val="left"/>
      </w:pPr>
      <w:r>
        <w:t xml:space="preserve"> </w:t>
      </w:r>
    </w:p>
    <w:p w14:paraId="32DD2736" w14:textId="77777777" w:rsidR="00B06368" w:rsidRDefault="00D70AAA">
      <w:pPr>
        <w:spacing w:after="0" w:line="259" w:lineRule="auto"/>
        <w:ind w:left="-5"/>
        <w:jc w:val="left"/>
      </w:pPr>
      <w:r>
        <w:rPr>
          <w:b/>
        </w:rPr>
        <w:t>Team Members:</w:t>
      </w:r>
      <w:r>
        <w:rPr>
          <w:i/>
          <w:sz w:val="20"/>
        </w:rPr>
        <w:t xml:space="preserve"> </w:t>
      </w:r>
    </w:p>
    <w:p w14:paraId="6935FEA2" w14:textId="77777777" w:rsidR="00B06368" w:rsidRDefault="00D70AAA">
      <w:pPr>
        <w:spacing w:after="0" w:line="259" w:lineRule="auto"/>
        <w:ind w:left="0" w:firstLine="0"/>
        <w:jc w:val="left"/>
      </w:pPr>
      <w:r>
        <w:t xml:space="preserve"> </w:t>
      </w:r>
    </w:p>
    <w:p w14:paraId="577679A5" w14:textId="2B45FE6B" w:rsidR="00B06368" w:rsidRDefault="00DE2C1C">
      <w:pPr>
        <w:numPr>
          <w:ilvl w:val="0"/>
          <w:numId w:val="2"/>
        </w:numPr>
        <w:ind w:hanging="264"/>
      </w:pPr>
      <w:r>
        <w:t>Sebastian Matt</w:t>
      </w:r>
    </w:p>
    <w:p w14:paraId="7725A540" w14:textId="77777777" w:rsidR="00B06368" w:rsidRDefault="00D70AAA">
      <w:pPr>
        <w:spacing w:after="0" w:line="259" w:lineRule="auto"/>
        <w:ind w:left="0" w:firstLine="0"/>
        <w:jc w:val="left"/>
      </w:pPr>
      <w:r>
        <w:t xml:space="preserve"> </w:t>
      </w:r>
    </w:p>
    <w:p w14:paraId="7A41812E" w14:textId="5F21D914" w:rsidR="00B06368" w:rsidRDefault="006C2A6E">
      <w:pPr>
        <w:numPr>
          <w:ilvl w:val="0"/>
          <w:numId w:val="2"/>
        </w:numPr>
        <w:ind w:hanging="264"/>
      </w:pPr>
      <w:r>
        <w:t>Malcolm Stewart</w:t>
      </w:r>
    </w:p>
    <w:p w14:paraId="3E05C882" w14:textId="77777777" w:rsidR="00B06368" w:rsidRDefault="00D70AAA">
      <w:pPr>
        <w:spacing w:after="0" w:line="259" w:lineRule="auto"/>
        <w:ind w:left="0" w:firstLine="0"/>
        <w:jc w:val="left"/>
      </w:pPr>
      <w:r>
        <w:t xml:space="preserve"> </w:t>
      </w:r>
    </w:p>
    <w:p w14:paraId="2F29CB9A" w14:textId="3BC95AD8" w:rsidR="00F32035" w:rsidRDefault="00F32035" w:rsidP="00F32035">
      <w:pPr>
        <w:numPr>
          <w:ilvl w:val="0"/>
          <w:numId w:val="2"/>
        </w:numPr>
        <w:ind w:hanging="264"/>
      </w:pPr>
      <w:r>
        <w:t xml:space="preserve">Brian </w:t>
      </w:r>
      <w:proofErr w:type="spellStart"/>
      <w:r>
        <w:t>Kannath</w:t>
      </w:r>
      <w:proofErr w:type="spellEnd"/>
    </w:p>
    <w:p w14:paraId="6C6E8C41" w14:textId="77777777" w:rsidR="00F32035" w:rsidRDefault="00F32035" w:rsidP="00F32035">
      <w:pPr>
        <w:ind w:left="0" w:firstLine="0"/>
      </w:pPr>
    </w:p>
    <w:p w14:paraId="6828D10D" w14:textId="25F8DB4A" w:rsidR="00B06368" w:rsidRDefault="00D70AAA">
      <w:pPr>
        <w:numPr>
          <w:ilvl w:val="0"/>
          <w:numId w:val="2"/>
        </w:numPr>
        <w:ind w:hanging="264"/>
      </w:pPr>
      <w:r>
        <w:t xml:space="preserve"> </w:t>
      </w:r>
      <w:r w:rsidR="00F32035">
        <w:t xml:space="preserve">Christopher </w:t>
      </w:r>
      <w:proofErr w:type="spellStart"/>
      <w:r w:rsidR="00F32035">
        <w:t>Idialu</w:t>
      </w:r>
      <w:proofErr w:type="spellEnd"/>
    </w:p>
    <w:p w14:paraId="00E8DD3B" w14:textId="77777777" w:rsidR="00B06368" w:rsidRDefault="00D70AAA">
      <w:pPr>
        <w:spacing w:after="0" w:line="259" w:lineRule="auto"/>
        <w:ind w:left="0" w:firstLine="0"/>
        <w:jc w:val="left"/>
      </w:pPr>
      <w:r>
        <w:t xml:space="preserve"> </w:t>
      </w:r>
    </w:p>
    <w:p w14:paraId="007BDD6E" w14:textId="59A812F2" w:rsidR="00B06368" w:rsidRDefault="00F32035">
      <w:pPr>
        <w:numPr>
          <w:ilvl w:val="0"/>
          <w:numId w:val="2"/>
        </w:numPr>
        <w:ind w:hanging="264"/>
      </w:pPr>
      <w:r>
        <w:t>Rishabh Sharma</w:t>
      </w:r>
      <w:r w:rsidR="00D70AAA">
        <w:t xml:space="preserve"> </w:t>
      </w:r>
    </w:p>
    <w:p w14:paraId="2AEA72E5" w14:textId="77777777" w:rsidR="00B06368" w:rsidRDefault="00D70AAA">
      <w:pPr>
        <w:spacing w:after="0" w:line="259" w:lineRule="auto"/>
        <w:ind w:left="0" w:firstLine="0"/>
        <w:jc w:val="left"/>
      </w:pPr>
      <w:r>
        <w:t xml:space="preserve"> </w:t>
      </w:r>
    </w:p>
    <w:p w14:paraId="7F46876D" w14:textId="77777777" w:rsidR="00B06368" w:rsidRDefault="00D70AAA">
      <w:pPr>
        <w:spacing w:after="26" w:line="259" w:lineRule="auto"/>
        <w:ind w:left="0" w:firstLine="0"/>
        <w:jc w:val="left"/>
      </w:pPr>
      <w:r>
        <w:t xml:space="preserve"> </w:t>
      </w:r>
    </w:p>
    <w:p w14:paraId="4FC6560C" w14:textId="77777777" w:rsidR="00B06368" w:rsidRDefault="00D70AAA">
      <w:pPr>
        <w:pStyle w:val="Heading1"/>
      </w:pPr>
      <w:r>
        <w:t xml:space="preserve">Team Procedures </w:t>
      </w:r>
    </w:p>
    <w:p w14:paraId="06DFECBE" w14:textId="77777777" w:rsidR="00B06368" w:rsidRDefault="00D70AAA">
      <w:pPr>
        <w:spacing w:after="0" w:line="259" w:lineRule="auto"/>
        <w:ind w:left="0" w:firstLine="0"/>
        <w:jc w:val="left"/>
      </w:pPr>
      <w:r>
        <w:t xml:space="preserve"> </w:t>
      </w:r>
    </w:p>
    <w:p w14:paraId="5789FB74" w14:textId="77777777" w:rsidR="00B06368" w:rsidRDefault="00D70AAA">
      <w:pPr>
        <w:numPr>
          <w:ilvl w:val="0"/>
          <w:numId w:val="3"/>
        </w:numPr>
        <w:ind w:hanging="360"/>
      </w:pPr>
      <w:r>
        <w:t xml:space="preserve">Day, time, and place for regular </w:t>
      </w:r>
      <w:r>
        <w:rPr>
          <w:b/>
        </w:rPr>
        <w:t>team meetings</w:t>
      </w:r>
      <w:r>
        <w:t xml:space="preserve">: </w:t>
      </w:r>
    </w:p>
    <w:p w14:paraId="63808773" w14:textId="77777777" w:rsidR="00B06368" w:rsidRDefault="00D70AAA">
      <w:pPr>
        <w:spacing w:after="0" w:line="259" w:lineRule="auto"/>
        <w:ind w:left="0" w:firstLine="0"/>
        <w:jc w:val="left"/>
      </w:pPr>
      <w:r>
        <w:t xml:space="preserve"> </w:t>
      </w:r>
    </w:p>
    <w:p w14:paraId="54D93FB6" w14:textId="69C40843" w:rsidR="00B06368" w:rsidRDefault="00D70AAA">
      <w:pPr>
        <w:spacing w:after="0" w:line="259" w:lineRule="auto"/>
        <w:ind w:left="0" w:firstLine="0"/>
        <w:jc w:val="left"/>
      </w:pPr>
      <w:r>
        <w:t xml:space="preserve"> </w:t>
      </w:r>
      <w:r w:rsidR="00DE2C1C">
        <w:t xml:space="preserve">Weekly meetings on </w:t>
      </w:r>
      <w:r w:rsidR="006C2A6E">
        <w:t>Saturday</w:t>
      </w:r>
      <w:r w:rsidR="00DE2C1C">
        <w:t xml:space="preserve"> from </w:t>
      </w:r>
      <w:r w:rsidR="006C2A6E">
        <w:t>12-1 pm</w:t>
      </w:r>
      <w:r w:rsidR="00DE2C1C">
        <w:t xml:space="preserve"> at Learning Crossroads (CRX)</w:t>
      </w:r>
      <w:r w:rsidR="006C2A6E">
        <w:t xml:space="preserve">. Malcolm Stewart will be responsible for booking the room each week. </w:t>
      </w:r>
      <w:r w:rsidR="003176E1">
        <w:t>If unable to make it to meetings due to weather, buses, unforeseen circumstances, they can join via video call, either FaceTime or Google Meets. (Times may vary)</w:t>
      </w:r>
    </w:p>
    <w:p w14:paraId="2D6E0967" w14:textId="77777777" w:rsidR="00B06368" w:rsidRDefault="00D70AAA">
      <w:pPr>
        <w:spacing w:after="0" w:line="259" w:lineRule="auto"/>
        <w:ind w:left="0" w:firstLine="0"/>
        <w:jc w:val="left"/>
      </w:pPr>
      <w:r>
        <w:t xml:space="preserve"> </w:t>
      </w:r>
    </w:p>
    <w:p w14:paraId="716B778D" w14:textId="1D253825" w:rsidR="00B06368" w:rsidRDefault="00D70AAA">
      <w:pPr>
        <w:numPr>
          <w:ilvl w:val="0"/>
          <w:numId w:val="3"/>
        </w:numPr>
        <w:ind w:hanging="360"/>
      </w:pPr>
      <w:r>
        <w:t>Preferred method of</w:t>
      </w:r>
      <w:r>
        <w:rPr>
          <w:b/>
        </w:rPr>
        <w:t xml:space="preserve"> communication</w:t>
      </w:r>
      <w:r>
        <w:t xml:space="preserve"> (e.g. e-mail, cell phone, Facebook</w:t>
      </w:r>
      <w:r w:rsidRPr="00D70AAA">
        <w:t xml:space="preserve">, </w:t>
      </w:r>
      <w:r w:rsidR="006E79B2" w:rsidRPr="00D70AAA">
        <w:t>Brightspace</w:t>
      </w:r>
      <w:r>
        <w:t xml:space="preserve"> Discussion Board, face-to-face, in a certain class) </w:t>
      </w:r>
      <w:proofErr w:type="gramStart"/>
      <w:r>
        <w:t>in order to</w:t>
      </w:r>
      <w:proofErr w:type="gramEnd"/>
      <w:r>
        <w:t xml:space="preserve"> discuss the project and to inform each other of team meetings, announcement, updates, reminders, problems: </w:t>
      </w:r>
    </w:p>
    <w:p w14:paraId="4EDFAF73" w14:textId="77777777" w:rsidR="00DE2C1C" w:rsidRDefault="00DE2C1C">
      <w:pPr>
        <w:spacing w:after="0" w:line="259" w:lineRule="auto"/>
        <w:ind w:left="0" w:firstLine="0"/>
        <w:jc w:val="left"/>
      </w:pPr>
    </w:p>
    <w:p w14:paraId="3334A3E6" w14:textId="765A9B6D" w:rsidR="00B06368" w:rsidRDefault="00D70AAA">
      <w:pPr>
        <w:spacing w:after="0" w:line="259" w:lineRule="auto"/>
        <w:ind w:left="0" w:firstLine="0"/>
        <w:jc w:val="left"/>
      </w:pPr>
      <w:r>
        <w:t xml:space="preserve"> </w:t>
      </w:r>
      <w:r w:rsidR="00DE2C1C">
        <w:t>Group messaging on iMessage, can use induvial messaging if needed as well.</w:t>
      </w:r>
      <w:r>
        <w:t xml:space="preserve"> </w:t>
      </w:r>
    </w:p>
    <w:p w14:paraId="05808553" w14:textId="77777777" w:rsidR="00B06368" w:rsidRDefault="00D70AAA">
      <w:pPr>
        <w:spacing w:after="0" w:line="259" w:lineRule="auto"/>
        <w:ind w:left="0" w:firstLine="0"/>
        <w:jc w:val="left"/>
      </w:pPr>
      <w:r>
        <w:t xml:space="preserve"> </w:t>
      </w:r>
    </w:p>
    <w:p w14:paraId="2E8781AB" w14:textId="77777777" w:rsidR="00B06368" w:rsidRDefault="00D70AAA">
      <w:pPr>
        <w:numPr>
          <w:ilvl w:val="0"/>
          <w:numId w:val="3"/>
        </w:numPr>
        <w:ind w:hanging="360"/>
      </w:pPr>
      <w:r>
        <w:rPr>
          <w:b/>
        </w:rPr>
        <w:t>Decision-making policy</w:t>
      </w:r>
      <w:r>
        <w:t xml:space="preserve"> (by consensus? by majority vote?): </w:t>
      </w:r>
    </w:p>
    <w:p w14:paraId="1F863FA9" w14:textId="77777777" w:rsidR="00B06368" w:rsidRDefault="00D70AAA">
      <w:pPr>
        <w:spacing w:after="0" w:line="259" w:lineRule="auto"/>
        <w:ind w:left="0" w:firstLine="0"/>
        <w:jc w:val="left"/>
      </w:pPr>
      <w:r>
        <w:t xml:space="preserve"> </w:t>
      </w:r>
    </w:p>
    <w:p w14:paraId="7C44F542" w14:textId="0BBD5208" w:rsidR="00B06368" w:rsidRDefault="00D70AAA">
      <w:pPr>
        <w:spacing w:after="0" w:line="259" w:lineRule="auto"/>
        <w:ind w:left="0" w:firstLine="0"/>
        <w:jc w:val="left"/>
      </w:pPr>
      <w:r>
        <w:t xml:space="preserve"> </w:t>
      </w:r>
      <w:r w:rsidR="00DE2C1C">
        <w:t>Decision-making will be made by consensus.</w:t>
      </w:r>
    </w:p>
    <w:p w14:paraId="7C81CE06" w14:textId="77777777" w:rsidR="00B06368" w:rsidRDefault="00D70AAA">
      <w:pPr>
        <w:spacing w:after="0" w:line="259" w:lineRule="auto"/>
        <w:ind w:left="0" w:firstLine="0"/>
        <w:jc w:val="left"/>
      </w:pPr>
      <w:r>
        <w:t xml:space="preserve"> </w:t>
      </w:r>
    </w:p>
    <w:p w14:paraId="1AC9AF7F" w14:textId="77777777" w:rsidR="00B06368" w:rsidRDefault="00D70AAA">
      <w:pPr>
        <w:numPr>
          <w:ilvl w:val="0"/>
          <w:numId w:val="3"/>
        </w:numPr>
        <w:spacing w:after="2" w:line="239" w:lineRule="auto"/>
        <w:ind w:hanging="360"/>
      </w:pPr>
      <w:r>
        <w:t xml:space="preserve">Method for setting and following meeting </w:t>
      </w:r>
      <w:r>
        <w:rPr>
          <w:b/>
        </w:rPr>
        <w:t>agendas</w:t>
      </w:r>
      <w:r>
        <w:t xml:space="preserve"> (Who will set each agenda? When? How will team members be notified/reminded? Who will be responsible for the team following the agenda during a team meeting?  What will be done to keep the team on track during a meeting?): </w:t>
      </w:r>
    </w:p>
    <w:p w14:paraId="465E6398" w14:textId="77777777" w:rsidR="00B06368" w:rsidRDefault="00D70AAA">
      <w:pPr>
        <w:spacing w:after="0" w:line="259" w:lineRule="auto"/>
        <w:ind w:left="0" w:firstLine="0"/>
        <w:jc w:val="left"/>
      </w:pPr>
      <w:r>
        <w:t xml:space="preserve"> </w:t>
      </w:r>
    </w:p>
    <w:p w14:paraId="2E1F8A7F" w14:textId="67124197" w:rsidR="00B06368" w:rsidRDefault="00D70AAA">
      <w:pPr>
        <w:spacing w:after="0" w:line="259" w:lineRule="auto"/>
        <w:ind w:left="0" w:firstLine="0"/>
        <w:jc w:val="left"/>
      </w:pPr>
      <w:r>
        <w:lastRenderedPageBreak/>
        <w:t xml:space="preserve"> </w:t>
      </w:r>
      <w:r w:rsidR="00DE2C1C">
        <w:t>Agendas will be set by the Project Manager</w:t>
      </w:r>
      <w:r w:rsidR="00D23D51">
        <w:t xml:space="preserve">, a part of the Role Rotation. They will discuss with the team and decide on an agenda. The agenda will be set and sent to the team members 24 hours before the team meeting. The project manager will also be responsible for keeping the meeting on topic and following the agenda. He can provide reminders for the team and keep an eye on the clock. </w:t>
      </w:r>
    </w:p>
    <w:p w14:paraId="73BDC6B6" w14:textId="77777777" w:rsidR="007D23CE" w:rsidRDefault="007D23CE">
      <w:pPr>
        <w:spacing w:after="0" w:line="259" w:lineRule="auto"/>
        <w:ind w:left="0" w:firstLine="0"/>
        <w:jc w:val="left"/>
      </w:pPr>
    </w:p>
    <w:p w14:paraId="0B110088" w14:textId="77777777" w:rsidR="00B06368" w:rsidRDefault="00D70AAA">
      <w:pPr>
        <w:spacing w:after="0" w:line="259" w:lineRule="auto"/>
        <w:ind w:left="0" w:firstLine="0"/>
        <w:jc w:val="left"/>
      </w:pPr>
      <w:r>
        <w:t xml:space="preserve"> </w:t>
      </w:r>
    </w:p>
    <w:p w14:paraId="264E2571" w14:textId="77777777" w:rsidR="00B06368" w:rsidRDefault="00D70AAA">
      <w:pPr>
        <w:numPr>
          <w:ilvl w:val="0"/>
          <w:numId w:val="3"/>
        </w:numPr>
        <w:ind w:hanging="360"/>
      </w:pPr>
      <w:r>
        <w:t xml:space="preserve">Method of </w:t>
      </w:r>
      <w:r>
        <w:rPr>
          <w:b/>
        </w:rPr>
        <w:t>record keeping</w:t>
      </w:r>
      <w:r>
        <w:t xml:space="preserve"> (Who will be responsible for recording &amp; disseminating minutes?  How &amp; when will the minutes be disseminated?  Where will all agendas &amp; minutes be kept?): </w:t>
      </w:r>
    </w:p>
    <w:p w14:paraId="6F656BAE" w14:textId="77777777" w:rsidR="006E79B2" w:rsidRDefault="006E79B2" w:rsidP="006E79B2">
      <w:pPr>
        <w:ind w:left="360" w:firstLine="0"/>
      </w:pPr>
    </w:p>
    <w:p w14:paraId="5E6C5B9E" w14:textId="1A85B02E" w:rsidR="006E79B2" w:rsidRDefault="00D23D51" w:rsidP="00D23D51">
      <w:r>
        <w:t xml:space="preserve">Minutes will be kept in a collaborative effort, with everyone taking notes and with these notes being summarized in a document. All agendas and minutes will be kept together in a document. </w:t>
      </w:r>
    </w:p>
    <w:p w14:paraId="6F0B6143" w14:textId="77777777" w:rsidR="006E79B2" w:rsidRDefault="006E79B2" w:rsidP="006E79B2">
      <w:pPr>
        <w:ind w:left="360" w:firstLine="0"/>
      </w:pPr>
    </w:p>
    <w:p w14:paraId="53773205" w14:textId="77777777" w:rsidR="006E79B2" w:rsidRDefault="006E79B2" w:rsidP="006E79B2">
      <w:pPr>
        <w:ind w:left="360" w:firstLine="0"/>
      </w:pPr>
    </w:p>
    <w:p w14:paraId="493BC1FD" w14:textId="77777777" w:rsidR="006E79B2" w:rsidRDefault="006E79B2" w:rsidP="006E79B2">
      <w:pPr>
        <w:ind w:left="360" w:firstLine="0"/>
      </w:pPr>
    </w:p>
    <w:p w14:paraId="5B0DF490" w14:textId="3CBCAC73" w:rsidR="007D23CE" w:rsidRPr="00D70AAA" w:rsidRDefault="006E79B2" w:rsidP="007D23CE">
      <w:pPr>
        <w:numPr>
          <w:ilvl w:val="0"/>
          <w:numId w:val="3"/>
        </w:numPr>
        <w:ind w:hanging="360"/>
      </w:pPr>
      <w:r w:rsidRPr="00D70AAA">
        <w:t>Member role and responsibilities, and role</w:t>
      </w:r>
      <w:r w:rsidR="00023053" w:rsidRPr="00D70AAA">
        <w:t xml:space="preserve"> rotation matrix in the project team:</w:t>
      </w:r>
      <w:r w:rsidR="007D23CE" w:rsidRPr="00D70AAA">
        <w:t xml:space="preserve"> </w:t>
      </w:r>
      <w:r w:rsidR="007D23CE" w:rsidRPr="00D70AAA">
        <w:rPr>
          <w:color w:val="111111"/>
        </w:rPr>
        <w:t>To foster the development of a diverse skill set among your project team members, it is expected that each member contributes to all facets of the project, rather than specializing in a single area. One effective approach to achieving this objective is to implement a weekly role rotation system within the team, providing each member with the opportunity to experience and perform the various roles and responsibilities. To facilitate this process, please refer to the “</w:t>
      </w:r>
      <w:r w:rsidR="007D23CE" w:rsidRPr="00D70AAA">
        <w:rPr>
          <w:b/>
          <w:bCs/>
          <w:color w:val="111111"/>
        </w:rPr>
        <w:t>Role Rotation Matrix of Members</w:t>
      </w:r>
      <w:r w:rsidR="007D23CE" w:rsidRPr="00D70AAA">
        <w:rPr>
          <w:color w:val="111111"/>
        </w:rPr>
        <w:t>” document and generate a role rotation matrix for your project team members below.</w:t>
      </w:r>
    </w:p>
    <w:p w14:paraId="1EFF3732" w14:textId="0A406EED" w:rsidR="00B06368" w:rsidRDefault="00B06368">
      <w:pPr>
        <w:spacing w:after="0" w:line="259" w:lineRule="auto"/>
        <w:ind w:left="0" w:firstLine="0"/>
        <w:jc w:val="left"/>
      </w:pPr>
    </w:p>
    <w:tbl>
      <w:tblPr>
        <w:tblStyle w:val="TableGrid"/>
        <w:tblpPr w:leftFromText="180" w:rightFromText="180" w:vertAnchor="text" w:horzAnchor="margin" w:tblpY="70"/>
        <w:tblW w:w="9634" w:type="dxa"/>
        <w:tblLook w:val="04A0" w:firstRow="1" w:lastRow="0" w:firstColumn="1" w:lastColumn="0" w:noHBand="0" w:noVBand="1"/>
      </w:tblPr>
      <w:tblGrid>
        <w:gridCol w:w="1170"/>
        <w:gridCol w:w="1042"/>
        <w:gridCol w:w="1550"/>
        <w:gridCol w:w="516"/>
        <w:gridCol w:w="516"/>
        <w:gridCol w:w="516"/>
        <w:gridCol w:w="516"/>
        <w:gridCol w:w="516"/>
        <w:gridCol w:w="516"/>
        <w:gridCol w:w="516"/>
        <w:gridCol w:w="516"/>
        <w:gridCol w:w="516"/>
        <w:gridCol w:w="616"/>
        <w:gridCol w:w="605"/>
        <w:gridCol w:w="616"/>
      </w:tblGrid>
      <w:tr w:rsidR="006C2A6E" w:rsidRPr="00C24E32" w14:paraId="14B1FDDF" w14:textId="77777777" w:rsidTr="00307A18">
        <w:tc>
          <w:tcPr>
            <w:tcW w:w="9634" w:type="dxa"/>
            <w:gridSpan w:val="15"/>
          </w:tcPr>
          <w:p w14:paraId="7964377F" w14:textId="77777777" w:rsidR="006C2A6E" w:rsidRPr="00C24E32" w:rsidRDefault="006C2A6E" w:rsidP="00307A18">
            <w:pPr>
              <w:jc w:val="center"/>
              <w:rPr>
                <w:b/>
                <w:bCs/>
              </w:rPr>
            </w:pPr>
            <w:r>
              <w:rPr>
                <w:b/>
                <w:bCs/>
              </w:rPr>
              <w:t xml:space="preserve">Member </w:t>
            </w:r>
            <w:r w:rsidRPr="00C24E32">
              <w:rPr>
                <w:b/>
                <w:bCs/>
              </w:rPr>
              <w:t xml:space="preserve">Role Rotation </w:t>
            </w:r>
            <w:r>
              <w:rPr>
                <w:b/>
                <w:bCs/>
              </w:rPr>
              <w:t xml:space="preserve">Matrix in a Project </w:t>
            </w:r>
            <w:r w:rsidRPr="00C24E32">
              <w:rPr>
                <w:b/>
                <w:bCs/>
              </w:rPr>
              <w:t xml:space="preserve">Team </w:t>
            </w:r>
            <w:r>
              <w:rPr>
                <w:b/>
                <w:bCs/>
              </w:rPr>
              <w:t>of</w:t>
            </w:r>
            <w:r w:rsidRPr="00C24E32">
              <w:rPr>
                <w:b/>
                <w:bCs/>
              </w:rPr>
              <w:t xml:space="preserve"> </w:t>
            </w:r>
            <w:r>
              <w:rPr>
                <w:b/>
                <w:bCs/>
              </w:rPr>
              <w:t>6</w:t>
            </w:r>
            <w:r w:rsidRPr="00C24E32">
              <w:rPr>
                <w:b/>
                <w:bCs/>
              </w:rPr>
              <w:t xml:space="preserve"> members</w:t>
            </w:r>
          </w:p>
        </w:tc>
      </w:tr>
      <w:tr w:rsidR="006C2A6E" w:rsidRPr="00C24E32" w14:paraId="10C23948" w14:textId="77777777" w:rsidTr="00307A18">
        <w:tc>
          <w:tcPr>
            <w:tcW w:w="3260" w:type="dxa"/>
            <w:gridSpan w:val="3"/>
          </w:tcPr>
          <w:p w14:paraId="0B651BDF" w14:textId="77777777" w:rsidR="006C2A6E" w:rsidRDefault="006C2A6E" w:rsidP="00307A18"/>
        </w:tc>
        <w:tc>
          <w:tcPr>
            <w:tcW w:w="6374" w:type="dxa"/>
            <w:gridSpan w:val="12"/>
          </w:tcPr>
          <w:p w14:paraId="40EAF4E8" w14:textId="77777777" w:rsidR="006C2A6E" w:rsidRPr="00C24E32" w:rsidRDefault="006C2A6E" w:rsidP="00307A18">
            <w:pPr>
              <w:jc w:val="center"/>
            </w:pPr>
            <w:r w:rsidRPr="00C24E32">
              <w:t>Semester Week</w:t>
            </w:r>
          </w:p>
        </w:tc>
      </w:tr>
      <w:tr w:rsidR="006C2A6E" w:rsidRPr="00637778" w14:paraId="05E96C5C" w14:textId="77777777" w:rsidTr="00307A18">
        <w:tc>
          <w:tcPr>
            <w:tcW w:w="710" w:type="dxa"/>
          </w:tcPr>
          <w:p w14:paraId="061C4033" w14:textId="77777777" w:rsidR="006C2A6E" w:rsidRPr="00637778" w:rsidRDefault="006C2A6E" w:rsidP="00307A18">
            <w:pPr>
              <w:rPr>
                <w:b/>
                <w:bCs/>
                <w:sz w:val="20"/>
                <w:szCs w:val="20"/>
              </w:rPr>
            </w:pPr>
            <w:r w:rsidRPr="00637778">
              <w:rPr>
                <w:b/>
                <w:bCs/>
                <w:sz w:val="20"/>
                <w:szCs w:val="20"/>
              </w:rPr>
              <w:t>Name</w:t>
            </w:r>
          </w:p>
        </w:tc>
        <w:tc>
          <w:tcPr>
            <w:tcW w:w="1037" w:type="dxa"/>
          </w:tcPr>
          <w:p w14:paraId="04D78B1F" w14:textId="77777777" w:rsidR="006C2A6E" w:rsidRPr="00637778" w:rsidRDefault="006C2A6E" w:rsidP="00307A18">
            <w:pPr>
              <w:rPr>
                <w:b/>
                <w:bCs/>
                <w:sz w:val="20"/>
                <w:szCs w:val="20"/>
              </w:rPr>
            </w:pPr>
            <w:r w:rsidRPr="00637778">
              <w:rPr>
                <w:b/>
                <w:bCs/>
                <w:sz w:val="20"/>
                <w:szCs w:val="20"/>
              </w:rPr>
              <w:t>Role</w:t>
            </w:r>
          </w:p>
        </w:tc>
        <w:tc>
          <w:tcPr>
            <w:tcW w:w="1513" w:type="dxa"/>
          </w:tcPr>
          <w:p w14:paraId="5C00C647" w14:textId="77777777" w:rsidR="006C2A6E" w:rsidRPr="00637778" w:rsidRDefault="006C2A6E" w:rsidP="00307A18">
            <w:pPr>
              <w:rPr>
                <w:b/>
                <w:bCs/>
                <w:sz w:val="20"/>
                <w:szCs w:val="20"/>
              </w:rPr>
            </w:pPr>
            <w:r w:rsidRPr="00637778">
              <w:rPr>
                <w:b/>
                <w:bCs/>
                <w:sz w:val="20"/>
                <w:szCs w:val="20"/>
              </w:rPr>
              <w:t>Respon</w:t>
            </w:r>
            <w:r>
              <w:rPr>
                <w:b/>
                <w:bCs/>
                <w:sz w:val="20"/>
                <w:szCs w:val="20"/>
              </w:rPr>
              <w:t>sibilities</w:t>
            </w:r>
          </w:p>
        </w:tc>
        <w:tc>
          <w:tcPr>
            <w:tcW w:w="499" w:type="dxa"/>
          </w:tcPr>
          <w:p w14:paraId="24C37D78" w14:textId="77777777" w:rsidR="006C2A6E" w:rsidRPr="00637778" w:rsidRDefault="006C2A6E" w:rsidP="00307A18">
            <w:pPr>
              <w:rPr>
                <w:b/>
                <w:bCs/>
                <w:sz w:val="20"/>
                <w:szCs w:val="20"/>
              </w:rPr>
            </w:pPr>
            <w:r w:rsidRPr="00637778">
              <w:rPr>
                <w:b/>
                <w:bCs/>
                <w:sz w:val="20"/>
                <w:szCs w:val="20"/>
              </w:rPr>
              <w:t>W1</w:t>
            </w:r>
          </w:p>
        </w:tc>
        <w:tc>
          <w:tcPr>
            <w:tcW w:w="499" w:type="dxa"/>
          </w:tcPr>
          <w:p w14:paraId="7AB118BE" w14:textId="77777777" w:rsidR="006C2A6E" w:rsidRPr="00637778" w:rsidRDefault="006C2A6E" w:rsidP="00307A18">
            <w:pPr>
              <w:rPr>
                <w:b/>
                <w:bCs/>
                <w:sz w:val="20"/>
                <w:szCs w:val="20"/>
              </w:rPr>
            </w:pPr>
            <w:r w:rsidRPr="00637778">
              <w:rPr>
                <w:b/>
                <w:bCs/>
                <w:sz w:val="20"/>
                <w:szCs w:val="20"/>
              </w:rPr>
              <w:t>W2</w:t>
            </w:r>
          </w:p>
        </w:tc>
        <w:tc>
          <w:tcPr>
            <w:tcW w:w="499" w:type="dxa"/>
          </w:tcPr>
          <w:p w14:paraId="770F1B0B" w14:textId="77777777" w:rsidR="006C2A6E" w:rsidRPr="00637778" w:rsidRDefault="006C2A6E" w:rsidP="00307A18">
            <w:pPr>
              <w:rPr>
                <w:b/>
                <w:bCs/>
                <w:sz w:val="20"/>
                <w:szCs w:val="20"/>
              </w:rPr>
            </w:pPr>
            <w:r w:rsidRPr="00637778">
              <w:rPr>
                <w:b/>
                <w:bCs/>
                <w:sz w:val="20"/>
                <w:szCs w:val="20"/>
              </w:rPr>
              <w:t>W3</w:t>
            </w:r>
          </w:p>
        </w:tc>
        <w:tc>
          <w:tcPr>
            <w:tcW w:w="499" w:type="dxa"/>
          </w:tcPr>
          <w:p w14:paraId="198D761A" w14:textId="77777777" w:rsidR="006C2A6E" w:rsidRPr="00637778" w:rsidRDefault="006C2A6E" w:rsidP="00307A18">
            <w:pPr>
              <w:rPr>
                <w:b/>
                <w:bCs/>
                <w:sz w:val="20"/>
                <w:szCs w:val="20"/>
              </w:rPr>
            </w:pPr>
            <w:r w:rsidRPr="00637778">
              <w:rPr>
                <w:b/>
                <w:bCs/>
                <w:sz w:val="20"/>
                <w:szCs w:val="20"/>
              </w:rPr>
              <w:t>W4</w:t>
            </w:r>
          </w:p>
        </w:tc>
        <w:tc>
          <w:tcPr>
            <w:tcW w:w="499" w:type="dxa"/>
          </w:tcPr>
          <w:p w14:paraId="62F875B8" w14:textId="77777777" w:rsidR="006C2A6E" w:rsidRPr="00637778" w:rsidRDefault="006C2A6E" w:rsidP="00307A18">
            <w:pPr>
              <w:rPr>
                <w:b/>
                <w:bCs/>
                <w:sz w:val="20"/>
                <w:szCs w:val="20"/>
              </w:rPr>
            </w:pPr>
            <w:r w:rsidRPr="00637778">
              <w:rPr>
                <w:b/>
                <w:bCs/>
                <w:sz w:val="20"/>
                <w:szCs w:val="20"/>
              </w:rPr>
              <w:t>W5</w:t>
            </w:r>
          </w:p>
        </w:tc>
        <w:tc>
          <w:tcPr>
            <w:tcW w:w="499" w:type="dxa"/>
          </w:tcPr>
          <w:p w14:paraId="70C90F79" w14:textId="77777777" w:rsidR="006C2A6E" w:rsidRPr="00637778" w:rsidRDefault="006C2A6E" w:rsidP="00307A18">
            <w:pPr>
              <w:rPr>
                <w:b/>
                <w:bCs/>
                <w:sz w:val="20"/>
                <w:szCs w:val="20"/>
              </w:rPr>
            </w:pPr>
            <w:r w:rsidRPr="00637778">
              <w:rPr>
                <w:b/>
                <w:bCs/>
                <w:sz w:val="20"/>
                <w:szCs w:val="20"/>
              </w:rPr>
              <w:t>W6</w:t>
            </w:r>
          </w:p>
        </w:tc>
        <w:tc>
          <w:tcPr>
            <w:tcW w:w="499" w:type="dxa"/>
          </w:tcPr>
          <w:p w14:paraId="6C6389EB" w14:textId="77777777" w:rsidR="006C2A6E" w:rsidRPr="00637778" w:rsidRDefault="006C2A6E" w:rsidP="00307A18">
            <w:pPr>
              <w:rPr>
                <w:b/>
                <w:bCs/>
                <w:sz w:val="20"/>
                <w:szCs w:val="20"/>
              </w:rPr>
            </w:pPr>
            <w:r w:rsidRPr="00637778">
              <w:rPr>
                <w:b/>
                <w:bCs/>
                <w:sz w:val="20"/>
                <w:szCs w:val="20"/>
              </w:rPr>
              <w:t>W7</w:t>
            </w:r>
          </w:p>
        </w:tc>
        <w:tc>
          <w:tcPr>
            <w:tcW w:w="575" w:type="dxa"/>
          </w:tcPr>
          <w:p w14:paraId="41AEEB0A" w14:textId="77777777" w:rsidR="006C2A6E" w:rsidRPr="00637778" w:rsidRDefault="006C2A6E" w:rsidP="00307A18">
            <w:pPr>
              <w:rPr>
                <w:b/>
                <w:bCs/>
                <w:sz w:val="20"/>
                <w:szCs w:val="20"/>
              </w:rPr>
            </w:pPr>
            <w:r w:rsidRPr="00637778">
              <w:rPr>
                <w:b/>
                <w:bCs/>
                <w:sz w:val="20"/>
                <w:szCs w:val="20"/>
              </w:rPr>
              <w:t>W8</w:t>
            </w:r>
          </w:p>
        </w:tc>
        <w:tc>
          <w:tcPr>
            <w:tcW w:w="506" w:type="dxa"/>
          </w:tcPr>
          <w:p w14:paraId="6E7BC369" w14:textId="77777777" w:rsidR="006C2A6E" w:rsidRPr="00637778" w:rsidRDefault="006C2A6E" w:rsidP="00307A18">
            <w:pPr>
              <w:rPr>
                <w:b/>
                <w:bCs/>
                <w:sz w:val="20"/>
                <w:szCs w:val="20"/>
              </w:rPr>
            </w:pPr>
            <w:r w:rsidRPr="00637778">
              <w:rPr>
                <w:b/>
                <w:bCs/>
                <w:sz w:val="20"/>
                <w:szCs w:val="20"/>
              </w:rPr>
              <w:t>W9</w:t>
            </w:r>
          </w:p>
        </w:tc>
        <w:tc>
          <w:tcPr>
            <w:tcW w:w="600" w:type="dxa"/>
          </w:tcPr>
          <w:p w14:paraId="1D0478C0" w14:textId="77777777" w:rsidR="006C2A6E" w:rsidRPr="00637778" w:rsidRDefault="006C2A6E" w:rsidP="00307A18">
            <w:pPr>
              <w:rPr>
                <w:b/>
                <w:bCs/>
                <w:sz w:val="20"/>
                <w:szCs w:val="20"/>
              </w:rPr>
            </w:pPr>
            <w:r w:rsidRPr="00637778">
              <w:rPr>
                <w:b/>
                <w:bCs/>
                <w:sz w:val="20"/>
                <w:szCs w:val="20"/>
              </w:rPr>
              <w:t>W10</w:t>
            </w:r>
          </w:p>
        </w:tc>
        <w:tc>
          <w:tcPr>
            <w:tcW w:w="600" w:type="dxa"/>
          </w:tcPr>
          <w:p w14:paraId="4F991CEA" w14:textId="77777777" w:rsidR="006C2A6E" w:rsidRPr="00637778" w:rsidRDefault="006C2A6E" w:rsidP="00307A18">
            <w:pPr>
              <w:rPr>
                <w:b/>
                <w:bCs/>
                <w:sz w:val="20"/>
                <w:szCs w:val="20"/>
              </w:rPr>
            </w:pPr>
            <w:r w:rsidRPr="00637778">
              <w:rPr>
                <w:b/>
                <w:bCs/>
                <w:sz w:val="20"/>
                <w:szCs w:val="20"/>
              </w:rPr>
              <w:t>W11</w:t>
            </w:r>
          </w:p>
        </w:tc>
        <w:tc>
          <w:tcPr>
            <w:tcW w:w="600" w:type="dxa"/>
          </w:tcPr>
          <w:p w14:paraId="3FF71B91" w14:textId="77777777" w:rsidR="006C2A6E" w:rsidRPr="00637778" w:rsidRDefault="006C2A6E" w:rsidP="00307A18">
            <w:pPr>
              <w:rPr>
                <w:b/>
                <w:bCs/>
                <w:sz w:val="20"/>
                <w:szCs w:val="20"/>
              </w:rPr>
            </w:pPr>
            <w:r w:rsidRPr="00637778">
              <w:rPr>
                <w:b/>
                <w:bCs/>
                <w:sz w:val="20"/>
                <w:szCs w:val="20"/>
              </w:rPr>
              <w:t>W12</w:t>
            </w:r>
          </w:p>
        </w:tc>
      </w:tr>
      <w:tr w:rsidR="006C2A6E" w:rsidRPr="00637778" w14:paraId="0D29D8DD" w14:textId="77777777" w:rsidTr="00307A18">
        <w:tc>
          <w:tcPr>
            <w:tcW w:w="710" w:type="dxa"/>
          </w:tcPr>
          <w:p w14:paraId="66EEC15D" w14:textId="77777777" w:rsidR="006C2A6E" w:rsidRPr="00381021" w:rsidRDefault="006C2A6E" w:rsidP="00307A18">
            <w:pPr>
              <w:rPr>
                <w:rFonts w:asciiTheme="minorHAnsi" w:hAnsiTheme="minorHAnsi" w:cstheme="minorHAnsi"/>
                <w:color w:val="00B0F0"/>
                <w:sz w:val="20"/>
                <w:szCs w:val="20"/>
              </w:rPr>
            </w:pPr>
            <w:r>
              <w:rPr>
                <w:rFonts w:asciiTheme="minorHAnsi" w:hAnsiTheme="minorHAnsi" w:cstheme="minorHAnsi"/>
                <w:color w:val="00B0F0"/>
                <w:sz w:val="20"/>
                <w:szCs w:val="20"/>
              </w:rPr>
              <w:t>Brian</w:t>
            </w:r>
          </w:p>
        </w:tc>
        <w:tc>
          <w:tcPr>
            <w:tcW w:w="1037" w:type="dxa"/>
          </w:tcPr>
          <w:p w14:paraId="707CF29C"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esigner (D)</w:t>
            </w:r>
          </w:p>
        </w:tc>
        <w:tc>
          <w:tcPr>
            <w:tcW w:w="1513" w:type="dxa"/>
          </w:tcPr>
          <w:p w14:paraId="0474451C"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efine visual aspects, interface, appearance, and usability criteria of the product.</w:t>
            </w:r>
          </w:p>
        </w:tc>
        <w:tc>
          <w:tcPr>
            <w:tcW w:w="499" w:type="dxa"/>
          </w:tcPr>
          <w:p w14:paraId="7B8BEF27"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14:paraId="42629CE9"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5C2A664B"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61A3284E"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4B4E291A"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14:paraId="108BB273"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14:paraId="5A499DBF"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575" w:type="dxa"/>
          </w:tcPr>
          <w:p w14:paraId="55359C86"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P</w:t>
            </w:r>
          </w:p>
        </w:tc>
        <w:tc>
          <w:tcPr>
            <w:tcW w:w="506" w:type="dxa"/>
          </w:tcPr>
          <w:p w14:paraId="04C2AF5A"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600" w:type="dxa"/>
          </w:tcPr>
          <w:p w14:paraId="3BCDCE09"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600" w:type="dxa"/>
          </w:tcPr>
          <w:p w14:paraId="61660DE7"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600" w:type="dxa"/>
          </w:tcPr>
          <w:p w14:paraId="23304092"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w:t>
            </w:r>
          </w:p>
        </w:tc>
      </w:tr>
      <w:tr w:rsidR="006C2A6E" w:rsidRPr="00637778" w14:paraId="4CF61B38" w14:textId="77777777" w:rsidTr="00307A18">
        <w:tc>
          <w:tcPr>
            <w:tcW w:w="710" w:type="dxa"/>
          </w:tcPr>
          <w:p w14:paraId="19715620" w14:textId="77777777" w:rsidR="006C2A6E" w:rsidRPr="00381021" w:rsidRDefault="006C2A6E" w:rsidP="00307A18">
            <w:pPr>
              <w:rPr>
                <w:rFonts w:asciiTheme="minorHAnsi" w:hAnsiTheme="minorHAnsi" w:cstheme="minorHAnsi"/>
                <w:color w:val="00B0F0"/>
                <w:sz w:val="20"/>
                <w:szCs w:val="20"/>
              </w:rPr>
            </w:pPr>
            <w:r>
              <w:rPr>
                <w:rFonts w:asciiTheme="minorHAnsi" w:hAnsiTheme="minorHAnsi" w:cstheme="minorHAnsi"/>
                <w:color w:val="00B0F0"/>
                <w:sz w:val="20"/>
                <w:szCs w:val="20"/>
              </w:rPr>
              <w:t>Malcolm</w:t>
            </w:r>
          </w:p>
        </w:tc>
        <w:tc>
          <w:tcPr>
            <w:tcW w:w="1037" w:type="dxa"/>
          </w:tcPr>
          <w:p w14:paraId="2C01DA2D"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ngineer (E)</w:t>
            </w:r>
          </w:p>
        </w:tc>
        <w:tc>
          <w:tcPr>
            <w:tcW w:w="1513" w:type="dxa"/>
          </w:tcPr>
          <w:p w14:paraId="5E1BADF0"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efine product function, subfunctions, manufacturing technique, carry out feasibility study, analyze prototype, and test prototypes.</w:t>
            </w:r>
          </w:p>
        </w:tc>
        <w:tc>
          <w:tcPr>
            <w:tcW w:w="499" w:type="dxa"/>
          </w:tcPr>
          <w:p w14:paraId="66ECB5DD"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2209CBC9"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6CDB9218"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3E8085C6"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14:paraId="6398DBDD"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14:paraId="7A378C71"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4013BF1D"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P</w:t>
            </w:r>
          </w:p>
        </w:tc>
        <w:tc>
          <w:tcPr>
            <w:tcW w:w="575" w:type="dxa"/>
          </w:tcPr>
          <w:p w14:paraId="5097A34F"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506" w:type="dxa"/>
          </w:tcPr>
          <w:p w14:paraId="6460FD7E"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600" w:type="dxa"/>
          </w:tcPr>
          <w:p w14:paraId="77E9A4E9"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600" w:type="dxa"/>
          </w:tcPr>
          <w:p w14:paraId="59686C30"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600" w:type="dxa"/>
          </w:tcPr>
          <w:p w14:paraId="160B5CDC"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P</w:t>
            </w:r>
          </w:p>
        </w:tc>
      </w:tr>
      <w:tr w:rsidR="006C2A6E" w:rsidRPr="00637778" w14:paraId="13677A85" w14:textId="77777777" w:rsidTr="00307A18">
        <w:tc>
          <w:tcPr>
            <w:tcW w:w="710" w:type="dxa"/>
          </w:tcPr>
          <w:p w14:paraId="187F0F22" w14:textId="77777777" w:rsidR="006C2A6E" w:rsidRPr="00381021" w:rsidRDefault="006C2A6E" w:rsidP="00307A18">
            <w:pPr>
              <w:rPr>
                <w:rFonts w:asciiTheme="minorHAnsi" w:hAnsiTheme="minorHAnsi" w:cstheme="minorHAnsi"/>
                <w:color w:val="00B0F0"/>
                <w:sz w:val="20"/>
                <w:szCs w:val="20"/>
              </w:rPr>
            </w:pPr>
            <w:r>
              <w:rPr>
                <w:rFonts w:asciiTheme="minorHAnsi" w:hAnsiTheme="minorHAnsi" w:cstheme="minorHAnsi"/>
                <w:color w:val="00B0F0"/>
                <w:sz w:val="20"/>
                <w:szCs w:val="20"/>
              </w:rPr>
              <w:t>Sebastian</w:t>
            </w:r>
          </w:p>
        </w:tc>
        <w:tc>
          <w:tcPr>
            <w:tcW w:w="1037" w:type="dxa"/>
          </w:tcPr>
          <w:p w14:paraId="5D745262"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Project Manager (P)</w:t>
            </w:r>
          </w:p>
        </w:tc>
        <w:tc>
          <w:tcPr>
            <w:tcW w:w="1513" w:type="dxa"/>
          </w:tcPr>
          <w:p w14:paraId="52895AEF"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 xml:space="preserve">Plan, organize, communicate, and track </w:t>
            </w:r>
            <w:r>
              <w:rPr>
                <w:rFonts w:asciiTheme="minorHAnsi" w:hAnsiTheme="minorHAnsi" w:cstheme="minorHAnsi"/>
                <w:sz w:val="20"/>
                <w:szCs w:val="20"/>
              </w:rPr>
              <w:lastRenderedPageBreak/>
              <w:t>project tasks, deadlines, and milestones.</w:t>
            </w:r>
          </w:p>
        </w:tc>
        <w:tc>
          <w:tcPr>
            <w:tcW w:w="499" w:type="dxa"/>
          </w:tcPr>
          <w:p w14:paraId="7A725AC9"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lastRenderedPageBreak/>
              <w:t>P</w:t>
            </w:r>
          </w:p>
        </w:tc>
        <w:tc>
          <w:tcPr>
            <w:tcW w:w="499" w:type="dxa"/>
          </w:tcPr>
          <w:p w14:paraId="1011DAAB"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17FE7929"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14:paraId="187AE5BA"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14:paraId="3DCBBD27"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4C245DEE"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2A34485B"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575" w:type="dxa"/>
          </w:tcPr>
          <w:p w14:paraId="32C89D2E"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506" w:type="dxa"/>
          </w:tcPr>
          <w:p w14:paraId="5542CA8C"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600" w:type="dxa"/>
          </w:tcPr>
          <w:p w14:paraId="7E6138B8"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600" w:type="dxa"/>
          </w:tcPr>
          <w:p w14:paraId="72C9DF34"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P</w:t>
            </w:r>
          </w:p>
        </w:tc>
        <w:tc>
          <w:tcPr>
            <w:tcW w:w="600" w:type="dxa"/>
          </w:tcPr>
          <w:p w14:paraId="4584D18A"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w:t>
            </w:r>
          </w:p>
        </w:tc>
      </w:tr>
      <w:tr w:rsidR="006C2A6E" w:rsidRPr="00637778" w14:paraId="258C78C3" w14:textId="77777777" w:rsidTr="00307A18">
        <w:tc>
          <w:tcPr>
            <w:tcW w:w="710" w:type="dxa"/>
          </w:tcPr>
          <w:p w14:paraId="03D3FC90"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ishabh</w:t>
            </w:r>
          </w:p>
        </w:tc>
        <w:tc>
          <w:tcPr>
            <w:tcW w:w="1037" w:type="dxa"/>
          </w:tcPr>
          <w:p w14:paraId="768CD549"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eport writer &amp; Marketer (R)</w:t>
            </w:r>
          </w:p>
        </w:tc>
        <w:tc>
          <w:tcPr>
            <w:tcW w:w="1513" w:type="dxa"/>
          </w:tcPr>
          <w:p w14:paraId="13DF3B79"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Write project deliverables, identify clients/users, promote, and sell ideas and product.</w:t>
            </w:r>
          </w:p>
        </w:tc>
        <w:tc>
          <w:tcPr>
            <w:tcW w:w="499" w:type="dxa"/>
          </w:tcPr>
          <w:p w14:paraId="75F93E6F"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75DD3257"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14:paraId="41E123EC"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14:paraId="752BF95C"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330A3C74"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2ABDF5B3"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54879969"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575" w:type="dxa"/>
          </w:tcPr>
          <w:p w14:paraId="711532A0"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506" w:type="dxa"/>
          </w:tcPr>
          <w:p w14:paraId="55440A07"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600" w:type="dxa"/>
          </w:tcPr>
          <w:p w14:paraId="2E418995"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P</w:t>
            </w:r>
          </w:p>
        </w:tc>
        <w:tc>
          <w:tcPr>
            <w:tcW w:w="600" w:type="dxa"/>
          </w:tcPr>
          <w:p w14:paraId="2347E735"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600" w:type="dxa"/>
          </w:tcPr>
          <w:p w14:paraId="187D9A13"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w:t>
            </w:r>
          </w:p>
        </w:tc>
      </w:tr>
      <w:tr w:rsidR="006C2A6E" w:rsidRPr="00637778" w14:paraId="22262B6D" w14:textId="77777777" w:rsidTr="00307A18">
        <w:tc>
          <w:tcPr>
            <w:tcW w:w="710" w:type="dxa"/>
          </w:tcPr>
          <w:p w14:paraId="19018A9D"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Christopher</w:t>
            </w:r>
          </w:p>
        </w:tc>
        <w:tc>
          <w:tcPr>
            <w:tcW w:w="1037" w:type="dxa"/>
          </w:tcPr>
          <w:p w14:paraId="6B2F5E3B"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uality Controller (Q)</w:t>
            </w:r>
          </w:p>
        </w:tc>
        <w:tc>
          <w:tcPr>
            <w:tcW w:w="1513" w:type="dxa"/>
          </w:tcPr>
          <w:p w14:paraId="133EFC4A"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 xml:space="preserve">Proofread project deliverables, identify/define quality standards, check </w:t>
            </w:r>
            <w:proofErr w:type="gramStart"/>
            <w:r>
              <w:rPr>
                <w:rFonts w:asciiTheme="minorHAnsi" w:hAnsiTheme="minorHAnsi" w:cstheme="minorHAnsi"/>
                <w:sz w:val="20"/>
                <w:szCs w:val="20"/>
              </w:rPr>
              <w:t>prototype</w:t>
            </w:r>
            <w:proofErr w:type="gramEnd"/>
            <w:r>
              <w:rPr>
                <w:rFonts w:asciiTheme="minorHAnsi" w:hAnsiTheme="minorHAnsi" w:cstheme="minorHAnsi"/>
                <w:sz w:val="20"/>
                <w:szCs w:val="20"/>
              </w:rPr>
              <w:t xml:space="preserve"> and test quality.</w:t>
            </w:r>
          </w:p>
        </w:tc>
        <w:tc>
          <w:tcPr>
            <w:tcW w:w="499" w:type="dxa"/>
          </w:tcPr>
          <w:p w14:paraId="72616A49"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14:paraId="1E3776B2"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14:paraId="50D14E06"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08AB2156"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282A9BF6"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05ADFD4B"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14:paraId="7EDAE050"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575" w:type="dxa"/>
          </w:tcPr>
          <w:p w14:paraId="2DDC5480"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506" w:type="dxa"/>
          </w:tcPr>
          <w:p w14:paraId="78A27AA7"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P</w:t>
            </w:r>
          </w:p>
        </w:tc>
        <w:tc>
          <w:tcPr>
            <w:tcW w:w="600" w:type="dxa"/>
          </w:tcPr>
          <w:p w14:paraId="0C4855CD"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600" w:type="dxa"/>
          </w:tcPr>
          <w:p w14:paraId="4E105A23"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600" w:type="dxa"/>
          </w:tcPr>
          <w:p w14:paraId="645EC130"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w:t>
            </w:r>
          </w:p>
        </w:tc>
      </w:tr>
      <w:tr w:rsidR="006C2A6E" w14:paraId="03C54589" w14:textId="77777777" w:rsidTr="00307A18">
        <w:tc>
          <w:tcPr>
            <w:tcW w:w="710" w:type="dxa"/>
          </w:tcPr>
          <w:p w14:paraId="2D5CB809" w14:textId="77777777" w:rsidR="006C2A6E" w:rsidRPr="00637778" w:rsidRDefault="006C2A6E" w:rsidP="00307A18">
            <w:pPr>
              <w:rPr>
                <w:rFonts w:asciiTheme="minorHAnsi" w:hAnsiTheme="minorHAnsi" w:cstheme="minorHAnsi"/>
                <w:sz w:val="20"/>
                <w:szCs w:val="20"/>
              </w:rPr>
            </w:pPr>
          </w:p>
        </w:tc>
        <w:tc>
          <w:tcPr>
            <w:tcW w:w="1037" w:type="dxa"/>
          </w:tcPr>
          <w:p w14:paraId="590CF707"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Engineer (E)</w:t>
            </w:r>
          </w:p>
        </w:tc>
        <w:tc>
          <w:tcPr>
            <w:tcW w:w="1513" w:type="dxa"/>
          </w:tcPr>
          <w:p w14:paraId="616DA580" w14:textId="77777777" w:rsidR="006C2A6E" w:rsidRPr="00637778" w:rsidRDefault="006C2A6E" w:rsidP="00307A18">
            <w:pPr>
              <w:rPr>
                <w:rFonts w:asciiTheme="minorHAnsi" w:hAnsiTheme="minorHAnsi" w:cstheme="minorHAnsi"/>
                <w:sz w:val="20"/>
                <w:szCs w:val="20"/>
              </w:rPr>
            </w:pPr>
            <w:r>
              <w:rPr>
                <w:rFonts w:asciiTheme="minorHAnsi" w:hAnsiTheme="minorHAnsi" w:cstheme="minorHAnsi"/>
                <w:sz w:val="20"/>
                <w:szCs w:val="20"/>
              </w:rPr>
              <w:t>Define product function, subfunctions, manufacturing technique, carry out feasibility study, analyze prototype, and test prototypes.</w:t>
            </w:r>
          </w:p>
        </w:tc>
        <w:tc>
          <w:tcPr>
            <w:tcW w:w="499" w:type="dxa"/>
          </w:tcPr>
          <w:p w14:paraId="46731729"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484C5CCE"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34912DAB"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4091C300"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14:paraId="32F2B496"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14:paraId="2406B350"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3019CF38"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P</w:t>
            </w:r>
          </w:p>
        </w:tc>
        <w:tc>
          <w:tcPr>
            <w:tcW w:w="575" w:type="dxa"/>
          </w:tcPr>
          <w:p w14:paraId="692F51EF"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R</w:t>
            </w:r>
          </w:p>
        </w:tc>
        <w:tc>
          <w:tcPr>
            <w:tcW w:w="506" w:type="dxa"/>
          </w:tcPr>
          <w:p w14:paraId="57673FAD"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Q</w:t>
            </w:r>
          </w:p>
        </w:tc>
        <w:tc>
          <w:tcPr>
            <w:tcW w:w="600" w:type="dxa"/>
          </w:tcPr>
          <w:p w14:paraId="2F02A15F"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D</w:t>
            </w:r>
          </w:p>
        </w:tc>
        <w:tc>
          <w:tcPr>
            <w:tcW w:w="600" w:type="dxa"/>
          </w:tcPr>
          <w:p w14:paraId="12F584F8"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E</w:t>
            </w:r>
          </w:p>
        </w:tc>
        <w:tc>
          <w:tcPr>
            <w:tcW w:w="600" w:type="dxa"/>
          </w:tcPr>
          <w:p w14:paraId="6FFACE32" w14:textId="77777777" w:rsidR="006C2A6E" w:rsidRDefault="006C2A6E" w:rsidP="00307A18">
            <w:pPr>
              <w:rPr>
                <w:rFonts w:asciiTheme="minorHAnsi" w:hAnsiTheme="minorHAnsi" w:cstheme="minorHAnsi"/>
                <w:sz w:val="20"/>
                <w:szCs w:val="20"/>
              </w:rPr>
            </w:pPr>
            <w:r>
              <w:rPr>
                <w:rFonts w:asciiTheme="minorHAnsi" w:hAnsiTheme="minorHAnsi" w:cstheme="minorHAnsi"/>
                <w:sz w:val="20"/>
                <w:szCs w:val="20"/>
              </w:rPr>
              <w:t>P</w:t>
            </w:r>
          </w:p>
        </w:tc>
      </w:tr>
    </w:tbl>
    <w:p w14:paraId="54638926" w14:textId="77777777" w:rsidR="007D23CE" w:rsidRDefault="007D23CE">
      <w:pPr>
        <w:spacing w:after="0" w:line="259" w:lineRule="auto"/>
        <w:ind w:left="0" w:firstLine="0"/>
        <w:jc w:val="left"/>
      </w:pPr>
    </w:p>
    <w:p w14:paraId="2A1F9577" w14:textId="77777777" w:rsidR="007D23CE" w:rsidRDefault="007D23CE">
      <w:pPr>
        <w:spacing w:after="0" w:line="259" w:lineRule="auto"/>
        <w:ind w:left="0" w:firstLine="0"/>
        <w:jc w:val="left"/>
      </w:pPr>
    </w:p>
    <w:p w14:paraId="0DF422A4" w14:textId="77777777" w:rsidR="007D23CE" w:rsidRDefault="007D23CE">
      <w:pPr>
        <w:spacing w:after="0" w:line="259" w:lineRule="auto"/>
        <w:ind w:left="0" w:firstLine="0"/>
        <w:jc w:val="left"/>
      </w:pPr>
    </w:p>
    <w:p w14:paraId="1319E329" w14:textId="77777777" w:rsidR="007D23CE" w:rsidRDefault="007D23CE">
      <w:pPr>
        <w:spacing w:after="0" w:line="259" w:lineRule="auto"/>
        <w:ind w:left="0" w:firstLine="0"/>
        <w:jc w:val="left"/>
      </w:pPr>
    </w:p>
    <w:p w14:paraId="394EFA42" w14:textId="77777777" w:rsidR="007D23CE" w:rsidRDefault="007D23CE">
      <w:pPr>
        <w:spacing w:after="0" w:line="259" w:lineRule="auto"/>
        <w:ind w:left="0" w:firstLine="0"/>
        <w:jc w:val="left"/>
      </w:pPr>
    </w:p>
    <w:p w14:paraId="24144D7E" w14:textId="77777777" w:rsidR="007D23CE" w:rsidRDefault="007D23CE">
      <w:pPr>
        <w:spacing w:after="0" w:line="259" w:lineRule="auto"/>
        <w:ind w:left="0" w:firstLine="0"/>
        <w:jc w:val="left"/>
      </w:pPr>
    </w:p>
    <w:p w14:paraId="6979DECA" w14:textId="77777777" w:rsidR="007D23CE" w:rsidRDefault="007D23CE">
      <w:pPr>
        <w:spacing w:after="0" w:line="259" w:lineRule="auto"/>
        <w:ind w:left="0" w:firstLine="0"/>
        <w:jc w:val="left"/>
      </w:pPr>
    </w:p>
    <w:p w14:paraId="50FF530D" w14:textId="77777777" w:rsidR="007D23CE" w:rsidRDefault="007D23CE">
      <w:pPr>
        <w:spacing w:after="0" w:line="259" w:lineRule="auto"/>
        <w:ind w:left="0" w:firstLine="0"/>
        <w:jc w:val="left"/>
      </w:pPr>
    </w:p>
    <w:p w14:paraId="2AA5E92A" w14:textId="77777777" w:rsidR="007D23CE" w:rsidRDefault="007D23CE">
      <w:pPr>
        <w:spacing w:after="0" w:line="259" w:lineRule="auto"/>
        <w:ind w:left="0" w:firstLine="0"/>
        <w:jc w:val="left"/>
      </w:pPr>
    </w:p>
    <w:p w14:paraId="14652574" w14:textId="77777777" w:rsidR="007D23CE" w:rsidRDefault="007D23CE">
      <w:pPr>
        <w:spacing w:after="0" w:line="259" w:lineRule="auto"/>
        <w:ind w:left="0" w:firstLine="0"/>
        <w:jc w:val="left"/>
      </w:pPr>
    </w:p>
    <w:p w14:paraId="377AE69B" w14:textId="77777777" w:rsidR="007D23CE" w:rsidRDefault="007D23CE">
      <w:pPr>
        <w:spacing w:after="0" w:line="259" w:lineRule="auto"/>
        <w:ind w:left="0" w:firstLine="0"/>
        <w:jc w:val="left"/>
      </w:pPr>
    </w:p>
    <w:p w14:paraId="353EF6D3" w14:textId="77777777" w:rsidR="007D23CE" w:rsidRDefault="007D23CE">
      <w:pPr>
        <w:spacing w:after="0" w:line="259" w:lineRule="auto"/>
        <w:ind w:left="0" w:firstLine="0"/>
        <w:jc w:val="left"/>
      </w:pPr>
    </w:p>
    <w:p w14:paraId="6863BA19" w14:textId="77777777" w:rsidR="007D23CE" w:rsidRDefault="007D23CE">
      <w:pPr>
        <w:spacing w:after="0" w:line="259" w:lineRule="auto"/>
        <w:ind w:left="0" w:firstLine="0"/>
        <w:jc w:val="left"/>
      </w:pPr>
    </w:p>
    <w:p w14:paraId="492ECECE" w14:textId="77777777" w:rsidR="007D23CE" w:rsidRDefault="007D23CE">
      <w:pPr>
        <w:spacing w:after="0" w:line="259" w:lineRule="auto"/>
        <w:ind w:left="0" w:firstLine="0"/>
        <w:jc w:val="left"/>
      </w:pPr>
    </w:p>
    <w:p w14:paraId="2B42CAA3" w14:textId="77777777" w:rsidR="007D23CE" w:rsidRDefault="007D23CE">
      <w:pPr>
        <w:spacing w:after="0" w:line="259" w:lineRule="auto"/>
        <w:ind w:left="0" w:firstLine="0"/>
        <w:jc w:val="left"/>
      </w:pPr>
    </w:p>
    <w:p w14:paraId="79049A4E" w14:textId="77777777" w:rsidR="007D23CE" w:rsidRDefault="007D23CE">
      <w:pPr>
        <w:spacing w:after="0" w:line="259" w:lineRule="auto"/>
        <w:ind w:left="0" w:firstLine="0"/>
        <w:jc w:val="left"/>
      </w:pPr>
    </w:p>
    <w:p w14:paraId="69AE6629" w14:textId="77777777" w:rsidR="007D23CE" w:rsidRDefault="007D23CE">
      <w:pPr>
        <w:spacing w:after="0" w:line="259" w:lineRule="auto"/>
        <w:ind w:left="0" w:firstLine="0"/>
        <w:jc w:val="left"/>
      </w:pPr>
    </w:p>
    <w:p w14:paraId="1CCAC2C0" w14:textId="77777777" w:rsidR="007D23CE" w:rsidRDefault="007D23CE">
      <w:pPr>
        <w:spacing w:after="0" w:line="259" w:lineRule="auto"/>
        <w:ind w:left="0" w:firstLine="0"/>
        <w:jc w:val="left"/>
      </w:pPr>
    </w:p>
    <w:p w14:paraId="2C3821DB" w14:textId="77777777" w:rsidR="007D23CE" w:rsidRDefault="007D23CE">
      <w:pPr>
        <w:spacing w:after="0" w:line="259" w:lineRule="auto"/>
        <w:ind w:left="0" w:firstLine="0"/>
        <w:jc w:val="left"/>
      </w:pPr>
    </w:p>
    <w:p w14:paraId="0645681B" w14:textId="77777777" w:rsidR="007D23CE" w:rsidRDefault="007D23CE">
      <w:pPr>
        <w:spacing w:after="0" w:line="259" w:lineRule="auto"/>
        <w:ind w:left="0" w:firstLine="0"/>
        <w:jc w:val="left"/>
      </w:pPr>
    </w:p>
    <w:p w14:paraId="2EFEB67E" w14:textId="77777777" w:rsidR="007D23CE" w:rsidRDefault="007D23CE">
      <w:pPr>
        <w:spacing w:after="0" w:line="259" w:lineRule="auto"/>
        <w:ind w:left="0" w:firstLine="0"/>
        <w:jc w:val="left"/>
      </w:pPr>
    </w:p>
    <w:p w14:paraId="6403C918" w14:textId="77777777" w:rsidR="007D23CE" w:rsidRDefault="007D23CE">
      <w:pPr>
        <w:spacing w:after="0" w:line="259" w:lineRule="auto"/>
        <w:ind w:left="0" w:firstLine="0"/>
        <w:jc w:val="left"/>
      </w:pPr>
    </w:p>
    <w:p w14:paraId="3FF53628" w14:textId="77777777" w:rsidR="00B06368" w:rsidRDefault="00D70AAA">
      <w:pPr>
        <w:spacing w:after="0" w:line="259" w:lineRule="auto"/>
        <w:ind w:left="0" w:firstLine="0"/>
        <w:jc w:val="left"/>
      </w:pPr>
      <w:r>
        <w:t xml:space="preserve"> </w:t>
      </w:r>
    </w:p>
    <w:p w14:paraId="3D2B70D3" w14:textId="77777777" w:rsidR="00B06368" w:rsidRDefault="00D70AAA">
      <w:pPr>
        <w:spacing w:after="0" w:line="259" w:lineRule="auto"/>
        <w:ind w:left="0" w:firstLine="0"/>
        <w:jc w:val="left"/>
      </w:pPr>
      <w:r>
        <w:t xml:space="preserve"> </w:t>
      </w:r>
    </w:p>
    <w:p w14:paraId="469435C1" w14:textId="77777777" w:rsidR="00B06368" w:rsidRDefault="00D70AAA">
      <w:pPr>
        <w:spacing w:after="31" w:line="259" w:lineRule="auto"/>
        <w:ind w:left="0" w:firstLine="0"/>
        <w:jc w:val="left"/>
      </w:pPr>
      <w:r>
        <w:t xml:space="preserve"> </w:t>
      </w:r>
    </w:p>
    <w:p w14:paraId="3EDF048E" w14:textId="77777777" w:rsidR="00B06368" w:rsidRDefault="00D70AAA">
      <w:pPr>
        <w:pStyle w:val="Heading1"/>
        <w:ind w:left="101"/>
      </w:pPr>
      <w:r>
        <w:t xml:space="preserve">Team Expectations </w:t>
      </w:r>
    </w:p>
    <w:p w14:paraId="0CBE9474" w14:textId="77777777" w:rsidR="00B06368" w:rsidRDefault="00D70AAA">
      <w:pPr>
        <w:spacing w:after="0" w:line="259" w:lineRule="auto"/>
        <w:ind w:left="0" w:firstLine="0"/>
        <w:jc w:val="left"/>
      </w:pPr>
      <w:r>
        <w:t xml:space="preserve"> </w:t>
      </w:r>
    </w:p>
    <w:p w14:paraId="0651E9F4" w14:textId="77777777" w:rsidR="00B06368" w:rsidRDefault="00D70AAA">
      <w:pPr>
        <w:pStyle w:val="Heading2"/>
        <w:ind w:left="-5"/>
      </w:pPr>
      <w:r>
        <w:t>Work Quality</w:t>
      </w:r>
      <w:r>
        <w:rPr>
          <w:u w:val="none"/>
        </w:rPr>
        <w:t xml:space="preserve"> </w:t>
      </w:r>
    </w:p>
    <w:p w14:paraId="0F88F7E1" w14:textId="77777777" w:rsidR="00B06368" w:rsidRDefault="00D70AAA">
      <w:pPr>
        <w:spacing w:after="0" w:line="259" w:lineRule="auto"/>
        <w:ind w:left="0" w:firstLine="0"/>
        <w:jc w:val="left"/>
      </w:pPr>
      <w:r>
        <w:t xml:space="preserve"> </w:t>
      </w:r>
    </w:p>
    <w:p w14:paraId="149A3C19" w14:textId="77777777" w:rsidR="00B06368" w:rsidRDefault="00D70AAA">
      <w:pPr>
        <w:numPr>
          <w:ilvl w:val="0"/>
          <w:numId w:val="4"/>
        </w:numPr>
        <w:ind w:hanging="360"/>
      </w:pPr>
      <w:r>
        <w:rPr>
          <w:b/>
        </w:rPr>
        <w:t>Project standards</w:t>
      </w:r>
      <w:r>
        <w:t xml:space="preserve"> (What is a realistic level of quality for team presentations, collaborative writing, individual research, preparation of drafts, peer reviews, etc.?): </w:t>
      </w:r>
    </w:p>
    <w:p w14:paraId="7C0037E3" w14:textId="77777777" w:rsidR="00B06368" w:rsidRDefault="00D70AAA">
      <w:pPr>
        <w:spacing w:after="0" w:line="259" w:lineRule="auto"/>
        <w:ind w:left="0" w:firstLine="0"/>
        <w:jc w:val="left"/>
      </w:pPr>
      <w:r>
        <w:t xml:space="preserve"> </w:t>
      </w:r>
    </w:p>
    <w:p w14:paraId="2F6CF122" w14:textId="1C4672BA" w:rsidR="00B06368" w:rsidRDefault="00D70AAA">
      <w:pPr>
        <w:spacing w:after="0" w:line="259" w:lineRule="auto"/>
        <w:ind w:left="0" w:firstLine="0"/>
        <w:jc w:val="left"/>
      </w:pPr>
      <w:r>
        <w:t xml:space="preserve"> </w:t>
      </w:r>
      <w:r w:rsidR="006C2A6E">
        <w:t xml:space="preserve">The project will be held to high standards, with more focus on quality of ideas rather than quantity and focus on our goals. </w:t>
      </w:r>
    </w:p>
    <w:p w14:paraId="016B6DF6" w14:textId="77777777" w:rsidR="00B06368" w:rsidRDefault="00D70AAA">
      <w:pPr>
        <w:spacing w:after="0" w:line="259" w:lineRule="auto"/>
        <w:ind w:left="0" w:firstLine="0"/>
        <w:jc w:val="left"/>
      </w:pPr>
      <w:r>
        <w:t xml:space="preserve"> </w:t>
      </w:r>
    </w:p>
    <w:p w14:paraId="11662A39" w14:textId="77777777" w:rsidR="00B06368" w:rsidRDefault="00D70AAA">
      <w:pPr>
        <w:numPr>
          <w:ilvl w:val="0"/>
          <w:numId w:val="4"/>
        </w:numPr>
        <w:ind w:hanging="360"/>
      </w:pPr>
      <w:r>
        <w:rPr>
          <w:b/>
        </w:rPr>
        <w:t>Strategies</w:t>
      </w:r>
      <w:r>
        <w:t xml:space="preserve"> to fulfill these standards: </w:t>
      </w:r>
    </w:p>
    <w:p w14:paraId="176E747F" w14:textId="77777777" w:rsidR="00B06368" w:rsidRDefault="00D70AAA">
      <w:pPr>
        <w:spacing w:after="0" w:line="259" w:lineRule="auto"/>
        <w:ind w:left="0" w:firstLine="0"/>
        <w:jc w:val="left"/>
      </w:pPr>
      <w:r>
        <w:t xml:space="preserve"> </w:t>
      </w:r>
    </w:p>
    <w:p w14:paraId="0377FC6D" w14:textId="553A6226" w:rsidR="00B06368" w:rsidRDefault="00D70AAA">
      <w:pPr>
        <w:spacing w:after="0" w:line="259" w:lineRule="auto"/>
        <w:ind w:left="0" w:firstLine="0"/>
        <w:jc w:val="left"/>
      </w:pPr>
      <w:r>
        <w:t xml:space="preserve"> </w:t>
      </w:r>
      <w:r w:rsidR="006C2A6E">
        <w:t xml:space="preserve">The person fulfilling the quality controller role will be responsible for checking that our work follows these standards and emphasizes our priorities.  </w:t>
      </w:r>
    </w:p>
    <w:p w14:paraId="2D1B99FC" w14:textId="77777777" w:rsidR="00B06368" w:rsidRDefault="00D70AAA">
      <w:pPr>
        <w:spacing w:after="0" w:line="259" w:lineRule="auto"/>
        <w:ind w:left="0" w:firstLine="0"/>
        <w:jc w:val="left"/>
      </w:pPr>
      <w:r>
        <w:t xml:space="preserve"> </w:t>
      </w:r>
    </w:p>
    <w:p w14:paraId="16EF131B" w14:textId="77777777" w:rsidR="00B06368" w:rsidRDefault="00D70AAA">
      <w:pPr>
        <w:pStyle w:val="Heading2"/>
        <w:ind w:left="-5"/>
      </w:pPr>
      <w:r>
        <w:t>Team Participation</w:t>
      </w:r>
      <w:r>
        <w:rPr>
          <w:u w:val="none"/>
        </w:rPr>
        <w:t xml:space="preserve"> </w:t>
      </w:r>
    </w:p>
    <w:p w14:paraId="6CBCB7A1" w14:textId="77777777" w:rsidR="00B06368" w:rsidRDefault="00D70AAA">
      <w:pPr>
        <w:spacing w:after="0" w:line="259" w:lineRule="auto"/>
        <w:ind w:left="0" w:firstLine="0"/>
        <w:jc w:val="left"/>
      </w:pPr>
      <w:r>
        <w:t xml:space="preserve"> </w:t>
      </w:r>
    </w:p>
    <w:p w14:paraId="1EDD8241" w14:textId="77777777" w:rsidR="00B06368" w:rsidRDefault="00D70AAA">
      <w:pPr>
        <w:numPr>
          <w:ilvl w:val="0"/>
          <w:numId w:val="5"/>
        </w:numPr>
        <w:ind w:hanging="360"/>
      </w:pPr>
      <w:r>
        <w:t xml:space="preserve">Strategies to ensure cooperation and equal distribution of tasks: </w:t>
      </w:r>
    </w:p>
    <w:p w14:paraId="32DAC2EB" w14:textId="77777777" w:rsidR="00B06368" w:rsidRDefault="00D70AAA">
      <w:pPr>
        <w:spacing w:after="0" w:line="259" w:lineRule="auto"/>
        <w:ind w:left="0" w:firstLine="0"/>
        <w:jc w:val="left"/>
      </w:pPr>
      <w:r>
        <w:t xml:space="preserve"> </w:t>
      </w:r>
    </w:p>
    <w:p w14:paraId="0D7479E8" w14:textId="06F3E239" w:rsidR="00B06368" w:rsidRDefault="00D70AAA">
      <w:pPr>
        <w:spacing w:after="0" w:line="259" w:lineRule="auto"/>
        <w:ind w:left="0" w:firstLine="0"/>
        <w:jc w:val="left"/>
      </w:pPr>
      <w:r>
        <w:t xml:space="preserve"> </w:t>
      </w:r>
      <w:r w:rsidR="006C2A6E">
        <w:t xml:space="preserve">We used the Member Role Rotation Matrix for dividing the different roles, and during our team meetings we will go more in detail for </w:t>
      </w:r>
      <w:r w:rsidR="007F363B">
        <w:t xml:space="preserve">specific expectations for each team member. </w:t>
      </w:r>
    </w:p>
    <w:p w14:paraId="4875662A" w14:textId="77777777" w:rsidR="00B06368" w:rsidRDefault="00D70AAA">
      <w:pPr>
        <w:spacing w:after="0" w:line="259" w:lineRule="auto"/>
        <w:ind w:left="0" w:firstLine="0"/>
        <w:jc w:val="left"/>
      </w:pPr>
      <w:r>
        <w:t xml:space="preserve"> </w:t>
      </w:r>
    </w:p>
    <w:p w14:paraId="5ADD2B87" w14:textId="77777777" w:rsidR="00B06368" w:rsidRDefault="00D70AAA">
      <w:pPr>
        <w:spacing w:after="0" w:line="259" w:lineRule="auto"/>
        <w:ind w:left="0" w:firstLine="0"/>
        <w:jc w:val="left"/>
      </w:pPr>
      <w:r>
        <w:t xml:space="preserve"> </w:t>
      </w:r>
    </w:p>
    <w:p w14:paraId="71DBC4D0" w14:textId="77777777" w:rsidR="00B06368" w:rsidRDefault="00D70AAA">
      <w:pPr>
        <w:numPr>
          <w:ilvl w:val="0"/>
          <w:numId w:val="5"/>
        </w:numPr>
        <w:ind w:hanging="360"/>
      </w:pPr>
      <w:r>
        <w:t xml:space="preserve">Strategies for encouraging/including ideas from </w:t>
      </w:r>
      <w:r>
        <w:rPr>
          <w:u w:val="single" w:color="000000"/>
        </w:rPr>
        <w:t>all</w:t>
      </w:r>
      <w:r>
        <w:t xml:space="preserve"> team members (team maintenance): </w:t>
      </w:r>
    </w:p>
    <w:p w14:paraId="171A598C" w14:textId="77777777" w:rsidR="00B06368" w:rsidRDefault="00D70AAA">
      <w:pPr>
        <w:spacing w:after="0" w:line="259" w:lineRule="auto"/>
        <w:ind w:left="0" w:firstLine="0"/>
        <w:jc w:val="left"/>
      </w:pPr>
      <w:r>
        <w:t xml:space="preserve"> </w:t>
      </w:r>
    </w:p>
    <w:p w14:paraId="68EA1E9B" w14:textId="259D4C10" w:rsidR="00B06368" w:rsidRDefault="00D70AAA">
      <w:pPr>
        <w:spacing w:after="0" w:line="259" w:lineRule="auto"/>
        <w:ind w:left="0" w:firstLine="0"/>
        <w:jc w:val="left"/>
      </w:pPr>
      <w:r>
        <w:t xml:space="preserve"> </w:t>
      </w:r>
      <w:r w:rsidR="007F363B">
        <w:t xml:space="preserve">During team meetings, the agendas will include set turns for all team members to share their accomplishments for the last week, ideas for the project, goals for the next week, and an additional discussion period where all team members will share their ideas. Team members will also be encouraged to share ideas via iMessage whenever possible. </w:t>
      </w:r>
    </w:p>
    <w:p w14:paraId="78A51CD6" w14:textId="77777777" w:rsidR="00B06368" w:rsidRDefault="00D70AAA">
      <w:pPr>
        <w:spacing w:after="0" w:line="259" w:lineRule="auto"/>
        <w:ind w:left="0" w:firstLine="0"/>
        <w:jc w:val="left"/>
      </w:pPr>
      <w:r>
        <w:t xml:space="preserve"> </w:t>
      </w:r>
    </w:p>
    <w:p w14:paraId="71503999" w14:textId="77777777" w:rsidR="00B06368" w:rsidRDefault="00D70AAA">
      <w:pPr>
        <w:spacing w:after="0" w:line="259" w:lineRule="auto"/>
        <w:ind w:left="0" w:firstLine="0"/>
        <w:jc w:val="left"/>
      </w:pPr>
      <w:r>
        <w:t xml:space="preserve"> </w:t>
      </w:r>
    </w:p>
    <w:p w14:paraId="2DBE862A" w14:textId="77777777" w:rsidR="00B06368" w:rsidRDefault="00D70AAA">
      <w:pPr>
        <w:numPr>
          <w:ilvl w:val="0"/>
          <w:numId w:val="5"/>
        </w:numPr>
        <w:ind w:hanging="360"/>
      </w:pPr>
      <w:r>
        <w:t xml:space="preserve">Strategies for keeping on task (task maintenance): </w:t>
      </w:r>
    </w:p>
    <w:p w14:paraId="012DBC2C" w14:textId="77777777" w:rsidR="00B06368" w:rsidRDefault="00D70AAA">
      <w:pPr>
        <w:spacing w:after="0" w:line="259" w:lineRule="auto"/>
        <w:ind w:left="0" w:firstLine="0"/>
        <w:jc w:val="left"/>
      </w:pPr>
      <w:r>
        <w:t xml:space="preserve"> </w:t>
      </w:r>
    </w:p>
    <w:p w14:paraId="52989F54" w14:textId="1B6881B6" w:rsidR="00B06368" w:rsidRDefault="00D70AAA">
      <w:pPr>
        <w:spacing w:after="0" w:line="259" w:lineRule="auto"/>
        <w:ind w:left="0" w:firstLine="0"/>
        <w:jc w:val="left"/>
      </w:pPr>
      <w:r>
        <w:t xml:space="preserve"> </w:t>
      </w:r>
      <w:r w:rsidR="007F363B">
        <w:t xml:space="preserve">The project manager is responsible for keeping the team on task, monitoring the updates each team members share and their goals for the next week. If the manager sees an issue with someone’s goals, the manager will tell them to </w:t>
      </w:r>
      <w:r w:rsidR="0093340F">
        <w:t>revise,</w:t>
      </w:r>
      <w:r w:rsidR="007F363B">
        <w:t xml:space="preserve"> and the team member will present new goals for approval. </w:t>
      </w:r>
      <w:r w:rsidR="0093340F">
        <w:t xml:space="preserve">The team manager is also responsible for keeping the team on topic, if they stray off the team manager can remind them of the goal at hand. </w:t>
      </w:r>
    </w:p>
    <w:p w14:paraId="44252DF6" w14:textId="77777777" w:rsidR="00B06368" w:rsidRDefault="00D70AAA">
      <w:pPr>
        <w:spacing w:after="0" w:line="259" w:lineRule="auto"/>
        <w:ind w:left="0" w:firstLine="0"/>
        <w:jc w:val="left"/>
      </w:pPr>
      <w:r>
        <w:lastRenderedPageBreak/>
        <w:t xml:space="preserve"> </w:t>
      </w:r>
    </w:p>
    <w:p w14:paraId="61611081" w14:textId="77777777" w:rsidR="00B06368" w:rsidRDefault="00D70AAA">
      <w:pPr>
        <w:spacing w:after="0" w:line="259" w:lineRule="auto"/>
        <w:ind w:left="0" w:firstLine="0"/>
        <w:jc w:val="left"/>
      </w:pPr>
      <w:r>
        <w:t xml:space="preserve"> </w:t>
      </w:r>
    </w:p>
    <w:p w14:paraId="63C31268" w14:textId="77777777" w:rsidR="00B06368" w:rsidRDefault="00D70AAA">
      <w:pPr>
        <w:numPr>
          <w:ilvl w:val="0"/>
          <w:numId w:val="5"/>
        </w:numPr>
        <w:ind w:hanging="360"/>
      </w:pPr>
      <w:r>
        <w:t xml:space="preserve">Preferences for leadership (informal, formal, individual, shared): </w:t>
      </w:r>
    </w:p>
    <w:p w14:paraId="4DA60F0D" w14:textId="77777777" w:rsidR="00B06368" w:rsidRDefault="00D70AAA">
      <w:pPr>
        <w:spacing w:after="0" w:line="259" w:lineRule="auto"/>
        <w:ind w:left="0" w:firstLine="0"/>
        <w:jc w:val="left"/>
      </w:pPr>
      <w:r>
        <w:t xml:space="preserve"> </w:t>
      </w:r>
    </w:p>
    <w:p w14:paraId="769C3571" w14:textId="3E249C97" w:rsidR="00B06368" w:rsidRDefault="00D70AAA">
      <w:pPr>
        <w:spacing w:after="0" w:line="259" w:lineRule="auto"/>
        <w:ind w:left="0" w:firstLine="0"/>
        <w:jc w:val="left"/>
      </w:pPr>
      <w:r>
        <w:t xml:space="preserve"> </w:t>
      </w:r>
      <w:r w:rsidR="0093340F">
        <w:t xml:space="preserve">Leadership will be shared, with each team member being responsible for their role. If any disagreements arise, and no consensus can be made, it will be put to vote. </w:t>
      </w:r>
    </w:p>
    <w:p w14:paraId="61BB3A71" w14:textId="77777777" w:rsidR="00B06368" w:rsidRDefault="00D70AAA">
      <w:pPr>
        <w:spacing w:after="0" w:line="259" w:lineRule="auto"/>
        <w:ind w:left="0" w:firstLine="0"/>
        <w:jc w:val="left"/>
      </w:pPr>
      <w:r>
        <w:t xml:space="preserve"> </w:t>
      </w:r>
    </w:p>
    <w:p w14:paraId="66BDEDC5" w14:textId="77777777" w:rsidR="00B06368" w:rsidRDefault="00D70AAA">
      <w:pPr>
        <w:spacing w:after="0" w:line="259" w:lineRule="auto"/>
        <w:ind w:left="0" w:firstLine="0"/>
        <w:jc w:val="left"/>
      </w:pPr>
      <w:r>
        <w:t xml:space="preserve"> </w:t>
      </w:r>
    </w:p>
    <w:p w14:paraId="1F578DEA" w14:textId="77777777" w:rsidR="00B06368" w:rsidRDefault="00D70AAA">
      <w:pPr>
        <w:pStyle w:val="Heading2"/>
        <w:ind w:left="-5"/>
      </w:pPr>
      <w:r>
        <w:t>Personal Accountability</w:t>
      </w:r>
      <w:r>
        <w:rPr>
          <w:u w:val="none"/>
        </w:rPr>
        <w:t xml:space="preserve"> </w:t>
      </w:r>
    </w:p>
    <w:p w14:paraId="7CEBFA55" w14:textId="77777777" w:rsidR="00B06368" w:rsidRDefault="00D70AAA">
      <w:pPr>
        <w:spacing w:after="0" w:line="259" w:lineRule="auto"/>
        <w:ind w:left="0" w:firstLine="0"/>
        <w:jc w:val="left"/>
      </w:pPr>
      <w:r>
        <w:t xml:space="preserve"> </w:t>
      </w:r>
    </w:p>
    <w:p w14:paraId="03EF9528" w14:textId="77777777" w:rsidR="00B06368" w:rsidRDefault="00D70AAA">
      <w:pPr>
        <w:numPr>
          <w:ilvl w:val="0"/>
          <w:numId w:val="6"/>
        </w:numPr>
        <w:ind w:hanging="360"/>
      </w:pPr>
      <w:r>
        <w:t xml:space="preserve">Expected individual attendance, punctuality, and participation at all team meetings: </w:t>
      </w:r>
    </w:p>
    <w:p w14:paraId="1939BFD4" w14:textId="77777777" w:rsidR="00B06368" w:rsidRDefault="00D70AAA">
      <w:pPr>
        <w:spacing w:after="0" w:line="259" w:lineRule="auto"/>
        <w:ind w:left="0" w:firstLine="0"/>
        <w:jc w:val="left"/>
      </w:pPr>
      <w:r>
        <w:t xml:space="preserve"> </w:t>
      </w:r>
    </w:p>
    <w:p w14:paraId="5780E681" w14:textId="4A067C6D" w:rsidR="00B06368" w:rsidRDefault="00D70AAA">
      <w:pPr>
        <w:spacing w:after="0" w:line="259" w:lineRule="auto"/>
        <w:ind w:left="0" w:firstLine="0"/>
        <w:jc w:val="left"/>
      </w:pPr>
      <w:r>
        <w:t xml:space="preserve"> </w:t>
      </w:r>
      <w:r w:rsidR="0093340F">
        <w:t xml:space="preserve">Unless 12-hour notice of sufficient reason is given, attendance is compulsory, and each team member will be required to attend each team meeting. Members will be expected to arrive five minutes early to each team meeting, </w:t>
      </w:r>
      <w:r w:rsidR="00F44104">
        <w:t>with penalties applying if more than 15 minutes late without notice.</w:t>
      </w:r>
    </w:p>
    <w:p w14:paraId="5C7B27DD" w14:textId="77777777" w:rsidR="0093340F" w:rsidRDefault="0093340F">
      <w:pPr>
        <w:spacing w:after="0" w:line="259" w:lineRule="auto"/>
        <w:ind w:left="0" w:firstLine="0"/>
        <w:jc w:val="left"/>
      </w:pPr>
    </w:p>
    <w:p w14:paraId="0717CF70" w14:textId="77777777" w:rsidR="00B06368" w:rsidRDefault="00D70AAA">
      <w:pPr>
        <w:spacing w:after="0" w:line="259" w:lineRule="auto"/>
        <w:ind w:left="0" w:firstLine="0"/>
        <w:jc w:val="left"/>
      </w:pPr>
      <w:r>
        <w:t xml:space="preserve"> </w:t>
      </w:r>
    </w:p>
    <w:p w14:paraId="377DB6BB" w14:textId="77777777" w:rsidR="00B06368" w:rsidRDefault="00D70AAA">
      <w:pPr>
        <w:numPr>
          <w:ilvl w:val="0"/>
          <w:numId w:val="6"/>
        </w:numPr>
        <w:ind w:hanging="360"/>
      </w:pPr>
      <w:r>
        <w:t xml:space="preserve">Expected level of responsibility for fulfilling team assignments, timelines, and deadlines: </w:t>
      </w:r>
    </w:p>
    <w:p w14:paraId="6CD802DE" w14:textId="77777777" w:rsidR="00B06368" w:rsidRDefault="00D70AAA">
      <w:pPr>
        <w:spacing w:after="0" w:line="259" w:lineRule="auto"/>
        <w:ind w:left="0" w:firstLine="0"/>
        <w:jc w:val="left"/>
      </w:pPr>
      <w:r>
        <w:t xml:space="preserve"> </w:t>
      </w:r>
    </w:p>
    <w:p w14:paraId="35F2DDCF" w14:textId="7AA741DD" w:rsidR="00B06368" w:rsidRDefault="00D70AAA">
      <w:pPr>
        <w:spacing w:after="0" w:line="259" w:lineRule="auto"/>
        <w:ind w:left="0" w:firstLine="0"/>
        <w:jc w:val="left"/>
      </w:pPr>
      <w:r>
        <w:t xml:space="preserve"> </w:t>
      </w:r>
      <w:r w:rsidR="00226269">
        <w:t xml:space="preserve">Assignments will be fulfilled by the corresponding role, with team members with less responsibilities helping if needed. If a team member foresees missing a deadline, notice must be given as early as possible so the rest of the team can get on it. </w:t>
      </w:r>
    </w:p>
    <w:p w14:paraId="41341C0D" w14:textId="77777777" w:rsidR="00B06368" w:rsidRDefault="00D70AAA">
      <w:pPr>
        <w:spacing w:after="0" w:line="259" w:lineRule="auto"/>
        <w:ind w:left="0" w:firstLine="0"/>
        <w:jc w:val="left"/>
      </w:pPr>
      <w:r>
        <w:t xml:space="preserve"> </w:t>
      </w:r>
    </w:p>
    <w:p w14:paraId="0724EE00" w14:textId="77777777" w:rsidR="00B06368" w:rsidRDefault="00D70AAA">
      <w:pPr>
        <w:spacing w:after="0" w:line="259" w:lineRule="auto"/>
        <w:ind w:left="0" w:firstLine="0"/>
        <w:jc w:val="left"/>
      </w:pPr>
      <w:r>
        <w:t xml:space="preserve"> </w:t>
      </w:r>
    </w:p>
    <w:p w14:paraId="2ECB3038" w14:textId="77777777" w:rsidR="00B06368" w:rsidRDefault="00D70AAA">
      <w:pPr>
        <w:numPr>
          <w:ilvl w:val="0"/>
          <w:numId w:val="6"/>
        </w:numPr>
        <w:ind w:hanging="360"/>
      </w:pPr>
      <w:r>
        <w:t xml:space="preserve">Expected level of communication with other team members: </w:t>
      </w:r>
    </w:p>
    <w:p w14:paraId="4405B35A" w14:textId="77777777" w:rsidR="00B06368" w:rsidRDefault="00D70AAA">
      <w:pPr>
        <w:spacing w:after="0" w:line="259" w:lineRule="auto"/>
        <w:ind w:left="0" w:firstLine="0"/>
        <w:jc w:val="left"/>
      </w:pPr>
      <w:r>
        <w:t xml:space="preserve"> </w:t>
      </w:r>
    </w:p>
    <w:p w14:paraId="29BE69D3" w14:textId="60662164" w:rsidR="00B06368" w:rsidRDefault="00D70AAA">
      <w:pPr>
        <w:spacing w:after="0" w:line="259" w:lineRule="auto"/>
        <w:ind w:left="0" w:firstLine="0"/>
        <w:jc w:val="left"/>
      </w:pPr>
      <w:r>
        <w:t xml:space="preserve"> </w:t>
      </w:r>
      <w:r w:rsidR="00226269">
        <w:t xml:space="preserve">All issues affecting the team must be communicated immediately through iMessage. Ideas, small unimportant roadblocks, goals, updates can all be provided at team meetings. </w:t>
      </w:r>
    </w:p>
    <w:p w14:paraId="08EE8D3C" w14:textId="77777777" w:rsidR="00B06368" w:rsidRDefault="00D70AAA">
      <w:pPr>
        <w:spacing w:after="0" w:line="259" w:lineRule="auto"/>
        <w:ind w:left="0" w:firstLine="0"/>
        <w:jc w:val="left"/>
      </w:pPr>
      <w:r>
        <w:t xml:space="preserve"> </w:t>
      </w:r>
    </w:p>
    <w:p w14:paraId="42ACF882" w14:textId="77777777" w:rsidR="00B06368" w:rsidRDefault="00D70AAA">
      <w:pPr>
        <w:numPr>
          <w:ilvl w:val="0"/>
          <w:numId w:val="6"/>
        </w:numPr>
        <w:ind w:hanging="360"/>
      </w:pPr>
      <w:r>
        <w:t xml:space="preserve">Expected level of commitment to team decisions and tasks: </w:t>
      </w:r>
    </w:p>
    <w:p w14:paraId="00C67889" w14:textId="77777777" w:rsidR="00B06368" w:rsidRDefault="00D70AAA">
      <w:pPr>
        <w:spacing w:after="0" w:line="259" w:lineRule="auto"/>
        <w:ind w:left="0" w:firstLine="0"/>
        <w:jc w:val="left"/>
      </w:pPr>
      <w:r>
        <w:t xml:space="preserve"> </w:t>
      </w:r>
    </w:p>
    <w:p w14:paraId="590AC30F" w14:textId="74459CCF" w:rsidR="00B06368" w:rsidRDefault="00D70AAA">
      <w:pPr>
        <w:spacing w:after="0" w:line="259" w:lineRule="auto"/>
        <w:ind w:left="0" w:firstLine="0"/>
        <w:jc w:val="left"/>
      </w:pPr>
      <w:r>
        <w:t xml:space="preserve"> </w:t>
      </w:r>
      <w:r w:rsidR="00226269">
        <w:t xml:space="preserve">High levels of commitment are expected for each part of the project, if they cannot meet those expectations immediate communication is expected so team can help ease their workload. Quality should not be sacrificed because of other </w:t>
      </w:r>
      <w:proofErr w:type="gramStart"/>
      <w:r w:rsidR="00226269">
        <w:t>commitments,</w:t>
      </w:r>
      <w:proofErr w:type="gramEnd"/>
      <w:r w:rsidR="00226269">
        <w:t xml:space="preserve"> team members are advised to ask for help rather than rush their work. </w:t>
      </w:r>
    </w:p>
    <w:p w14:paraId="0CEA057F" w14:textId="77777777" w:rsidR="00B06368" w:rsidRDefault="00D70AAA">
      <w:pPr>
        <w:spacing w:after="31" w:line="259" w:lineRule="auto"/>
        <w:ind w:left="0" w:firstLine="0"/>
        <w:jc w:val="left"/>
      </w:pPr>
      <w:r>
        <w:t xml:space="preserve"> </w:t>
      </w:r>
    </w:p>
    <w:p w14:paraId="08E19F6C" w14:textId="77777777" w:rsidR="00B06368" w:rsidRDefault="00D70AAA">
      <w:pPr>
        <w:pStyle w:val="Heading1"/>
        <w:ind w:left="101"/>
      </w:pPr>
      <w:r>
        <w:t xml:space="preserve">Consequences for Failing to Follow Procedures and Fulfill Expectations </w:t>
      </w:r>
    </w:p>
    <w:p w14:paraId="52ADB43F" w14:textId="77777777" w:rsidR="00B06368" w:rsidRDefault="00D70AAA">
      <w:pPr>
        <w:spacing w:after="0" w:line="259" w:lineRule="auto"/>
        <w:ind w:left="0" w:firstLine="0"/>
        <w:jc w:val="left"/>
      </w:pPr>
      <w:r>
        <w:t xml:space="preserve"> </w:t>
      </w:r>
    </w:p>
    <w:p w14:paraId="6CE8AFB3" w14:textId="77777777" w:rsidR="00B06368" w:rsidRDefault="00D70AAA">
      <w:pPr>
        <w:numPr>
          <w:ilvl w:val="0"/>
          <w:numId w:val="7"/>
        </w:numPr>
        <w:ind w:hanging="360"/>
      </w:pPr>
      <w:r>
        <w:t>Describe, as a group, how you would handle</w:t>
      </w:r>
      <w:r>
        <w:rPr>
          <w:b/>
        </w:rPr>
        <w:t xml:space="preserve"> infractions</w:t>
      </w:r>
      <w:r>
        <w:t xml:space="preserve"> of any of the obligations of this team contract: </w:t>
      </w:r>
    </w:p>
    <w:p w14:paraId="35A94590" w14:textId="77777777" w:rsidR="00B06368" w:rsidRDefault="00D70AAA">
      <w:pPr>
        <w:spacing w:after="0" w:line="259" w:lineRule="auto"/>
        <w:ind w:left="0" w:firstLine="0"/>
        <w:jc w:val="left"/>
      </w:pPr>
      <w:r>
        <w:t xml:space="preserve"> </w:t>
      </w:r>
    </w:p>
    <w:p w14:paraId="39DE6F91" w14:textId="171B11F1" w:rsidR="00B06368" w:rsidRDefault="00D70AAA">
      <w:pPr>
        <w:spacing w:after="0" w:line="259" w:lineRule="auto"/>
        <w:ind w:left="0" w:firstLine="0"/>
        <w:jc w:val="left"/>
      </w:pPr>
      <w:r>
        <w:lastRenderedPageBreak/>
        <w:t xml:space="preserve"> </w:t>
      </w:r>
      <w:r w:rsidR="00226269">
        <w:t xml:space="preserve">Any infractions will be discussed during team meetings, appropriate consequences will be addressed then. </w:t>
      </w:r>
      <w:r w:rsidR="00F32035">
        <w:t xml:space="preserve">Most conflicts are expected to be resolved with a conversation, ending with an agreement. </w:t>
      </w:r>
    </w:p>
    <w:p w14:paraId="256AE7BE" w14:textId="77777777" w:rsidR="00B06368" w:rsidRDefault="00D70AAA">
      <w:pPr>
        <w:spacing w:after="0" w:line="259" w:lineRule="auto"/>
        <w:ind w:left="0" w:firstLine="0"/>
        <w:jc w:val="left"/>
      </w:pPr>
      <w:r>
        <w:t xml:space="preserve"> </w:t>
      </w:r>
    </w:p>
    <w:p w14:paraId="1149243D" w14:textId="77777777" w:rsidR="00B06368" w:rsidRDefault="00D70AAA">
      <w:pPr>
        <w:spacing w:after="0" w:line="259" w:lineRule="auto"/>
        <w:ind w:left="0" w:firstLine="0"/>
        <w:jc w:val="left"/>
      </w:pPr>
      <w:r>
        <w:t xml:space="preserve"> </w:t>
      </w:r>
    </w:p>
    <w:p w14:paraId="3E000530" w14:textId="77777777" w:rsidR="00B06368" w:rsidRDefault="00D70AAA">
      <w:pPr>
        <w:numPr>
          <w:ilvl w:val="0"/>
          <w:numId w:val="7"/>
        </w:numPr>
        <w:ind w:hanging="360"/>
      </w:pPr>
      <w:r>
        <w:t>Describe what your team will do</w:t>
      </w:r>
      <w:r>
        <w:rPr>
          <w:b/>
        </w:rPr>
        <w:t xml:space="preserve"> if the infractions continue</w:t>
      </w:r>
      <w:r>
        <w:t>:</w:t>
      </w:r>
      <w:r>
        <w:rPr>
          <w:b/>
        </w:rPr>
        <w:t xml:space="preserve"> </w:t>
      </w:r>
    </w:p>
    <w:p w14:paraId="21D3D1CA" w14:textId="77777777" w:rsidR="00B06368" w:rsidRDefault="00D70AAA">
      <w:pPr>
        <w:spacing w:after="0" w:line="259" w:lineRule="auto"/>
        <w:ind w:left="0" w:firstLine="0"/>
        <w:jc w:val="left"/>
      </w:pPr>
      <w:r>
        <w:t xml:space="preserve"> </w:t>
      </w:r>
    </w:p>
    <w:p w14:paraId="5623F392" w14:textId="42062574" w:rsidR="00B06368" w:rsidRDefault="00D70AAA">
      <w:pPr>
        <w:spacing w:after="0" w:line="259" w:lineRule="auto"/>
        <w:ind w:left="0" w:firstLine="0"/>
        <w:jc w:val="left"/>
      </w:pPr>
      <w:r>
        <w:t xml:space="preserve"> </w:t>
      </w:r>
      <w:r w:rsidR="00F32035">
        <w:t xml:space="preserve">If infractions continue, the team will discuss with the TA, who may recommend we take the case to the professor. The professor will then decide on next steps. </w:t>
      </w:r>
    </w:p>
    <w:p w14:paraId="3C4402ED" w14:textId="77777777" w:rsidR="00B06368" w:rsidRDefault="00D70AAA">
      <w:pPr>
        <w:spacing w:after="0" w:line="259" w:lineRule="auto"/>
        <w:ind w:left="0" w:firstLine="0"/>
        <w:jc w:val="left"/>
      </w:pPr>
      <w:r>
        <w:t xml:space="preserve"> </w:t>
      </w:r>
    </w:p>
    <w:p w14:paraId="1831249A" w14:textId="77777777" w:rsidR="00B06368" w:rsidRDefault="00D70AAA">
      <w:pPr>
        <w:spacing w:after="0" w:line="259" w:lineRule="auto"/>
        <w:ind w:left="0" w:firstLine="0"/>
        <w:jc w:val="left"/>
      </w:pPr>
      <w:r>
        <w:t xml:space="preserve"> </w:t>
      </w:r>
    </w:p>
    <w:p w14:paraId="3055EE01" w14:textId="401AEF09" w:rsidR="00B06368" w:rsidRDefault="00D70AAA">
      <w:pPr>
        <w:spacing w:after="0" w:line="259" w:lineRule="auto"/>
        <w:ind w:left="0" w:firstLine="0"/>
        <w:jc w:val="left"/>
      </w:pPr>
      <w:r>
        <w:t xml:space="preserve"> </w:t>
      </w:r>
    </w:p>
    <w:p w14:paraId="6B986FD5" w14:textId="77777777" w:rsidR="00B06368" w:rsidRDefault="00D70AAA">
      <w:pPr>
        <w:spacing w:after="0" w:line="259" w:lineRule="auto"/>
        <w:ind w:left="0" w:firstLine="0"/>
        <w:jc w:val="left"/>
      </w:pPr>
      <w:r>
        <w:t xml:space="preserve"> </w:t>
      </w:r>
    </w:p>
    <w:p w14:paraId="5207258E" w14:textId="77777777" w:rsidR="00B06368" w:rsidRDefault="00D70AAA">
      <w:pPr>
        <w:ind w:left="-5"/>
      </w:pPr>
      <w:r>
        <w:t xml:space="preserve">*************************************************************************** </w:t>
      </w:r>
    </w:p>
    <w:p w14:paraId="77389711" w14:textId="77777777" w:rsidR="00B06368" w:rsidRDefault="00D70AAA">
      <w:pPr>
        <w:spacing w:after="0" w:line="259" w:lineRule="auto"/>
        <w:ind w:left="0" w:firstLine="0"/>
        <w:jc w:val="left"/>
      </w:pPr>
      <w:r>
        <w:t xml:space="preserve"> </w:t>
      </w:r>
    </w:p>
    <w:p w14:paraId="51086940" w14:textId="77777777" w:rsidR="00B06368" w:rsidRDefault="00D70AAA">
      <w:pPr>
        <w:numPr>
          <w:ilvl w:val="0"/>
          <w:numId w:val="8"/>
        </w:numPr>
        <w:spacing w:after="5" w:line="250" w:lineRule="auto"/>
        <w:ind w:hanging="360"/>
        <w:jc w:val="left"/>
      </w:pPr>
      <w:r>
        <w:rPr>
          <w:i/>
        </w:rPr>
        <w:t xml:space="preserve">I participated in formulating the standards, roles, and procedures as stated in this contract. </w:t>
      </w:r>
    </w:p>
    <w:p w14:paraId="4ABAA2AD" w14:textId="77777777" w:rsidR="00B06368" w:rsidRDefault="00D70AAA">
      <w:pPr>
        <w:numPr>
          <w:ilvl w:val="0"/>
          <w:numId w:val="8"/>
        </w:numPr>
        <w:spacing w:after="5" w:line="250" w:lineRule="auto"/>
        <w:ind w:hanging="360"/>
        <w:jc w:val="left"/>
      </w:pPr>
      <w:r>
        <w:rPr>
          <w:i/>
        </w:rPr>
        <w:t xml:space="preserve">I understand that I am obligated to abide by these terms and conditions. </w:t>
      </w:r>
    </w:p>
    <w:p w14:paraId="74FFAC4C" w14:textId="77777777" w:rsidR="00B06368" w:rsidRDefault="00D70AAA">
      <w:pPr>
        <w:numPr>
          <w:ilvl w:val="0"/>
          <w:numId w:val="8"/>
        </w:numPr>
        <w:spacing w:after="5" w:line="250" w:lineRule="auto"/>
        <w:ind w:hanging="360"/>
        <w:jc w:val="left"/>
      </w:pPr>
      <w:r>
        <w:rPr>
          <w:i/>
        </w:rPr>
        <w:t>I understand that if I do not abide by these terms and conditions, I will suffer the consequences as stated in this contract.</w:t>
      </w:r>
      <w:r>
        <w:t xml:space="preserve"> </w:t>
      </w:r>
    </w:p>
    <w:p w14:paraId="0F81DD91" w14:textId="77777777" w:rsidR="00B06368" w:rsidRDefault="00D70AAA">
      <w:pPr>
        <w:spacing w:after="0" w:line="259" w:lineRule="auto"/>
        <w:ind w:left="0" w:firstLine="0"/>
        <w:jc w:val="left"/>
      </w:pPr>
      <w:r>
        <w:t xml:space="preserve"> </w:t>
      </w:r>
    </w:p>
    <w:p w14:paraId="041DC431" w14:textId="6E5B5E8F" w:rsidR="00B06368" w:rsidRDefault="00D70AAA">
      <w:pPr>
        <w:spacing w:after="0" w:line="259" w:lineRule="auto"/>
        <w:ind w:left="0" w:firstLine="0"/>
        <w:jc w:val="left"/>
      </w:pPr>
      <w:r>
        <w:t xml:space="preserve"> </w:t>
      </w:r>
    </w:p>
    <w:p w14:paraId="04FC4E57" w14:textId="0E0CE882" w:rsidR="00B06368" w:rsidRDefault="00F32035">
      <w:pPr>
        <w:numPr>
          <w:ilvl w:val="0"/>
          <w:numId w:val="9"/>
        </w:numPr>
        <w:ind w:hanging="264"/>
      </w:pPr>
      <w:r>
        <w:rPr>
          <w:noProof/>
        </w:rPr>
        <mc:AlternateContent>
          <mc:Choice Requires="wpi">
            <w:drawing>
              <wp:anchor distT="0" distB="0" distL="114300" distR="114300" simplePos="0" relativeHeight="251674624" behindDoc="0" locked="0" layoutInCell="1" allowOverlap="1" wp14:anchorId="4FE80416" wp14:editId="347D05E6">
                <wp:simplePos x="0" y="0"/>
                <wp:positionH relativeFrom="column">
                  <wp:posOffset>4556760</wp:posOffset>
                </wp:positionH>
                <wp:positionV relativeFrom="paragraph">
                  <wp:posOffset>-5715</wp:posOffset>
                </wp:positionV>
                <wp:extent cx="1029260" cy="140335"/>
                <wp:effectExtent l="38100" t="38100" r="38100" b="50165"/>
                <wp:wrapNone/>
                <wp:docPr id="2084337779" name="Ink 30"/>
                <wp:cNvGraphicFramePr/>
                <a:graphic xmlns:a="http://schemas.openxmlformats.org/drawingml/2006/main">
                  <a:graphicData uri="http://schemas.microsoft.com/office/word/2010/wordprocessingInk">
                    <w14:contentPart bwMode="auto" r:id="rId7">
                      <w14:nvContentPartPr>
                        <w14:cNvContentPartPr/>
                      </w14:nvContentPartPr>
                      <w14:xfrm>
                        <a:off x="0" y="0"/>
                        <a:ext cx="1029260" cy="140335"/>
                      </w14:xfrm>
                    </w14:contentPart>
                  </a:graphicData>
                </a:graphic>
              </wp:anchor>
            </w:drawing>
          </mc:Choice>
          <mc:Fallback>
            <w:pict>
              <v:shapetype w14:anchorId="75F081B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358.3pt;margin-top:-.95pt;width:82.05pt;height:12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">
                <v:imagedata r:id="rId8" o:title=""/>
              </v:shape>
            </w:pict>
          </mc:Fallback>
        </mc:AlternateContent>
      </w:r>
      <w:r>
        <w:rPr>
          <w:noProof/>
        </w:rPr>
        <mc:AlternateContent>
          <mc:Choice Requires="wpi">
            <w:drawing>
              <wp:anchor distT="0" distB="0" distL="114300" distR="114300" simplePos="0" relativeHeight="251662336" behindDoc="0" locked="0" layoutInCell="1" allowOverlap="1" wp14:anchorId="6A15911C" wp14:editId="5EC9FDA2">
                <wp:simplePos x="0" y="0"/>
                <wp:positionH relativeFrom="column">
                  <wp:posOffset>478155</wp:posOffset>
                </wp:positionH>
                <wp:positionV relativeFrom="paragraph">
                  <wp:posOffset>-123190</wp:posOffset>
                </wp:positionV>
                <wp:extent cx="644380" cy="264940"/>
                <wp:effectExtent l="38100" t="38100" r="3810" b="40005"/>
                <wp:wrapNone/>
                <wp:docPr id="372424395" name="Ink 5"/>
                <wp:cNvGraphicFramePr/>
                <a:graphic xmlns:a="http://schemas.openxmlformats.org/drawingml/2006/main">
                  <a:graphicData uri="http://schemas.microsoft.com/office/word/2010/wordprocessingInk">
                    <w14:contentPart bwMode="auto" r:id="rId9">
                      <w14:nvContentPartPr>
                        <w14:cNvContentPartPr/>
                      </w14:nvContentPartPr>
                      <w14:xfrm>
                        <a:off x="0" y="0"/>
                        <a:ext cx="644380" cy="264940"/>
                      </w14:xfrm>
                    </w14:contentPart>
                  </a:graphicData>
                </a:graphic>
              </wp:anchor>
            </w:drawing>
          </mc:Choice>
          <mc:Fallback>
            <w:pict>
              <v:shape w14:anchorId="20F39F16" id="Ink 5" o:spid="_x0000_s1026" type="#_x0000_t75" style="position:absolute;margin-left:37.15pt;margin-top:-10.2pt;width:51.75pt;height:21.8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">
                <v:imagedata r:id="rId10" o:title=""/>
              </v:shape>
            </w:pict>
          </mc:Fallback>
        </mc:AlternateContent>
      </w:r>
      <w:r w:rsidR="00D70AAA">
        <w:t xml:space="preserve">___________________________________________________date__________________ </w:t>
      </w:r>
    </w:p>
    <w:p w14:paraId="5E561E78" w14:textId="4A5D4207" w:rsidR="00B06368" w:rsidRDefault="00D70AAA">
      <w:pPr>
        <w:spacing w:after="0" w:line="259" w:lineRule="auto"/>
        <w:ind w:left="0" w:firstLine="0"/>
        <w:jc w:val="left"/>
      </w:pPr>
      <w:r>
        <w:t xml:space="preserve"> </w:t>
      </w:r>
    </w:p>
    <w:p w14:paraId="28DBCAA5" w14:textId="7113B5C5" w:rsidR="00B06368" w:rsidRDefault="00F32035">
      <w:pPr>
        <w:numPr>
          <w:ilvl w:val="0"/>
          <w:numId w:val="9"/>
        </w:numPr>
        <w:ind w:hanging="264"/>
      </w:pPr>
      <w:r>
        <w:rPr>
          <w:noProof/>
        </w:rPr>
        <mc:AlternateContent>
          <mc:Choice Requires="wpi">
            <w:drawing>
              <wp:anchor distT="0" distB="0" distL="114300" distR="114300" simplePos="0" relativeHeight="251698176" behindDoc="0" locked="0" layoutInCell="1" allowOverlap="1" wp14:anchorId="1C4C82DA" wp14:editId="144C00BF">
                <wp:simplePos x="0" y="0"/>
                <wp:positionH relativeFrom="column">
                  <wp:posOffset>5403850</wp:posOffset>
                </wp:positionH>
                <wp:positionV relativeFrom="paragraph">
                  <wp:posOffset>26035</wp:posOffset>
                </wp:positionV>
                <wp:extent cx="525105" cy="175245"/>
                <wp:effectExtent l="38100" t="38100" r="27940" b="34925"/>
                <wp:wrapNone/>
                <wp:docPr id="665549066" name="Ink 53"/>
                <wp:cNvGraphicFramePr/>
                <a:graphic xmlns:a="http://schemas.openxmlformats.org/drawingml/2006/main">
                  <a:graphicData uri="http://schemas.microsoft.com/office/word/2010/wordprocessingInk">
                    <w14:contentPart bwMode="auto" r:id="rId11">
                      <w14:nvContentPartPr>
                        <w14:cNvContentPartPr/>
                      </w14:nvContentPartPr>
                      <w14:xfrm>
                        <a:off x="0" y="0"/>
                        <a:ext cx="525105" cy="175245"/>
                      </w14:xfrm>
                    </w14:contentPart>
                  </a:graphicData>
                </a:graphic>
              </wp:anchor>
            </w:drawing>
          </mc:Choice>
          <mc:Fallback>
            <w:pict>
              <v:shape w14:anchorId="4A114B90" id="Ink 53" o:spid="_x0000_s1026" type="#_x0000_t75" style="position:absolute;margin-left:425pt;margin-top:1.55pt;width:42.35pt;height:14.8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">
                <v:imagedata r:id="rId12" o:title=""/>
              </v:shape>
            </w:pict>
          </mc:Fallback>
        </mc:AlternateContent>
      </w:r>
      <w:r>
        <w:rPr>
          <w:noProof/>
        </w:rPr>
        <mc:AlternateContent>
          <mc:Choice Requires="wpi">
            <w:drawing>
              <wp:anchor distT="0" distB="0" distL="114300" distR="114300" simplePos="0" relativeHeight="251699200" behindDoc="0" locked="0" layoutInCell="1" allowOverlap="1" wp14:anchorId="534367DB" wp14:editId="42C54E72">
                <wp:simplePos x="0" y="0"/>
                <wp:positionH relativeFrom="column">
                  <wp:posOffset>4528185</wp:posOffset>
                </wp:positionH>
                <wp:positionV relativeFrom="paragraph">
                  <wp:posOffset>-22225</wp:posOffset>
                </wp:positionV>
                <wp:extent cx="734130" cy="162560"/>
                <wp:effectExtent l="38100" t="38100" r="0" b="46990"/>
                <wp:wrapNone/>
                <wp:docPr id="922444601" name="Ink 54"/>
                <wp:cNvGraphicFramePr/>
                <a:graphic xmlns:a="http://schemas.openxmlformats.org/drawingml/2006/main">
                  <a:graphicData uri="http://schemas.microsoft.com/office/word/2010/wordprocessingInk">
                    <w14:contentPart bwMode="auto" r:id="rId13">
                      <w14:nvContentPartPr>
                        <w14:cNvContentPartPr/>
                      </w14:nvContentPartPr>
                      <w14:xfrm>
                        <a:off x="0" y="0"/>
                        <a:ext cx="734130" cy="162560"/>
                      </w14:xfrm>
                    </w14:contentPart>
                  </a:graphicData>
                </a:graphic>
              </wp:anchor>
            </w:drawing>
          </mc:Choice>
          <mc:Fallback>
            <w:pict>
              <v:shape w14:anchorId="09FC53E5" id="Ink 54" o:spid="_x0000_s1026" type="#_x0000_t75" style="position:absolute;margin-left:356.05pt;margin-top:-2.25pt;width:58.75pt;height:13.7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">
                <v:imagedata r:id="rId14" o:title=""/>
              </v:shape>
            </w:pict>
          </mc:Fallback>
        </mc:AlternateContent>
      </w:r>
      <w:r>
        <w:rPr>
          <w:noProof/>
        </w:rPr>
        <mc:AlternateContent>
          <mc:Choice Requires="wpi">
            <w:drawing>
              <wp:anchor distT="0" distB="0" distL="114300" distR="114300" simplePos="0" relativeHeight="251680768" behindDoc="0" locked="0" layoutInCell="1" allowOverlap="1" wp14:anchorId="2C475A56" wp14:editId="2289B41E">
                <wp:simplePos x="0" y="0"/>
                <wp:positionH relativeFrom="column">
                  <wp:posOffset>690880</wp:posOffset>
                </wp:positionH>
                <wp:positionV relativeFrom="paragraph">
                  <wp:posOffset>-102235</wp:posOffset>
                </wp:positionV>
                <wp:extent cx="771915" cy="325225"/>
                <wp:effectExtent l="38100" t="38100" r="0" b="36830"/>
                <wp:wrapNone/>
                <wp:docPr id="1789681722" name="Ink 36"/>
                <wp:cNvGraphicFramePr/>
                <a:graphic xmlns:a="http://schemas.openxmlformats.org/drawingml/2006/main">
                  <a:graphicData uri="http://schemas.microsoft.com/office/word/2010/wordprocessingInk">
                    <w14:contentPart bwMode="auto" r:id="rId15">
                      <w14:nvContentPartPr>
                        <w14:cNvContentPartPr/>
                      </w14:nvContentPartPr>
                      <w14:xfrm>
                        <a:off x="0" y="0"/>
                        <a:ext cx="771915" cy="325225"/>
                      </w14:xfrm>
                    </w14:contentPart>
                  </a:graphicData>
                </a:graphic>
              </wp:anchor>
            </w:drawing>
          </mc:Choice>
          <mc:Fallback>
            <w:pict>
              <v:shape w14:anchorId="285AF261" id="Ink 36" o:spid="_x0000_s1026" type="#_x0000_t75" style="position:absolute;margin-left:53.9pt;margin-top:-8.55pt;width:61.8pt;height:26.5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">
                <v:imagedata r:id="rId16" o:title=""/>
              </v:shape>
            </w:pict>
          </mc:Fallback>
        </mc:AlternateContent>
      </w:r>
      <w:r w:rsidR="00D70AAA">
        <w:t xml:space="preserve">___________________________________________________date__________________ </w:t>
      </w:r>
    </w:p>
    <w:p w14:paraId="12F9E8BF" w14:textId="6361EFE7" w:rsidR="00B06368" w:rsidRDefault="00D70AAA">
      <w:pPr>
        <w:spacing w:after="0" w:line="259" w:lineRule="auto"/>
        <w:ind w:left="0" w:firstLine="0"/>
        <w:jc w:val="left"/>
      </w:pPr>
      <w:r>
        <w:t xml:space="preserve"> </w:t>
      </w:r>
    </w:p>
    <w:p w14:paraId="1862A1D5" w14:textId="0BB67047" w:rsidR="00B06368" w:rsidRDefault="00F32035">
      <w:pPr>
        <w:numPr>
          <w:ilvl w:val="0"/>
          <w:numId w:val="9"/>
        </w:numPr>
        <w:ind w:hanging="264"/>
      </w:pPr>
      <w:r>
        <w:rPr>
          <w:noProof/>
        </w:rPr>
        <mc:AlternateContent>
          <mc:Choice Requires="wpi">
            <w:drawing>
              <wp:anchor distT="0" distB="0" distL="114300" distR="114300" simplePos="0" relativeHeight="251718656" behindDoc="0" locked="0" layoutInCell="1" allowOverlap="1" wp14:anchorId="289A8FF0" wp14:editId="36A204A4">
                <wp:simplePos x="0" y="0"/>
                <wp:positionH relativeFrom="column">
                  <wp:posOffset>4387215</wp:posOffset>
                </wp:positionH>
                <wp:positionV relativeFrom="paragraph">
                  <wp:posOffset>-22860</wp:posOffset>
                </wp:positionV>
                <wp:extent cx="1197245" cy="211220"/>
                <wp:effectExtent l="38100" t="38100" r="41275" b="36830"/>
                <wp:wrapNone/>
                <wp:docPr id="1139086641" name="Ink 73"/>
                <wp:cNvGraphicFramePr/>
                <a:graphic xmlns:a="http://schemas.openxmlformats.org/drawingml/2006/main">
                  <a:graphicData uri="http://schemas.microsoft.com/office/word/2010/wordprocessingInk">
                    <w14:contentPart bwMode="auto" r:id="rId17">
                      <w14:nvContentPartPr>
                        <w14:cNvContentPartPr/>
                      </w14:nvContentPartPr>
                      <w14:xfrm>
                        <a:off x="0" y="0"/>
                        <a:ext cx="1197245" cy="211220"/>
                      </w14:xfrm>
                    </w14:contentPart>
                  </a:graphicData>
                </a:graphic>
              </wp:anchor>
            </w:drawing>
          </mc:Choice>
          <mc:Fallback>
            <w:pict>
              <v:shape w14:anchorId="17810CBF" id="Ink 73" o:spid="_x0000_s1026" type="#_x0000_t75" style="position:absolute;margin-left:344.95pt;margin-top:-2.3pt;width:95.25pt;height:17.6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">
                <v:imagedata r:id="rId18" o:title=""/>
              </v:shape>
            </w:pict>
          </mc:Fallback>
        </mc:AlternateContent>
      </w:r>
      <w:r>
        <w:rPr>
          <w:noProof/>
        </w:rPr>
        <mc:AlternateContent>
          <mc:Choice Requires="wpi">
            <w:drawing>
              <wp:anchor distT="0" distB="0" distL="114300" distR="114300" simplePos="0" relativeHeight="251702272" behindDoc="0" locked="0" layoutInCell="1" allowOverlap="1" wp14:anchorId="11C58855" wp14:editId="308231FA">
                <wp:simplePos x="0" y="0"/>
                <wp:positionH relativeFrom="column">
                  <wp:posOffset>358140</wp:posOffset>
                </wp:positionH>
                <wp:positionV relativeFrom="paragraph">
                  <wp:posOffset>-106680</wp:posOffset>
                </wp:positionV>
                <wp:extent cx="518160" cy="349560"/>
                <wp:effectExtent l="38100" t="38100" r="15240" b="50800"/>
                <wp:wrapNone/>
                <wp:docPr id="1288309547" name="Ink 57"/>
                <wp:cNvGraphicFramePr/>
                <a:graphic xmlns:a="http://schemas.openxmlformats.org/drawingml/2006/main">
                  <a:graphicData uri="http://schemas.microsoft.com/office/word/2010/wordprocessingInk">
                    <w14:contentPart bwMode="auto" r:id="rId19">
                      <w14:nvContentPartPr>
                        <w14:cNvContentPartPr/>
                      </w14:nvContentPartPr>
                      <w14:xfrm>
                        <a:off x="0" y="0"/>
                        <a:ext cx="518160" cy="349560"/>
                      </w14:xfrm>
                    </w14:contentPart>
                  </a:graphicData>
                </a:graphic>
              </wp:anchor>
            </w:drawing>
          </mc:Choice>
          <mc:Fallback>
            <w:pict>
              <v:shape w14:anchorId="3CC1FEA0" id="Ink 57" o:spid="_x0000_s1026" type="#_x0000_t75" style="position:absolute;margin-left:27.7pt;margin-top:-8.9pt;width:41.75pt;height:28.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">
                <v:imagedata r:id="rId20" o:title=""/>
              </v:shape>
            </w:pict>
          </mc:Fallback>
        </mc:AlternateContent>
      </w:r>
      <w:r w:rsidR="00D70AAA">
        <w:t xml:space="preserve">___________________________________________________date__________________ </w:t>
      </w:r>
    </w:p>
    <w:p w14:paraId="1AE735EF" w14:textId="405FD0D2" w:rsidR="00B06368" w:rsidRDefault="003176E1">
      <w:pPr>
        <w:spacing w:after="0" w:line="259" w:lineRule="auto"/>
        <w:ind w:left="0" w:firstLine="0"/>
        <w:jc w:val="left"/>
      </w:pPr>
      <w:r>
        <w:rPr>
          <w:noProof/>
        </w:rPr>
        <mc:AlternateContent>
          <mc:Choice Requires="wpi">
            <w:drawing>
              <wp:anchor distT="0" distB="0" distL="114300" distR="114300" simplePos="0" relativeHeight="251726848" behindDoc="0" locked="0" layoutInCell="1" allowOverlap="1" wp14:anchorId="196DC44D" wp14:editId="13346B49">
                <wp:simplePos x="0" y="0"/>
                <wp:positionH relativeFrom="column">
                  <wp:posOffset>4323715</wp:posOffset>
                </wp:positionH>
                <wp:positionV relativeFrom="paragraph">
                  <wp:posOffset>58420</wp:posOffset>
                </wp:positionV>
                <wp:extent cx="556555" cy="248730"/>
                <wp:effectExtent l="38100" t="38100" r="15240" b="37465"/>
                <wp:wrapNone/>
                <wp:docPr id="690399194" name="Ink 83"/>
                <wp:cNvGraphicFramePr/>
                <a:graphic xmlns:a="http://schemas.openxmlformats.org/drawingml/2006/main">
                  <a:graphicData uri="http://schemas.microsoft.com/office/word/2010/wordprocessingInk">
                    <w14:contentPart bwMode="auto" r:id="rId21">
                      <w14:nvContentPartPr>
                        <w14:cNvContentPartPr/>
                      </w14:nvContentPartPr>
                      <w14:xfrm>
                        <a:off x="0" y="0"/>
                        <a:ext cx="556555" cy="248730"/>
                      </w14:xfrm>
                    </w14:contentPart>
                  </a:graphicData>
                </a:graphic>
              </wp:anchor>
            </w:drawing>
          </mc:Choice>
          <mc:Fallback>
            <w:pict>
              <v:shape w14:anchorId="206AFA1C" id="Ink 83" o:spid="_x0000_s1026" type="#_x0000_t75" style="position:absolute;margin-left:339.95pt;margin-top:4.1pt;width:44.8pt;height:20.6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">
                <v:imagedata r:id="rId22" o:title=""/>
              </v:shape>
            </w:pict>
          </mc:Fallback>
        </mc:AlternateContent>
      </w:r>
      <w:r w:rsidR="00D70AAA">
        <w:t xml:space="preserve"> </w:t>
      </w:r>
    </w:p>
    <w:p w14:paraId="330CC53A" w14:textId="36DAD11F" w:rsidR="00B06368" w:rsidRDefault="003176E1">
      <w:pPr>
        <w:numPr>
          <w:ilvl w:val="0"/>
          <w:numId w:val="9"/>
        </w:numPr>
        <w:ind w:hanging="264"/>
      </w:pPr>
      <w:r>
        <w:rPr>
          <w:noProof/>
        </w:rPr>
        <mc:AlternateContent>
          <mc:Choice Requires="wpi">
            <w:drawing>
              <wp:anchor distT="0" distB="0" distL="114300" distR="114300" simplePos="0" relativeHeight="251736064" behindDoc="0" locked="0" layoutInCell="1" allowOverlap="1" wp14:anchorId="490A9C19" wp14:editId="69A55037">
                <wp:simplePos x="0" y="0"/>
                <wp:positionH relativeFrom="column">
                  <wp:posOffset>5021580</wp:posOffset>
                </wp:positionH>
                <wp:positionV relativeFrom="paragraph">
                  <wp:posOffset>-53340</wp:posOffset>
                </wp:positionV>
                <wp:extent cx="907110" cy="161925"/>
                <wp:effectExtent l="38100" t="38100" r="45720" b="47625"/>
                <wp:wrapNone/>
                <wp:docPr id="1357783745" name="Ink 92"/>
                <wp:cNvGraphicFramePr/>
                <a:graphic xmlns:a="http://schemas.openxmlformats.org/drawingml/2006/main">
                  <a:graphicData uri="http://schemas.microsoft.com/office/word/2010/wordprocessingInk">
                    <w14:contentPart bwMode="auto" r:id="rId23">
                      <w14:nvContentPartPr>
                        <w14:cNvContentPartPr/>
                      </w14:nvContentPartPr>
                      <w14:xfrm>
                        <a:off x="0" y="0"/>
                        <a:ext cx="907110" cy="161925"/>
                      </w14:xfrm>
                    </w14:contentPart>
                  </a:graphicData>
                </a:graphic>
              </wp:anchor>
            </w:drawing>
          </mc:Choice>
          <mc:Fallback>
            <w:pict>
              <v:shape w14:anchorId="1EE84C35" id="Ink 92" o:spid="_x0000_s1026" type="#_x0000_t75" style="position:absolute;margin-left:394.9pt;margin-top:-4.7pt;width:72.45pt;height:13.7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">
                <v:imagedata r:id="rId24" o:title=""/>
              </v:shape>
            </w:pict>
          </mc:Fallback>
        </mc:AlternateContent>
      </w:r>
      <w:r>
        <w:rPr>
          <w:noProof/>
        </w:rPr>
        <mc:AlternateContent>
          <mc:Choice Requires="wpi">
            <w:drawing>
              <wp:anchor distT="0" distB="0" distL="114300" distR="114300" simplePos="0" relativeHeight="251721728" behindDoc="0" locked="0" layoutInCell="1" allowOverlap="1" wp14:anchorId="783F39C9" wp14:editId="50A93802">
                <wp:simplePos x="0" y="0"/>
                <wp:positionH relativeFrom="column">
                  <wp:posOffset>443230</wp:posOffset>
                </wp:positionH>
                <wp:positionV relativeFrom="paragraph">
                  <wp:posOffset>-93345</wp:posOffset>
                </wp:positionV>
                <wp:extent cx="479520" cy="255905"/>
                <wp:effectExtent l="38100" t="38100" r="0" b="48895"/>
                <wp:wrapNone/>
                <wp:docPr id="153425319" name="Ink 78"/>
                <wp:cNvGraphicFramePr/>
                <a:graphic xmlns:a="http://schemas.openxmlformats.org/drawingml/2006/main">
                  <a:graphicData uri="http://schemas.microsoft.com/office/word/2010/wordprocessingInk">
                    <w14:contentPart bwMode="auto" r:id="rId25">
                      <w14:nvContentPartPr>
                        <w14:cNvContentPartPr/>
                      </w14:nvContentPartPr>
                      <w14:xfrm>
                        <a:off x="0" y="0"/>
                        <a:ext cx="479520" cy="255905"/>
                      </w14:xfrm>
                    </w14:contentPart>
                  </a:graphicData>
                </a:graphic>
              </wp:anchor>
            </w:drawing>
          </mc:Choice>
          <mc:Fallback>
            <w:pict>
              <v:shape w14:anchorId="18C5474C" id="Ink 78" o:spid="_x0000_s1026" type="#_x0000_t75" style="position:absolute;margin-left:34.4pt;margin-top:-7.85pt;width:38.7pt;height:21.1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">
                <v:imagedata r:id="rId26" o:title=""/>
              </v:shape>
            </w:pict>
          </mc:Fallback>
        </mc:AlternateContent>
      </w:r>
      <w:r w:rsidR="00D70AAA">
        <w:t xml:space="preserve">___________________________________________________date__________________ </w:t>
      </w:r>
    </w:p>
    <w:p w14:paraId="0BF70CC7" w14:textId="4407DF9B" w:rsidR="00B06368" w:rsidRDefault="00D70AAA">
      <w:pPr>
        <w:spacing w:after="0" w:line="259" w:lineRule="auto"/>
        <w:ind w:left="0" w:firstLine="0"/>
        <w:jc w:val="left"/>
      </w:pPr>
      <w:r>
        <w:t xml:space="preserve"> </w:t>
      </w:r>
    </w:p>
    <w:p w14:paraId="1FB1E571" w14:textId="7EB23481" w:rsidR="00B06368" w:rsidRDefault="003176E1">
      <w:pPr>
        <w:numPr>
          <w:ilvl w:val="0"/>
          <w:numId w:val="9"/>
        </w:numPr>
        <w:ind w:hanging="264"/>
      </w:pPr>
      <w:r>
        <w:rPr>
          <w:noProof/>
        </w:rPr>
        <mc:AlternateContent>
          <mc:Choice Requires="wpi">
            <w:drawing>
              <wp:anchor distT="0" distB="0" distL="114300" distR="114300" simplePos="0" relativeHeight="251751424" behindDoc="0" locked="0" layoutInCell="1" allowOverlap="1" wp14:anchorId="6E70004C" wp14:editId="73BF5EB0">
                <wp:simplePos x="0" y="0"/>
                <wp:positionH relativeFrom="column">
                  <wp:posOffset>5337175</wp:posOffset>
                </wp:positionH>
                <wp:positionV relativeFrom="paragraph">
                  <wp:posOffset>-88900</wp:posOffset>
                </wp:positionV>
                <wp:extent cx="461135" cy="238760"/>
                <wp:effectExtent l="38100" t="38100" r="34290" b="46990"/>
                <wp:wrapNone/>
                <wp:docPr id="1705774664" name="Ink 107"/>
                <wp:cNvGraphicFramePr/>
                <a:graphic xmlns:a="http://schemas.openxmlformats.org/drawingml/2006/main">
                  <a:graphicData uri="http://schemas.microsoft.com/office/word/2010/wordprocessingInk">
                    <w14:contentPart bwMode="auto" r:id="rId27">
                      <w14:nvContentPartPr>
                        <w14:cNvContentPartPr/>
                      </w14:nvContentPartPr>
                      <w14:xfrm>
                        <a:off x="0" y="0"/>
                        <a:ext cx="461135" cy="238760"/>
                      </w14:xfrm>
                    </w14:contentPart>
                  </a:graphicData>
                </a:graphic>
              </wp:anchor>
            </w:drawing>
          </mc:Choice>
          <mc:Fallback>
            <w:pict>
              <v:shape w14:anchorId="71830D39" id="Ink 107" o:spid="_x0000_s1026" type="#_x0000_t75" style="position:absolute;margin-left:419.75pt;margin-top:-7.5pt;width:37.25pt;height:19.75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">
                <v:imagedata r:id="rId28" o:title=""/>
              </v:shape>
            </w:pict>
          </mc:Fallback>
        </mc:AlternateContent>
      </w:r>
      <w:r>
        <w:rPr>
          <w:noProof/>
        </w:rPr>
        <mc:AlternateContent>
          <mc:Choice Requires="wpi">
            <w:drawing>
              <wp:anchor distT="0" distB="0" distL="114300" distR="114300" simplePos="0" relativeHeight="251746304" behindDoc="0" locked="0" layoutInCell="1" allowOverlap="1" wp14:anchorId="1CC1DDED" wp14:editId="4FF282F4">
                <wp:simplePos x="0" y="0"/>
                <wp:positionH relativeFrom="column">
                  <wp:posOffset>4901565</wp:posOffset>
                </wp:positionH>
                <wp:positionV relativeFrom="paragraph">
                  <wp:posOffset>-91440</wp:posOffset>
                </wp:positionV>
                <wp:extent cx="186805" cy="224925"/>
                <wp:effectExtent l="38100" t="38100" r="41910" b="41910"/>
                <wp:wrapNone/>
                <wp:docPr id="2050150060" name="Ink 102"/>
                <wp:cNvGraphicFramePr/>
                <a:graphic xmlns:a="http://schemas.openxmlformats.org/drawingml/2006/main">
                  <a:graphicData uri="http://schemas.microsoft.com/office/word/2010/wordprocessingInk">
                    <w14:contentPart bwMode="auto" r:id="rId29">
                      <w14:nvContentPartPr>
                        <w14:cNvContentPartPr/>
                      </w14:nvContentPartPr>
                      <w14:xfrm>
                        <a:off x="0" y="0"/>
                        <a:ext cx="186805" cy="224925"/>
                      </w14:xfrm>
                    </w14:contentPart>
                  </a:graphicData>
                </a:graphic>
              </wp:anchor>
            </w:drawing>
          </mc:Choice>
          <mc:Fallback>
            <w:pict>
              <v:shape w14:anchorId="3AC570CD" id="Ink 102" o:spid="_x0000_s1026" type="#_x0000_t75" style="position:absolute;margin-left:385.45pt;margin-top:-7.7pt;width:15.65pt;height:18.65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">
                <v:imagedata r:id="rId30" o:title=""/>
              </v:shape>
            </w:pict>
          </mc:Fallback>
        </mc:AlternateContent>
      </w:r>
      <w:r>
        <w:rPr>
          <w:noProof/>
        </w:rPr>
        <mc:AlternateContent>
          <mc:Choice Requires="wpi">
            <w:drawing>
              <wp:anchor distT="0" distB="0" distL="114300" distR="114300" simplePos="0" relativeHeight="251743232" behindDoc="0" locked="0" layoutInCell="1" allowOverlap="1" wp14:anchorId="1EF68399" wp14:editId="7A705945">
                <wp:simplePos x="0" y="0"/>
                <wp:positionH relativeFrom="column">
                  <wp:posOffset>4373880</wp:posOffset>
                </wp:positionH>
                <wp:positionV relativeFrom="paragraph">
                  <wp:posOffset>-104140</wp:posOffset>
                </wp:positionV>
                <wp:extent cx="311435" cy="213995"/>
                <wp:effectExtent l="38100" t="38100" r="12700" b="52705"/>
                <wp:wrapNone/>
                <wp:docPr id="1808331926" name="Ink 99"/>
                <wp:cNvGraphicFramePr/>
                <a:graphic xmlns:a="http://schemas.openxmlformats.org/drawingml/2006/main">
                  <a:graphicData uri="http://schemas.microsoft.com/office/word/2010/wordprocessingInk">
                    <w14:contentPart bwMode="auto" r:id="rId31">
                      <w14:nvContentPartPr>
                        <w14:cNvContentPartPr/>
                      </w14:nvContentPartPr>
                      <w14:xfrm>
                        <a:off x="0" y="0"/>
                        <a:ext cx="311435" cy="213995"/>
                      </w14:xfrm>
                    </w14:contentPart>
                  </a:graphicData>
                </a:graphic>
              </wp:anchor>
            </w:drawing>
          </mc:Choice>
          <mc:Fallback>
            <w:pict>
              <v:shape w14:anchorId="499CCC87" id="Ink 99" o:spid="_x0000_s1026" type="#_x0000_t75" style="position:absolute;margin-left:343.9pt;margin-top:-8.7pt;width:25.5pt;height:17.8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">
                <v:imagedata r:id="rId32" o:title=""/>
              </v:shape>
            </w:pict>
          </mc:Fallback>
        </mc:AlternateContent>
      </w:r>
      <w:r>
        <w:rPr>
          <w:noProof/>
        </w:rPr>
        <mc:AlternateContent>
          <mc:Choice Requires="wpi">
            <w:drawing>
              <wp:anchor distT="0" distB="0" distL="114300" distR="114300" simplePos="0" relativeHeight="251737088" behindDoc="0" locked="0" layoutInCell="1" allowOverlap="1" wp14:anchorId="02AC8A69" wp14:editId="3C91E946">
                <wp:simplePos x="0" y="0"/>
                <wp:positionH relativeFrom="column">
                  <wp:posOffset>437705</wp:posOffset>
                </wp:positionH>
                <wp:positionV relativeFrom="paragraph">
                  <wp:posOffset>-83730</wp:posOffset>
                </wp:positionV>
                <wp:extent cx="345960" cy="231840"/>
                <wp:effectExtent l="38100" t="38100" r="16510" b="34925"/>
                <wp:wrapNone/>
                <wp:docPr id="1209779714" name="Ink 93"/>
                <wp:cNvGraphicFramePr/>
                <a:graphic xmlns:a="http://schemas.openxmlformats.org/drawingml/2006/main">
                  <a:graphicData uri="http://schemas.microsoft.com/office/word/2010/wordprocessingInk">
                    <w14:contentPart bwMode="auto" r:id="rId33">
                      <w14:nvContentPartPr>
                        <w14:cNvContentPartPr/>
                      </w14:nvContentPartPr>
                      <w14:xfrm>
                        <a:off x="0" y="0"/>
                        <a:ext cx="345960" cy="231840"/>
                      </w14:xfrm>
                    </w14:contentPart>
                  </a:graphicData>
                </a:graphic>
              </wp:anchor>
            </w:drawing>
          </mc:Choice>
          <mc:Fallback>
            <w:pict>
              <v:shape w14:anchorId="031D2823" id="Ink 93" o:spid="_x0000_s1026" type="#_x0000_t75" style="position:absolute;margin-left:33.95pt;margin-top:-7.1pt;width:28.25pt;height:19.2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">
                <v:imagedata r:id="rId34" o:title=""/>
              </v:shape>
            </w:pict>
          </mc:Fallback>
        </mc:AlternateContent>
      </w:r>
      <w:r w:rsidR="00D70AAA">
        <w:t xml:space="preserve">___________________________________________________date__________________ </w:t>
      </w:r>
    </w:p>
    <w:p w14:paraId="06BBEDE8" w14:textId="77777777" w:rsidR="00B06368" w:rsidRDefault="00D70AAA">
      <w:pPr>
        <w:spacing w:after="0" w:line="259" w:lineRule="auto"/>
        <w:ind w:left="0" w:firstLine="0"/>
        <w:jc w:val="left"/>
      </w:pPr>
      <w:r>
        <w:t xml:space="preserve"> </w:t>
      </w:r>
    </w:p>
    <w:p w14:paraId="72A28630" w14:textId="77777777" w:rsidR="00B06368" w:rsidRDefault="00D70AAA">
      <w:pPr>
        <w:spacing w:after="0" w:line="259" w:lineRule="auto"/>
        <w:ind w:left="0" w:firstLine="0"/>
        <w:jc w:val="left"/>
      </w:pPr>
      <w:r>
        <w:t xml:space="preserve"> </w:t>
      </w:r>
    </w:p>
    <w:p w14:paraId="6002E662" w14:textId="77777777" w:rsidR="00B06368" w:rsidRDefault="00D70AAA">
      <w:pPr>
        <w:spacing w:after="20" w:line="251" w:lineRule="auto"/>
        <w:ind w:left="0" w:firstLine="0"/>
        <w:jc w:val="left"/>
      </w:pPr>
      <w:r>
        <w:t xml:space="preserve">* This template was adapted from </w:t>
      </w:r>
      <w:r>
        <w:rPr>
          <w:rFonts w:ascii="Arial" w:eastAsia="Arial" w:hAnsi="Arial" w:cs="Arial"/>
          <w:color w:val="006620"/>
          <w:sz w:val="21"/>
        </w:rPr>
        <w:t>https://cns.utexas.edu/images/CNS/TIDES/teachingportal/</w:t>
      </w:r>
      <w:r>
        <w:rPr>
          <w:rFonts w:ascii="Arial" w:eastAsia="Arial" w:hAnsi="Arial" w:cs="Arial"/>
          <w:b/>
          <w:color w:val="006620"/>
          <w:sz w:val="21"/>
        </w:rPr>
        <w:t>Team</w:t>
      </w:r>
      <w:r>
        <w:rPr>
          <w:rFonts w:ascii="Arial" w:eastAsia="Arial" w:hAnsi="Arial" w:cs="Arial"/>
          <w:color w:val="006620"/>
          <w:sz w:val="21"/>
        </w:rPr>
        <w:t>_</w:t>
      </w:r>
      <w:r>
        <w:rPr>
          <w:rFonts w:ascii="Arial" w:eastAsia="Arial" w:hAnsi="Arial" w:cs="Arial"/>
          <w:b/>
          <w:color w:val="006620"/>
          <w:sz w:val="21"/>
        </w:rPr>
        <w:t>Contract</w:t>
      </w:r>
      <w:r>
        <w:rPr>
          <w:rFonts w:ascii="Arial" w:eastAsia="Arial" w:hAnsi="Arial" w:cs="Arial"/>
          <w:color w:val="006620"/>
          <w:sz w:val="21"/>
        </w:rPr>
        <w:t>.doc</w:t>
      </w:r>
      <w:r>
        <w:rPr>
          <w:sz w:val="20"/>
        </w:rPr>
        <w:t xml:space="preserve"> </w:t>
      </w:r>
    </w:p>
    <w:p w14:paraId="6A4D1CAF" w14:textId="77777777" w:rsidR="00B06368" w:rsidRDefault="00D70AAA">
      <w:pPr>
        <w:spacing w:after="0" w:line="259" w:lineRule="auto"/>
        <w:ind w:left="0" w:firstLine="0"/>
        <w:jc w:val="left"/>
      </w:pPr>
      <w:r>
        <w:t xml:space="preserve"> </w:t>
      </w:r>
    </w:p>
    <w:sectPr w:rsidR="00B06368">
      <w:pgSz w:w="12240" w:h="15840"/>
      <w:pgMar w:top="1414" w:right="1436" w:bottom="146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670C3"/>
    <w:multiLevelType w:val="hybridMultilevel"/>
    <w:tmpl w:val="7C6E09D4"/>
    <w:lvl w:ilvl="0" w:tplc="4F4EC50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E6A51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EC649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24C56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CEE2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6C00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EA4EC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19AA1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AFA02C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8FB7FA2"/>
    <w:multiLevelType w:val="hybridMultilevel"/>
    <w:tmpl w:val="7102FC94"/>
    <w:lvl w:ilvl="0" w:tplc="5ACCBB9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28F53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E0AC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32FE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08AC2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C4A2D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3A4A2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443D2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88D70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25E159A"/>
    <w:multiLevelType w:val="hybridMultilevel"/>
    <w:tmpl w:val="F6D858DE"/>
    <w:lvl w:ilvl="0" w:tplc="C30AF62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0E81B1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98372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07C05A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F47E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8E7F6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42DA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5A38F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A69AD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1C72659"/>
    <w:multiLevelType w:val="hybridMultilevel"/>
    <w:tmpl w:val="A99414C2"/>
    <w:lvl w:ilvl="0" w:tplc="DF24F93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407ED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A648B9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1A6C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1EE0B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1BAFC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088E9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B3465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940B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2BB23CB"/>
    <w:multiLevelType w:val="hybridMultilevel"/>
    <w:tmpl w:val="B0A64B06"/>
    <w:lvl w:ilvl="0" w:tplc="882A146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6C9AE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6E1F7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A27D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2E7CF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A049FE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747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60FA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38FB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F161E20"/>
    <w:multiLevelType w:val="hybridMultilevel"/>
    <w:tmpl w:val="AEE88B16"/>
    <w:lvl w:ilvl="0" w:tplc="482892F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27880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7CE7F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3C0D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1446C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806F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0A22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820B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C0C4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1AE1B7B"/>
    <w:multiLevelType w:val="hybridMultilevel"/>
    <w:tmpl w:val="F4784296"/>
    <w:lvl w:ilvl="0" w:tplc="DCA41A8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6216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66450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BE5E7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C41F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BC2CC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F47F7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2673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506D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5FD5CDF"/>
    <w:multiLevelType w:val="hybridMultilevel"/>
    <w:tmpl w:val="4E22BE70"/>
    <w:lvl w:ilvl="0" w:tplc="6E1A64A8">
      <w:start w:val="1"/>
      <w:numFmt w:val="lowerLetter"/>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C2662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3496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5726E3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E28B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04D55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BEB6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0062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1C645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13978C6"/>
    <w:multiLevelType w:val="hybridMultilevel"/>
    <w:tmpl w:val="29809C64"/>
    <w:lvl w:ilvl="0" w:tplc="25686E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C4F0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3C3E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41C9A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0A04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4C7E9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974F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AC68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E843B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762727040">
    <w:abstractNumId w:val="2"/>
  </w:num>
  <w:num w:numId="2" w16cid:durableId="1013335397">
    <w:abstractNumId w:val="4"/>
  </w:num>
  <w:num w:numId="3" w16cid:durableId="306056928">
    <w:abstractNumId w:val="6"/>
  </w:num>
  <w:num w:numId="4" w16cid:durableId="1672365862">
    <w:abstractNumId w:val="8"/>
  </w:num>
  <w:num w:numId="5" w16cid:durableId="31734662">
    <w:abstractNumId w:val="5"/>
  </w:num>
  <w:num w:numId="6" w16cid:durableId="2016417161">
    <w:abstractNumId w:val="1"/>
  </w:num>
  <w:num w:numId="7" w16cid:durableId="590628875">
    <w:abstractNumId w:val="0"/>
  </w:num>
  <w:num w:numId="8" w16cid:durableId="310329550">
    <w:abstractNumId w:val="7"/>
  </w:num>
  <w:num w:numId="9" w16cid:durableId="18700279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zI0NDA1NTE3MDFX0lEKTi0uzszPAykwqQUAHHVK1ywAAAA="/>
  </w:docVars>
  <w:rsids>
    <w:rsidRoot w:val="00B06368"/>
    <w:rsid w:val="00023053"/>
    <w:rsid w:val="00226269"/>
    <w:rsid w:val="0025418B"/>
    <w:rsid w:val="003176E1"/>
    <w:rsid w:val="006C2A6E"/>
    <w:rsid w:val="006E79B2"/>
    <w:rsid w:val="00795B01"/>
    <w:rsid w:val="007D23CE"/>
    <w:rsid w:val="007E5250"/>
    <w:rsid w:val="007F363B"/>
    <w:rsid w:val="0093340F"/>
    <w:rsid w:val="00B0109E"/>
    <w:rsid w:val="00B06368"/>
    <w:rsid w:val="00B42689"/>
    <w:rsid w:val="00C23E53"/>
    <w:rsid w:val="00D23D51"/>
    <w:rsid w:val="00D70AAA"/>
    <w:rsid w:val="00D82B7E"/>
    <w:rsid w:val="00DE2C1C"/>
    <w:rsid w:val="00EC3009"/>
    <w:rsid w:val="00F32035"/>
    <w:rsid w:val="00F4410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A55F2"/>
  <w15:docId w15:val="{5AE44B30-471F-40F6-97A8-30BC4976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48"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pBdr>
        <w:top w:val="single" w:sz="4" w:space="0" w:color="000000"/>
        <w:left w:val="single" w:sz="4" w:space="0" w:color="000000"/>
        <w:bottom w:val="single" w:sz="4" w:space="0" w:color="000000"/>
        <w:right w:val="single" w:sz="4" w:space="0" w:color="000000"/>
      </w:pBdr>
      <w:spacing w:after="0"/>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4"/>
      <w:u w:val="single" w:color="000000"/>
    </w:rPr>
  </w:style>
  <w:style w:type="paragraph" w:styleId="ListParagraph">
    <w:name w:val="List Paragraph"/>
    <w:basedOn w:val="Normal"/>
    <w:uiPriority w:val="34"/>
    <w:qFormat/>
    <w:rsid w:val="007D23CE"/>
    <w:pPr>
      <w:ind w:left="720"/>
      <w:contextualSpacing/>
    </w:pPr>
  </w:style>
  <w:style w:type="table" w:styleId="TableGrid">
    <w:name w:val="Table Grid"/>
    <w:basedOn w:val="TableNormal"/>
    <w:uiPriority w:val="39"/>
    <w:rsid w:val="006C2A6E"/>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customXml" Target="ink/ink4.xml"/><Relationship Id="rId18" Type="http://schemas.openxmlformats.org/officeDocument/2006/relationships/image" Target="media/image6.png"/><Relationship Id="rId26"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customXml" Target="ink/ink8.xml"/><Relationship Id="rId34" Type="http://schemas.openxmlformats.org/officeDocument/2006/relationships/image" Target="media/image14.png"/><Relationship Id="rId7" Type="http://schemas.openxmlformats.org/officeDocument/2006/relationships/customXml" Target="ink/ink1.xml"/><Relationship Id="rId12" Type="http://schemas.openxmlformats.org/officeDocument/2006/relationships/image" Target="media/image3.png"/><Relationship Id="rId17" Type="http://schemas.openxmlformats.org/officeDocument/2006/relationships/customXml" Target="ink/ink6.xml"/><Relationship Id="rId25" Type="http://schemas.openxmlformats.org/officeDocument/2006/relationships/customXml" Target="ink/ink10.xml"/><Relationship Id="rId33" Type="http://schemas.openxmlformats.org/officeDocument/2006/relationships/customXml" Target="ink/ink14.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customXml" Target="ink/ink1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ustomXml" Target="ink/ink3.xml"/><Relationship Id="rId24" Type="http://schemas.openxmlformats.org/officeDocument/2006/relationships/image" Target="media/image9.png"/><Relationship Id="rId32"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customXml" Target="ink/ink5.xml"/><Relationship Id="rId23" Type="http://schemas.openxmlformats.org/officeDocument/2006/relationships/customXml" Target="ink/ink9.xml"/><Relationship Id="rId28" Type="http://schemas.openxmlformats.org/officeDocument/2006/relationships/image" Target="media/image11.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customXml" Target="ink/ink7.xml"/><Relationship Id="rId31" Type="http://schemas.openxmlformats.org/officeDocument/2006/relationships/customXml" Target="ink/ink13.xml"/><Relationship Id="rId4" Type="http://schemas.openxmlformats.org/officeDocument/2006/relationships/styles" Target="styles.xml"/><Relationship Id="rId9" Type="http://schemas.openxmlformats.org/officeDocument/2006/relationships/customXml" Target="ink/ink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customXml" Target="ink/ink11.xml"/><Relationship Id="rId30" Type="http://schemas.openxmlformats.org/officeDocument/2006/relationships/image" Target="media/image12.png"/><Relationship Id="rId35" Type="http://schemas.openxmlformats.org/officeDocument/2006/relationships/fontTable" Target="fontTable.xml"/><Relationship Id="rId8"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21:37.512"/>
    </inkml:context>
    <inkml:brush xml:id="br0">
      <inkml:brushProperty name="width" value="0.035" units="cm"/>
      <inkml:brushProperty name="height" value="0.035" units="cm"/>
    </inkml:brush>
  </inkml:definitions>
  <inkml:trace contextRef="#ctx0" brushRef="#br0">146 45 3169,'5'-3'7961,"-4"-8"-2515,1 9-3673,9 16-2219,-7-8 774,1 1-321,-1-2 17,0 1-1,-1 0 1,1-1-1,-1 1 0,-1 0 1,1 1-1,-1-1 0,0 0 1,1 8-1,1 12 19,-1 0 1,-2 0-1,0 0 1,-2 0-1,-1 1 1,-6 31-1,7-56-19,1 1-1,-1 0 0,0 0 1,0 0-1,0-1 0,-1 1 1,1 0-1,0-1 0,-1 1 1,0-1-1,0 0 0,1 0 0,-1 1 1,-1-1-1,1 0 0,0-1 1,0 1-1,-1 0 0,1-1 1,-1 1-1,-5 1 0,5-2-2,0-1-1,0 1 1,1-1 0,-1 0-1,0 0 1,0 0-1,0 0 1,0-1-1,0 1 1,0-1 0,0 0-1,0 0 1,1 0-1,-1 0 1,0 0-1,1-1 1,-1 1 0,1-1-1,-1 0 1,1 0-1,-4-3 1,-7-6-194,1-1 0,1 1 0,0-2 0,0 0 0,1 0 0,-9-17 0,11 13-1247</inkml:trace>
  <inkml:trace contextRef="#ctx0" brushRef="#br0" timeOffset="357.18">55 51 6409,'0'-2'3057,"8"2"-1153,-4 0-199,7 2-425,4-1-168,-5-1-288,2-1-135,2-2-257,-1 0-96,4-1-152,-5 0-48,3 0-48,0 0-8,-1 2 8,3 1-64,0 0-968,0 1-953</inkml:trace>
  <inkml:trace contextRef="#ctx0" brushRef="#br0" timeOffset="921.64">585 171 2921,'-10'-2'8870,"0"-3"-4480,-21-16-4639,22 14 1086,6 5-818,0 0 0,0 0 1,0 1-1,1-1 0,-1 1 0,0 0 1,-1 0-1,1 0 0,0 0 0,0 0 0,0 1 1,-1 0-1,1-1 0,0 1 0,0 0 1,-1 1-1,1-1 0,0 1 0,0-1 1,0 1-1,-1 0 0,1 0 0,0 0 0,0 0 1,0 1-1,1 0 0,-1-1 0,0 1 1,0 0-1,1 0 0,-1 0 0,1 0 1,0 1-1,0-1 0,-4 6 0,2-2-19,1 0 0,0 0-1,0 0 1,0 0 0,0 1 0,1-1-1,0 1 1,1 0 0,-1-1 0,1 1-1,1 0 1,-1 0 0,1 0 0,0 0-1,2 9 1,-1-13-3,-1-1 1,1 1-1,0-1 1,0 1-1,0-1 0,0 0 1,1 0-1,-1 0 0,1 0 1,-1 0-1,1 0 0,0 0 1,2 2-1,-3-3 2,0-1 0,0 1 0,0 0-1,0-1 1,-1 1 0,1-1 0,1 1-1,-1-1 1,0 1 0,0-1 0,0 0 0,0 1-1,0-1 1,0 0 0,0 0 0,0 0-1,1 0 1,-1 0 0,0 0 0,0 0 0,0 0-1,0-1 1,0 1 0,0 0 0,0-1-1,0 1 1,0-1 0,0 1 0,0-1 0,0 1-1,2-2 1,1-2 2,1 0 0,-1 1 0,0-2 0,0 1 0,-1 0 0,1-1 0,-1 0 0,0 1 0,0-1 0,-1-1 0,1 1 0,-1 0 0,0 0 0,2-12 0,-3 14 1,-1-1 1,1 1-1,1-1 0,-1 1 1,0-1-1,1 1 0,0-1 1,0 1-1,0 0 1,5-5-1,2-5 21,-7 14 508,-1 6 192,-1 1-782,3 13 181,-2-2-29,2 0 0,0 1 1,1-2-1,11 31 0,-15-48-128,0-1 0,0 0-1,0 1 1,0-1 0,0 0-1,0 1 1,1-1 0,-1 0 0,0 1-1,0-1 1,0 0 0,1 0 0,-1 1-1,0-1 1,0 0 0,1 0-1,-1 1 1,0-1 0,1 0 0,-1 0-1,0 0 1,1 1 0,-1-1-1,0 0 1,1 0 0,-1 0 0,0 0-1,1 0 1,-1 0 0,0 0-1,1 0 1,-1 0 0,0 0 0,1 0-1,-1 0 1,0 0 0,1 0 0,-1 0-1,1 0 1,-1 0 0,0 0-1,1-1 1,-1 1 0,0 0 0,0 0-1,1 0 1,-1-1 0,0 1-1,1 0 1,-1 0 0,0-1 0,1 1-1,4-10-2119</inkml:trace>
  <inkml:trace contextRef="#ctx0" brushRef="#br0" timeOffset="1354.13">628 192 4513,'1'1'10106,"2"18"-9794,0 1 0,-1-1 0,-1 1 0,-2 27 0,3-29-259,-2-18-51,0 0-1,0 1 0,0-1 1,1 0-1,-1 0 1,0 1-1,0-1 0,0 0 1,0 0-1,0 1 0,1-1 1,-1 0-1,0 0 1,0 0-1,1 1 0,-1-1 1,0 0-1,0 0 0,1 0 1,-1 0-1,0 0 1,0 0-1,1 0 0,-1 1 1,0-1-1,0 0 0,1 0 1,-1 0-1,1-1 3,0 1 0,0-1-1,0 0 1,0 1 0,0-1-1,-1 0 1,1 0 0,0 1-1,-1-1 1,1 0 0,-1 0-1,1 0 1,-1 0 0,1 0 0,-1 0-1,1 0 1,-1 0 0,0 0-1,0 0 1,1 0 0,-1 0-1,0 0 1,0-2 0,0 1 2,2-16 189,2 0-1,5-19 0,-8 32-161,1 1-1,-1-1 0,1 1 1,0-1-1,1 1 1,-1 0-1,1 0 0,0 0 1,0 0-1,0 0 1,0 1-1,1-1 0,5-4 1,-7 8-9,-1-1-1,0 0 1,1 0 0,-1 1 0,1-1 0,-1 1-1,1-1 1,0 1 0,-1 0 0,1 0 0,-1-1 0,1 1-1,0 0 1,-1 1 0,1-1 0,-1 0 0,1 0-1,0 1 1,-1-1 0,1 1 0,-1-1 0,1 1 0,-1-1-1,1 1 1,-1 0 0,2 1 0,0 1 82,0-1-1,0 0 1,-1 1 0,1 0 0,0 0 0,-1 0 0,0 0-1,0 0 1,0 0 0,2 5 0,8 30 196,-10-30-271,0-1 0,0 0 0,1 0 0,-1 0 0,2 0-1,-1-1 1,1 1 0,5 6 0,-9-12-97,1-1 0,-1 1 0,1-1 0,-1 1 0,1-1 0,0 1 0,-1-1 0,1 1 0,0-1 0,0 0 0,-1 1 0,1-1 1,0 0-1,0 0 0,-1 0 0,1 0 0,0 1 0,0-1 0,0 0 0,-1 0 0,1 0 0,0 0 0,0-1 0,0 1 0,-1 0 0,1 0 0,0 0 0,0-1 0,-1 1 0,1 0 0,0-1 0,1 0 0,9-6-3025</inkml:trace>
  <inkml:trace contextRef="#ctx0" brushRef="#br0" timeOffset="1838.75">1231 60 2713,'4'-11'15027,"-2"30"-14990,4 76 674,5 35-360,-11-126-511,0-3 70,0 0 0,0 0 0,0-1 0,0 1-1,0 0 1,0 0 0,0 0 0,1-1 0,-1 1 0,0 0-1,0 0 1,1-1 0,-1 1 0,0 0 0,1-1 0,-1 1 0,1 0-1,-1-1 1,1 1 0,-1-1 0,1 1 0,-1 0 0,2 0 0,5-1-3079</inkml:trace>
  <inkml:trace contextRef="#ctx0" brushRef="#br0" timeOffset="2262.92">1350 99 11666,'0'0'291,"1"-1"-1,0 0 0,0 0 1,0 1-1,0-1 0,0 0 1,0 1-1,0-1 0,0 1 1,0-1-1,0 1 0,0 0 0,0-1 1,0 1-1,0 0 0,0 0 1,1 0-1,0 0 0,26-3-80,-27 2 86,76-17 844,-69 16-1164,5 1 280,-12 2-238,0 0 0,-1-1 0,1 1-1,0 0 1,-1-1 0,1 1 0,-1 0 0,0 0-1,1-1 1,-1 1 0,0 0 0,1 0 0,-1 0-1,0 0 1,0-1 0,0 1 0,1 0 0,-1 0-1,-1 2 1,2 6 67,-1 0 0,0 1 0,-1-1-1,0 0 1,-1 1 0,1-1 0,-2 0 0,0 0 0,-5 13-1,5-14-56,0 1-1,0-1 0,1 1 1,0 0-1,0 13 1,-1-1-211,-2-12-2670</inkml:trace>
  <inkml:trace contextRef="#ctx0" brushRef="#br0" timeOffset="3119.42">1854 120 2729,'-1'-1'663,"0"1"1,1-1 0,-1 1 0,0-1 0,1 1 0,-1-1 0,1 0 0,-1 1-1,1-1 1,0 0 0,-1 1 0,1-1 0,-1 0 0,1 1 0,0-1-1,0 0 1,-1 0 0,1 1 0,0-2 0,2-9 3153,7-1-5096,-9 11 1282,6-5 18,0 0 0,0 1 0,0-1 0,0 1 0,1 0 0,0 1 0,0 0 0,9-4 0,-15 7 1,0 1 1,1-1-1,-1 1 1,0 0-1,0 0 1,1-1-1,-1 1 0,0 0 1,0 0-1,1 0 1,-1 1-1,0-1 0,0 0 1,1 0-1,-1 1 1,0-1-1,0 1 1,1-1-1,-1 1 0,0-1 1,0 1-1,0 0 1,0-1-1,0 1 0,0 0 1,0 0-1,0 0 1,0 0-1,-1 0 1,1 0-1,0 0 0,0 0 1,-1 0-1,1 0 1,-1 0-1,1 1 0,-1-1 1,1 0-1,-1 0 1,0 0-1,0 1 1,1 0-1,-1 3 3,0 0 1,1-1-1,-1 1 0,-1-1 1,1 1-1,-1-1 0,0 1 1,0-1-1,0 1 1,-3 4-1,-10 22 54,5-13-58,1 0 0,0 0 0,2 1 0,-7 31 0,10-38-28,3-10 12,-1 0 0,1 1 1,-1-1-1,1 0 0,0 0 0,0 1 1,0-1-1,0 0 0,1 4 0,-1-5 6,1 0-1,-1-1 1,1 1-1,-1 0 0,1-1 1,0 1-1,-1 0 1,1-1-1,0 1 1,-1-1-1,1 1 1,0-1-1,0 1 1,0-1-1,0 0 0,-1 1 1,1-1-1,0 0 1,0 0-1,0 1 1,0-1-1,0 0 1,0 0-1,0 0 0,0 0 1,0 0-1,-1-1 1,1 1-1,1 0 1,9-2 57,1 0 1,-1-1 0,-1 0 0,1 0-1,0-1 1,15-9 0,3 0-616,-13 7-689</inkml:trace>
  <inkml:trace contextRef="#ctx0" brushRef="#br0" timeOffset="3573.38">2279 84 4657,'1'-9'3486,"-1"8"-3092,0 0 0,0 1 0,1-1-1,-1 1 1,0-1 0,0 0-1,0 1 1,0-1 0,0 1 0,0-1-1,-1 0 1,1 1 0,0-1 0,0 1-1,0-1 1,0 0 0,-1 1 0,0-2-1,0 2-205,0 0-1,0-1 0,0 1 0,0 0 0,0 0 0,0-1 0,0 1 1,-1 0-1,1 0 0,0 0 0,0 0 0,0 1 0,0-1 0,0 0 1,-3 1-1,0 0-142,-1 0 0,0 1 1,1 0-1,-1 0 0,1 0 1,0 0-1,0 1 0,-1-1 1,2 1-1,-1 0 0,0 0 1,0 1-1,1-1 0,0 1 1,0-1-1,0 1 0,0 0 1,1 0-1,-1 1 0,1-1 1,-2 6-1,1-2-36,1 0 0,0 0-1,1 0 1,-1 0 0,2 0 0,-1 0-1,2 9 1,-1-11-9,0-1 0,0 0-1,1 0 1,0 0-1,0 0 1,1 0 0,-1 0-1,1-1 1,0 1 0,0 0-1,1-1 1,2 5 0,-4-8-2,0 1 0,1-1 1,-1 0-1,0 0 0,0 0 1,0 0-1,1-1 1,-1 1-1,1 0 0,-1 0 1,0-1-1,1 1 0,-1-1 1,1 1-1,-1-1 1,1 0-1,0 0 0,-1 1 1,1-1-1,-1 0 0,1 0 1,-1-1-1,1 1 1,0 0-1,-1 0 0,1-1 1,-1 1-1,1-1 0,-1 0 1,0 1-1,1-1 1,-1 0-1,1 0 0,-1 1 1,0-1-1,0 0 0,2-2 1,1-1 2,0 1 1,0-1 0,0-1-1,-1 1 1,1 0 0,-1-1-1,0 0 1,0 1 0,3-9-1,-1 0 13,0 1 1,-1 1 1,0-2 0,3-16-1,-7 27-8,1-1-1,-1 1 1,0-1 0,0 1-1,0 0 1,0-1 0,0 1-1,0 0 1,0-1-1,-1 1 1,0-1 0,1 1-1,-1 0 1,0 0-1,0 0 1,0-1 0,0 1-1,0 0 1,-1 0-1,1 0 1,-1 1 0,1-1-1,-1 0 1,-3-2 0,4 3-42,-1 1 1,1-1 0,-1 1 0,0-1-1,0 1 1,1-1 0,-1 1 0,0 0-1,0 0 1,1 0 0,-1 0 0,0 0-1,0 0 1,1 1 0,-1-1 0,0 1-1,1-1 1,-1 1 0,0-1 0,1 1-1,-1 0 1,1 0 0,-1 0 0,1 0-1,-1 0 1,1 0 0,0 0 0,0 1 0,-1-1-1,1 0 1,0 1 0,0-1 0,-1 3-1,3 2-2313,4 0-1278</inkml:trace>
  <inkml:trace contextRef="#ctx0" brushRef="#br0" timeOffset="4087.46">2361 89 5241,'4'-14'12800,"8"4"-9247,14-3-6057,-21 11 3772,-2 1-1259,-1 0 1,0 0 0,0 0-1,1 1 1,-1-1 0,0 1-1,1-1 1,-1 1 0,1 0-1,-1 0 1,0 0-1,1 0 1,-1 1 0,1-1-1,-1 0 1,0 1 0,1 0-1,-1-1 1,0 1 0,0 0-1,3 2 1,-4-2-2,1 0 0,-1 0 0,0 0 0,0 0 0,0 0 0,0 0 0,0 0 0,0 0 0,0 1 0,-1-1 0,1 0 0,0 1 0,-1-1 1,1 1-1,-1-1 0,1 1 0,-1-1 0,0 1 0,1-1 0,-1 1 0,0-1 0,0 1 0,0-1 0,0 1 0,0-1 0,-1 1 0,1-1 0,0 1 0,-2 2 0,-3 7 24,0 0 0,-1-1 1,-1 0-1,0 0 0,-9 11 0,7-10-16,0 1 0,-13 23-1,21-33-11,0 0-1,0-1 0,0 1 1,1 0-1,-1 0 1,0 0-1,1 0 0,-1 0 1,1 0-1,0 0 1,-1 0-1,1 0 0,0 0 1,0 0-1,1 0 1,-1 0-1,0 0 0,1 0 1,0 2-1,0-3 23,0 0 1,0 0-1,0 0 0,1 0 0,-1 0 1,0 0-1,0-1 0,1 1 0,-1 0 1,1-1-1,-1 1 0,0-1 0,1 1 0,-1-1 1,1 0-1,-1 0 0,1 0 0,-1 0 1,1 0-1,-1 0 0,1 0 0,-1 0 0,1 0 1,-1-1-1,1 1 0,1-2 0,61-14 652,-56 14-774,-1 0 0,0 0 1,13-6-1,-2 1-2647,16-7-1585</inkml:trace>
  <inkml:trace contextRef="#ctx0" brushRef="#br0" timeOffset="4442.39">2687 8 5865,'-2'-1'13019,"0"4"-12247,-6 13-642,1 0 0,1 1 0,0 0 0,1 1 0,-4 25 0,9-43-129,0 1-1,0 0 1,0 0-1,0-1 1,0 1-1,0 0 1,0 0-1,0-1 1,1 1-1,-1 0 1,0 0-1,0-1 1,1 1-1,-1 0 0,0-1 1,1 1-1,-1 0 1,1-1-1,-1 1 1,1-1-1,-1 1 1,1-1-1,-1 1 1,2 0-1,21 8 157,-14-8-35,-1 0 0,0-1 0,16-1 0,-19 0-81,1 0 1,-1-1 0,0 1 0,0-1 0,1 0 0,-1-1 0,-1 1-1,7-5 1,17-15-2874,-18 14-154</inkml:trace>
  <inkml:trace contextRef="#ctx0" brushRef="#br0" timeOffset="4801.45">2806 1 6945,'-1'2'3825,"-1"3"-1056,1 5-569,2 2-303,0 7-417,2 0-168,0 4-351,0 2-185,0-3-288,-2 4-144,2-2-184,1-2-40,0-4-48,3-4-48,0-11-616,-2-3-464,7-7-184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29:41.352"/>
    </inkml:context>
    <inkml:brush xml:id="br0">
      <inkml:brushProperty name="width" value="0.035" units="cm"/>
      <inkml:brushProperty name="height" value="0.035" units="cm"/>
    </inkml:brush>
  </inkml:definitions>
  <inkml:trace contextRef="#ctx0" brushRef="#br0">203 122 1656,'0'0'47,"0"0"-1,0 0 0,0 0 1,-1-1-1,1 1 0,0 0 0,0 0 1,0 0-1,0 0 0,0 0 1,0 0-1,0 0 0,0-1 0,0 1 1,0 0-1,0 0 0,0 0 1,0 0-1,0 0 0,0-1 0,0 1 1,0 0-1,0 0 0,0 0 1,0 0-1,0 0 0,0 0 0,0-1 1,0 1-1,0 0 0,0 0 1,1 0-1,-1 0 0,0 0 1,0 0-1,0 0 0,0 0 0,0-1 1,0 1-1,0 0 0,0 0 1,1 0-1,-1 0 0,0 0 0,0 0 1,0 0-1,0 0 0,0 0 1,0 0-1,1 0 0,-1 0 0,0 0 1,0 0-1,0 0 0,0 0 1,0 0-1,0 0 0,1 0 0,-1 0 1,0 0-1,0 0 0,0 0 1,0 0-1,0 0 74,0 0 0,0 0-1,0 0 1,0 0 0,-1 0 0,1 0 0,0 0 0,0-1-1,0 1 1,0 0 0,-1 0 0,1 0 0,0 0-1,0 0 1,0 0 0,0 0 0,-1 0 0,1 0 0,0 0-1,0 0 1,0 1 0,0-1 0,-1 0 0,1 0-1,0 0 1,0 0 0,0 0 0,0 0 0,-1 0 0,1 0-1,0 0 1,0 1 0,0-1 0,0 0 0,0 0 0,0 0-1,0 0 1,-1 0 0,1 1 0,0-1 0,0 0-1,0 0 1,0 0 0,0 0 0,0 1 0,0-1 0,0 0-1,0 0 1,0 0 0,0 0 0,0 1 0,0-1 0,0 0-1,0 0 1,0 0 0,0 0 0,0 1 0,0-1-1,0 0 1,0 0 0,1 0 0,0 18 79,-1-1 0,0 0 1,-1 0-1,0 0 0,-2 0 1,-6 25-1,-29 78-783,-70 152 0,79-220-2397,34-63 713</inkml:trace>
  <inkml:trace contextRef="#ctx0" brushRef="#br0" timeOffset="1428.47">24 279 3033,'-14'-2'3204,"5"1"437,19-9-2286,52-38-655,-37 27-310,34-21 0,-59 42-387,141-85 1343,-114 70-1080,1 2 1,1 0 0,38-10 0,-61 21-258,-1 1 0,1 0 1,0 0-1,0 1 0,0-1 1,-1 1-1,1 1 0,0-1 1,0 1-1,0 0 0,-1 0 1,1 0-1,7 4 1,-10-4-34,0 1 0,-1-1 0,0 1 1,1-1-1,-1 1 0,0 0 1,0 0-1,0 0 0,0 0 1,0 0-1,0 1 0,0-1 1,-1 1-1,1-1 0,-1 1 0,0-1 1,0 1-1,0 0 0,0-1 1,0 1-1,-1 0 0,1 0 1,-1 0-1,1 0 0,-1-1 1,0 1-1,0 0 0,-1 4 0,-2 11-33,0 0 0,-1 0-1,-1 0 1,-9 21 0,-33 66 99,-29 33-638,64-119 254,0-2 1,-2 1-1,0-2 1,-1 0-1,-20 17 1,27-28 272,0 0 0,0 0 1,0-1-1,-15 6 0,-13 7 43,25-12 38,-17 10 61,27-14-61,0 0 0,0 0 0,0-1-1,0 1 1,0 0 0,0 0 0,0 0 0,1 0 0,-1 0-1,0 0 1,1 0 0,-1 0 0,1 0 0,-1 0 0,1 0-1,-1 0 1,1 0 0,0 1 0,-1-1 0,1 2-1,0-2 5,1 0 0,-1-1 0,0 1 0,1 0 0,-1-1 0,1 1-1,-1 0 1,1-1 0,-1 1 0,1-1 0,-1 1 0,1-1 0,-1 1-1,1-1 1,0 1 0,-1-1 0,1 1 0,0-1 0,0 0-1,-1 0 1,1 1 0,0-1 0,0 0 0,-1 0 0,1 0 0,0 0-1,0 0 1,0 0 0,-1 0 0,1 0 0,1 0 0,27-2 213,-28 2-211,32-6 259,0-1 1,41-16-1,-18 5 90,48-7 463,23-8 266,-125 32-1083,-1 1 1,0-1-1,1 0 0,-1 0 1,0 0-1,1 0 0,-1 0 0,0 0 1,0 0-1,0-1 0,0 1 1,0 0-1,0 0 0,0-1 1,-1 1-1,1-1 0,0 1 1,-1-1-1,1 1 0,-1-1 0,1-1 1,4-38 30,-5 28-50,6-40-391,23-97 1,-21 122 226,1 0 1,1 0 0,1 1 0,29-49 0,-37 71 136,1 0 1,0 0-1,0 1 0,0-1 1,1 1-1,7-6 1,-7 9-140,-7 8 96,-9 9 22,-157 171 993,166-185-910,-18 25 293,20-26-314,-1-1 0,1 1 1,-1 0-1,1 0 0,0-1 0,-1 1 0,1 0 0,0 0 1,0-1-1,-1 1 0,1 0 0,0 0 0,0 0 0,0-1 1,0 1-1,0 0 0,0 0 0,0 0 0,0-1 0,0 1 1,1 0-1,-1 0 0,0-1 0,1 1 0,-1 0 1,0 0-1,1-1 0,-1 1 0,1 0 0,-1-1 0,1 1 1,-1 0-1,1-1 0,-1 1 0,1-1 0,-1 1 0,2 0 1,4 1-3,-1 0 0,1 0-1,-1 0 1,1-1 0,-1 0 0,1 0 0,0 0 0,-1-1 0,7 0 0,57-5-27,-53 3 19,1 0-2,146-11-8,-136 12 35,0 2-1,0 1 1,50 9-1,-72-10-11,-1 0 1,0 0-1,1 0 0,-1 1 0,0-1 0,0 1 0,7 4 0,-10-5-9,0 0-1,-1 0 1,1-1 0,-1 1-1,1 0 1,-1 0-1,1 0 1,-1 0 0,1 0-1,-1 0 1,0 0-1,1 0 1,-1 0 0,0 0-1,0 0 1,0 0-1,0 0 1,0 0 0,0 0-1,0 0 1,0 0-1,0 0 1,-1 0 0,1 0-1,0 0 1,0-1-1,-1 1 1,1 0 0,-1 0-1,1 0 1,-1 0-1,1 0 1,-1 0 0,0-1-1,1 1 1,-2 1-1,-5 6-3,0 0 0,-1 0-1,0 0 1,0-1 0,0 0-1,-14 7 1,6-2-8,-42 27 117,-2-2 1,-1-3 0,-2-3-1,-1-2 1,-2-3 0,0-3-1,-78 16 1,129-35-18,0-1 1,-29 2-1,43-5-81,-1 0 1,1 0 0,-1 0-1,1 0 1,0 0 0,-1-1-1,1 1 1,0 0-1,-1-1 1,1 1 0,0-1-1,0 1 1,-1-1-1,0-1 1,1 2-5,1-1-1,-1 1 1,1-1-1,0 1 1,-1-1-1,1 1 1,0-1-1,0 0 1,0 1 0,-1-1-1,1 1 1,0-1-1,0 0 1,0 1-1,0-1 1,0 1 0,0-1-1,0 0 1,0 1-1,0-1 1,0 1-1,0-1 1,1-1-1,0-2 13,1 0 0,1 0 0,-1 1 0,0-1 0,1 0 0,0 1 0,0-1 0,0 1 0,5-4 0,34-28 53,1 2 0,2 1 0,1 3 1,97-45-1,-33 27-103,146-42 0,-40 33-1022,-215 56 1048</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30:58.011"/>
    </inkml:context>
    <inkml:brush xml:id="br0">
      <inkml:brushProperty name="width" value="0.035" units="cm"/>
      <inkml:brushProperty name="height" value="0.035" units="cm"/>
    </inkml:brush>
  </inkml:definitions>
  <inkml:trace contextRef="#ctx0" brushRef="#br0">58 193 4985,'0'0'96,"-1"-1"0,1 0 0,-1 1 1,1-1-1,-1 0 0,1 0 0,-1 1 0,1-1 0,0 0 0,-1 0 0,1 0 1,0 0-1,0 1 0,0-1 0,-1 0 0,1 0 0,0 0 0,0 0 0,0 0 1,0 0-1,1 0 0,-1 1 0,0-1 0,0 0 0,0 0 0,1 0 0,-1 0 1,1 1-1,-1-1 0,0 0 0,1 0 0,-1 1 0,1-1 0,0 0 0,-1 1 1,1-1-1,-1 0 0,1 1 0,0-1 0,0 1 0,-1-1 0,3 0 0,3-2 67,0 1 0,1 0 0,-1 0 0,14-2 0,-3 0-149,-16 4 13,-1 0-1,1 1 0,0-1 1,0 0-1,0 1 0,0-1 1,-1 0-1,1 1 0,0-1 0,0 1 1,-1 0-1,1-1 0,0 1 1,-1-1-1,1 1 0,-1 0 0,1-1 1,0 1-1,-1 0 0,0 0 1,2 1-1,8 18 306,-6-10-221,0 0 0,-1 0-1,0 1 1,-1-1 0,0 1-1,-1 0 1,0 0 0,-1-1 0,0 1-1,0 0 1,-1 0 0,-1 0-1,-4 18 1,-14 56 235,14-51-42,-2-1-1,-16 42 0,15-49-140,8-21-142,1-1 0,-2 1 0,1-1 0,0 1 1,-1-1-1,0 0 0,0 0 0,0 0 0,-1 0 0,1 0 1,-1 0-1,0-1 0,0 1 0,-4 2 0,7-5-19,-1-1-1,0 1 1,0-1 0,1 0-1,-1 0 1,0 1-1,0-1 1,0 0-1,1 0 1,-1 0-1,0 0 1,0 0-1,0 0 1,1 0-1,-1 0 1,0 0-1,0-1 1,0 1 0,1 0-1,-1 0 1,0-1-1,0 1 1,1 0-1,-2-1 1,0-1-2,-1 0 0,1 0-1,0 1 1,0-1 0,1-1 0,-1 1 0,-2-3 0,0-2-4,0 0 1,0 1-1,1-1 1,-3-12-1,5 15 5,0 0 0,0 0 0,1 0-1,-1-1 1,1 1 0,0 0-1,0 0 1,1-1 0,-1 1 0,3-6-1,-3 9 3,0-1 1,1 1-1,0-1 0,-1 1 0,1-1 0,0 1 0,-1 0 0,1-1 0,0 1 0,0 0 0,0 0 0,0 0 1,1 0-1,-1 0 0,0 0 0,0 0 0,1 0 0,-1 0 0,0 0 0,1 1 0,-1-1 0,1 0 1,-1 1-1,1-1 0,-1 1 0,1 0 0,2-1 0,4 2 13,0 0 0,0 1 0,0 0 0,0 0 0,0 1 0,-1 0 0,1 0 0,-1 1 0,0 0 0,0 0 0,9 7 0,9 4-8,-4-2-54,-12-7-211,1 0 0,0 0 0,1-1 0,11 4 0,-15-8-1350,1-1-1144</inkml:trace>
  <inkml:trace contextRef="#ctx0" brushRef="#br0" timeOffset="518.62">432 569 6641,'1'0'63,"-1"0"0,0 0 0,0 1 0,0-1 0,0 0-1,0 0 1,0 1 0,0-1 0,0 0 0,0 0 0,0 0-1,0 1 1,0-1 0,0 0 0,0 0 0,0 1-1,0-1 1,0 0 0,0 0 0,0 1 0,0-1 0,-1 0-1,1 0 1,0 0 0,0 1 0,0-1 0,0 0 0,0 0-1,-1 0 1,1 1 0,0-1 0,0 0 0,0 0 0,-1 0-1,1 0 1,0 0 0,0 0 0,0 1 0,-1-1-1,1 0 1,0 0 0,0 0 0,-1 0 0,-9-9 453,7 5-550,0-1-1,0 1 1,1-1-1,-4-10 1,-3-16 226,2-1-1,2 0 1,1 0-1,1 0 1,2-1-1,1 1 1,2-1-1,1 1 1,9-42-1,-12 74-188,2-7 67,0 0 0,0 0 0,1 0 0,4-8 0,-7 14-59,0 0 1,1 0-1,-1 1 1,1-1-1,-1 0 1,1 0-1,-1 1 0,1-1 1,-1 1-1,1-1 1,0 0-1,-1 1 1,1-1-1,0 1 0,-1-1 1,1 1-1,0 0 1,0-1-1,-1 1 1,1 0-1,0-1 0,0 1 1,0 0-1,-1 0 1,1 0-1,0 0 1,0 0-1,0 0 0,0 0 1,0 0-1,-1 0 1,1 0-1,0 0 1,0 0-1,0 1 0,-1-1 1,1 0-1,0 1 1,0-1-1,-1 1 1,1-1-1,0 1 1,0-1-1,-1 1 0,1-1 1,-1 1-1,2 0 1,6 8 150,1 1 1,-2 0-1,1 0 1,-2 0-1,1 0 1,9 23-1,-5-5 346,14 47-1,-19-50-391,0 1-1,-2-1 1,-1 1 0,-1 0-1,-1 0 1,-3 38 0,1-60-122,1 0 0,-1 0 0,0 0 0,-1 0 0,1 0 0,-1 0 0,1 0 0,-1 0 0,0-1 0,-1 1 0,1-1 0,-6 7 0,7-9-29,0 0 1,0 0-1,-1 0 0,1 0 1,0 0-1,-1-1 0,1 1 0,-1 0 1,1 0-1,-1-1 0,1 1 1,-1-1-1,0 0 0,1 1 1,-1-1-1,0 0 0,1 0 0,-1 0 1,1 0-1,-1 0 0,0-1 1,1 1-1,-1 0 0,0-1 0,1 1 1,-1-1-1,1 1 0,-1-1 1,1 0-1,-1 0 0,1 0 1,0 0-1,-1 0 0,-1-2 0,-1 0-290,1 0 0,-1 0 0,1 0 0,0-1 0,0 1 0,-5-8 0,-1-11-1970</inkml:trace>
  <inkml:trace contextRef="#ctx0" brushRef="#br0" timeOffset="1463.31">695 312 3633,'-5'-14'3363,"4"1"-2921,-3-72 1693,4 78-2013,0 0 0,1 0-1,0 0 1,0 0 0,1 0 0,0 1 0,0-1 0,0 0 0,6-10 0,2 1 167,14-23 563,-23 38-773,0-1 0,0 1-1,0-1 1,1 1 0,-1-1-1,0 1 1,1 0 0,-1 0-1,1 0 1,-1 0 0,1 0-1,0 0 1,0 0 0,-1 1-1,1-1 1,0 0 0,0 1 0,2-1-1,-2 2 0,1-1-1,-1 1 1,1 0-1,-1-1 1,1 1 0,-1 0-1,0 1 1,0-1-1,1 0 1,-1 1-1,0-1 1,0 1 0,0 0-1,0 0 1,2 2-1,23 32 436,-25-31-478,1-1 0,-1 1 0,0-1 1,-1 1-1,1 0 0,-1 0 0,0 0 0,0 0 0,0 7 1,-3 50-3,0-16 3,3-19-19,0-10-10,0 1-1,-2-1 0,0 0 1,-5 30-1,5-43-6,0 0-1,-1 0 1,1 0 0,-1 0-1,1 0 1,-1 0 0,0 0-1,-1-1 1,1 1 0,-1-1-1,1 0 1,-1 0 0,0 0-1,0 0 1,-1 0-1,1 0 1,-1-1 0,1 0-1,-1 0 1,0 0 0,1 0-1,-1 0 1,0-1 0,-8 2-1,6-1-1,0-1 0,0-1 0,0 1 1,0-1-1,0 0 0,0 0 0,0 0 0,0-1 0,-8-2 0,13 3 8,-1-1 0,0 1 0,1-1 0,-1 0-1,1 1 1,0-1 0,-1 0 0,1 0 0,-1 0 0,1 0 0,0 0 0,0 0 0,0 0 0,0-1 0,0 1 0,0 0 0,0 0 0,0-1 0,0 1 0,0-1-1,1 1 1,-1-1 0,1 1 0,-1-1 0,1 1 0,-1-1 0,1 0 0,0 1 0,0-1 0,0 0 0,0 1 0,0-1 0,0 1 0,0-1 0,1 0 0,-1 1 0,0-1-1,2-2 1,0-4 112,1 0-1,1 1 0,-1-1 1,1 1-1,0-1 1,10-12-1,-13 20-87,-1-1-1,0 1 1,0-1 0,1 1 0,-1 0-1,0-1 1,1 1 0,-1 0 0,0-1-1,1 1 1,-1 0 0,0 0 0,1-1-1,-1 1 1,1 0 0,-1 0 0,0-1-1,1 1 1,-1 0 0,1 0 0,-1 0-1,1 0 1,-1 0 0,0 0 0,1 0-1,-1 0 1,1 0 0,-1 0 0,1 0-1,13 12 754,-1 0-859,-1-2 132,0 0 1,1-1 0,0 0-1,22 11 1,-31-18-102,1 0 0,-1 0 1,0 0-1,1 0 0,-1-1 1,1 0-1,-1 0 0,1 0 1,0-1-1,0 1 0,-1-1 1,1 0-1,0 0 1,0-1-1,-1 1 0,1-1 1,-1 0-1,1-1 0,0 1 1,-1-1-1,0 0 0,6-3 1,3-10-2772,-8 5 455</inkml:trace>
  <inkml:trace contextRef="#ctx0" brushRef="#br0" timeOffset="2444.96">1044 0 4233,'-3'88'7171,"1"31"-4255,3-88-2643,3 39 620,-3-69-870,-1-1-1,1 1 1,0-1 0,-1 0-1,1 0 1,0 1 0,-1-1-1,1 0 1,0 0-1,-1 0 1,1 1 0,0-1-1,-1 0 1,1 0 0,0 0-1,0 0 1,-1-1 0,1 1-1,0 0 1,-1 0 0,1 0-1,0-1 1,-1 1 0,2-1-1,9 0 57,19-3 14,45-5 117,-69 9-172,-3 1-97,1-1-1,0 0 1,-1 0-1,1-1 1,-1 1 0,1-1-1,5-1 1,-8 1-96,1-1 0,-1 1 1,1 0-1,-1 0 0,1 0 0,-1-1 1,0 1-1,0-1 0,0 1 1,0-1-1,0 1 0,0-1 1,0 0-1,0 1 0,-1-1 1,1 0-1,0-2 0,7-20-2422,-3 12 1305,0-1 0,-2 0 0,1 0 0,-2 0 0,0 0 0,1-16 0,-3 9 1161,0-20 1195,6 0 3300,-3 33 1371,-4 28-3676,1-13-2037,-1 2 303,1 0-1,-1 0 0,-1-1 1,0 1-1,-5 15 0,4-15-227,1-1 0,0 0 0,1 0 0,0 1 0,1-1 0,0 1-1,1 15 1,0 3 54,-6 70 249,4-70-311,1-10 19,3 31 0,-2-27-42,-1-18-70,0-1-1,0 0 0,1 1 0,-1-1 1,1 1-1,0-1 0,0 0 1,0 1-1,0-1 0,0 0 0,4 5 1,-5-7-18,0-1 0,0 0 0,0 1 0,1-1 0,-1 0 0,0 0 0,0 1 0,1-1 0,-1 0 0,0 0 0,1 0 0,-1 0 0,0 1 0,1-1 0,-1 0 0,0 0 0,1 0 0,-1 0 0,0 0 0,1 0 0,-1 0 0,0 0 0,1 0 0,-1 0 0,0 0 0,1 0 0,-1 0 0,0 0 0,1 0 0,-1 0 0,0 0 0,1-1 0,-1 1 1,0 0-1,1 0 0,-1 0 0,1-1 0,-1 1-95,0-1 1,0 1 0,0 0-1,0-1 1,0 1 0,0 0-1,0-1 1,0 1 0,0 0-1,0-1 1,0 1 0,0-1-1,0 1 1,0 0 0,0-1-1,0 1 1,0 0-1,0-1 1,-1 1 0,1 0-1,0-1 1,0 1 0,0 0-1,-1 0 1,1-1 0,0 1-1,0 0 1,-1 0 0,1-1-1,0 1 1,-1 0 0,0-2-1141,0 1-276</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30:55.540"/>
    </inkml:context>
    <inkml:brush xml:id="br0">
      <inkml:brushProperty name="width" value="0.035" units="cm"/>
      <inkml:brushProperty name="height" value="0.035" units="cm"/>
    </inkml:brush>
  </inkml:definitions>
  <inkml:trace contextRef="#ctx0" brushRef="#br0">33 1 2417,'0'0'114,"-1"0"0,1 0 0,-1 0 1,1 0-1,-1 0 0,0 0 1,1 0-1,-1 0 0,1 0 1,-1 0-1,0 0 0,1 1 1,-1-1-1,1 0 0,-1 0 1,1 1-1,-1-1 0,1 0 1,-1 1-1,1-1 0,-1 0 1,1 1-1,0-1 0,-1 1 0,-1 17 1608,2-7-1563,-1 9 84,0 19 563,4 50 0,2-31-69,-7 114-1,-1-94-509,2-67-333,0 1 0,-6 20-1,-1 6-1942,6-23 396</inkml:trace>
  <inkml:trace contextRef="#ctx0" brushRef="#br0" timeOffset="907.84">211 70 6145,'0'4'2724,"0"-4"-2551,-1 0 0,1 0 1,0 1-1,0-1 0,0 0 0,0 0 0,0 1 0,0-1 0,0 0 0,0 0 0,0 0 0,1 1 0,-1-1 0,0 0 0,0 0 0,0 1 1,0-1-1,0 0 0,0 0 0,0 0 0,0 1 0,1-1 0,-1 0 0,0 0 0,0 0 0,0 0 0,0 0 0,1 1 0,-1-1 0,0 0 0,0 0 1,0 0-1,1 0 0,-1 0 0,0 0 0,0 0 0,0 0 0,1 0 0,-1 0 0,0 0 0,0 0 0,1 0 0,4 3-979,24 10 1045,-18-7-115,0-1 1,0-1-1,1 0 0,13 4 0,-4-4 75,0 2 0,0 0 1,-1 1-1,25 13 0,-38-16-199,1-1 0,0 0-1,0 0 1,0-1 0,14 2 0,-22-4-13,1 0 0,-1 0 1,1 0-1,-1 1 0,1-1 1,-1 0-1,1 0 0,-1 0 0,1 1 1,-1-1-1,0 0 0,1 1 1,-1-1-1,1 0 0,-1 1 1,0-1-1,0 1 0,1-1 1,-1 0-1,0 1 0,1-1 0,-1 1 1,0-1-1,0 1 0,0-1 1,0 1-1,0-1 0,1 1 1,-1-1-1,0 1 0,0 0 1,-1 22-198,0-20 246,-3 24-56,-2-1 0,0 0 0,-11 25 0,10-30 27,2 1 0,0 0 1,2 0-1,-2 34 0,-3 19-21,7-68-178,0-4-41,0 0 0,1 0 0,-1 1 0,1-1 0,0 0-1,0 1 1,1-1 0,-1 0 0,0 1 0,2 3 0,1 0-262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30:51.324"/>
    </inkml:context>
    <inkml:brush xml:id="br0">
      <inkml:brushProperty name="width" value="0.035" units="cm"/>
      <inkml:brushProperty name="height" value="0.035" units="cm"/>
    </inkml:brush>
  </inkml:definitions>
  <inkml:trace contextRef="#ctx0" brushRef="#br0">0 406 1208,'0'4'8992,"3"21"-8386,1-7-118,2 0-1,0 0 0,1-1 0,0 0 0,15 23 1,-19-35-439,-2-4-11,0 1-1,0 0 0,0-1 1,0 1-1,0 0 0,0-1 1,0 1-1,1-1 0,-1 0 1,0 1-1,1-1 0,-1 0 1,1 0-1,0 0 0,-1 0 1,1 0-1,0 0 0,0 0 1,0-1-1,-1 1 0,1-1 1,0 1-1,0-1 0,0 0 1,0 0-1,0 0 0,3 0 0,-3 0-23,1 0 0,-1 1-1,0-2 1,1 1 0,-1 0-1,0 0 1,1-1-1,-1 1 1,0-1 0,3-1-1,-3 1-4,-1-1-1,1 0 1,-1 1-1,1-1 0,-1 0 1,0 0-1,0 0 1,0 0-1,0 0 0,0 0 1,0-2-1,4-8 14,-2 5-16,0 0 1,0 0-1,-1 0 1,0 0-1,0-1 1,-1 1-1,1-8 1,6-88 125,-3 66-33,-2-1-1,-3-39 1,-2 26-25,-4-44 19,4 84-82,1-1 0,-2 1 0,0-1 0,0 1 0,-8-18 0,9 26 389,3 6-1573</inkml:trace>
  <inkml:trace contextRef="#ctx0" brushRef="#br0" timeOffset="358.16">34 67 6225,'6'1'2377,"3"3"-1681,-4-4-376,4-6 232,0-3 376,5 4 185,2-3 199,6 7-168,2 1-480,4 0-200,3 0-344,-2-3-104,-1-1-296,-2 1-336,-3 3-1568</inkml:trace>
  <inkml:trace contextRef="#ctx0" brushRef="#br0" timeOffset="1219.8">428 537 5569,'-9'9'2277,"8"-9"-2245,1 1-1,-1 0 0,1-1 1,-1 1-1,1-1 0,-1 1 1,0 0-1,1-1 0,-1 0 1,0 1-1,1-1 0,-1 1 1,0-1-1,0 0 0,0 1 1,1-1-1,-1 0 0,0 0 1,0 0-1,0 0 0,0 0 1,1 0-1,-1 0 0,0 0 1,0 0-1,0 0 1,1 0-1,-2 0 0,-12 0 848,13 0-809,0 0 1,1 0-1,-1 1 0,0-1 0,0 0 0,1 0 1,-1 0-1,0 0 0,0 0 0,1 0 0,-1 0 1,0 0-1,1-1 0,-1 1 0,0 0 1,0 0-1,1-1 0,-1 1 0,0 0 0,1-1 1,-1 1-1,1 0 0,-1-1 0,0 1 0,1-1 1,-1 1-1,1-1 0,-1 0 0,1 1 0,-1-1 1,1 1-1,0-1 0,-1 0 0,1 1 1,0-1-1,-1-1 0,-2-6-30,1 0 1,-1-1-1,1 1 1,1-1-1,0 0 1,0 0-1,1 0 1,0 1-1,0-1 1,1 0-1,0 0 1,0 0-1,1 1 1,1-1-1,-1 1 1,1-1-1,1 1 1,-1 0-1,1 0 1,1 1-1,5-9 1,-9 15-37,-1 1 1,1-1-1,0 0 1,-1 0-1,1 1 1,0-1-1,0 0 0,0 1 1,-1-1-1,1 1 1,0-1-1,0 1 1,0-1-1,0 1 1,0 0-1,0-1 1,0 1-1,0 0 1,0 0-1,0 0 0,0 0 1,0 0-1,0 0 1,0 0-1,2 0 1,-1 1 3,0 0-1,0 0 1,0 0 0,0 0 0,-1 0 0,1 0 0,0 0 0,-1 1-1,1-1 1,-1 1 0,1-1 0,1 3 0,-1 0-2,1 0 0,-1-1 0,1 1 0,-1 0 0,-1 0 0,1 0 0,0 0 0,-1 1 0,0-1 0,0 0 0,0 1 0,0 4 0,-3 5-6,-1-1 1,-1 0-1,1 0 1,-11 22-1,4-11 6,9-22-7,0 0 0,0 1 0,0-1 1,0 0-1,0 0 0,-1 0 0,1 0 0,-1-1 0,1 1 1,-1 0-1,0-1 0,0 1 0,0-1 0,0 1 0,0-1 1,0 0-1,0 0 0,0 0 0,0 0 0,-5 1 1,7-2-18,-1-1 0,1 1 1,-1-1-1,1 1 1,-1-1-1,1 1 0,0-1 1,-1 1-1,1-1 1,0 1-1,0-1 0,-1 1 1,1-1-1,0 1 1,0-1-1,0 0 0,0 1 1,0-1-1,-1 1 1,1-1-1,0 0 0,0 1 1,1-2-1,-2-24-1210,0 15 67,0-4-411</inkml:trace>
  <inkml:trace contextRef="#ctx0" brushRef="#br0" timeOffset="1626.01">420 340 1624,'1'0'164,"-1"0"-1,0 0 0,1 0 1,-1 0-1,0 0 0,1 0 0,-1 0 1,0 0-1,0 0 0,1 0 1,-1 1-1,0-1 0,1 0 1,-1 0-1,0 0 0,0 0 0,1 0 1,-1 1-1,0-1 0,0 0 1,0 0-1,1 1 0,-1-1 1,0 0-1,0 0 0,0 1 0,0-1 1,1 0-1,-1 0 0,0 1 1,0-1-1,0 0 0,0 1 1,0-1-1,0 0 0,0 1 0,8 17 3184,-5-11-3898,3 6 464,1 0-1,1-1 0,0 1 1,1-2-1,0 1 0,1-2 1,0 1-1,1-1 0,0-1 1,15 10-1,-14-12-2152</inkml:trace>
  <inkml:trace contextRef="#ctx0" brushRef="#br0" timeOffset="2359.6">700 538 1120,'-6'0'8165,"3"-8"-7613,-1-30-115,-2-7-259,5 40-131,1 0 0,0 1 1,0-1-1,0 0 1,0 1-1,1-1 1,0 0-1,2-6 0,2-21 407,-5 31-433,0 1-1,0-1 1,0 1 0,0-1 0,0 1 0,0-1 0,0 1 0,0-1 0,0 0-1,0 1 1,1-1 0,-1 1 0,0-1 0,0 1 0,0-1 0,1 1 0,-1 0-1,0-1 1,1 1 0,-1-1 0,0 1 0,1 0 0,-1-1 0,1 1-1,-1-1 1,0 1 0,1 0 0,-1 0 0,1-1 0,1 1 32,-1 0 1,0 0-1,0 0 1,0 0-1,0 0 1,1 0-1,-1 0 1,0 0-1,0 0 1,0 1 0,0-1-1,2 1 1,1 1 86,1 0 0,-1 0 0,0 1 0,-1-1 0,7 6 0,8 12 55,-2 0 0,0 1 1,-1 1-1,0 0 0,18 42 1,-32-61-193,0-1 0,0 1-1,0-1 1,0 1 0,0 0 0,-1 0 0,1-1 0,-1 1 0,0 0-1,0 0 1,0 0 0,0-1 0,-1 5 0,-3-7-1740,3-1 282</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30:44.442"/>
    </inkml:context>
    <inkml:brush xml:id="br0">
      <inkml:brushProperty name="width" value="0.035" units="cm"/>
      <inkml:brushProperty name="height" value="0.035" units="cm"/>
    </inkml:brush>
  </inkml:definitions>
  <inkml:trace contextRef="#ctx0" brushRef="#br0">1 643 1288,'2'-4'12788,"1"-3"-13679,0-1 923,7-15 57,-1-1 1,-2 0-1,6-29 1,-5-6-26,-4-1 1,-3-81-1,-1 75-38,2 27-17,-2 37 6,1-1 0,-1 1 0,1 0 0,-1 0 0,1-1-1,0 1 1,-1 0 0,1 0 0,0 0 0,1 0 0,-1 0-1,0 0 1,3-3 0,-3 5 3,-1 0 0,1 0 0,-1-1 0,1 1 0,-1 0 0,1 0 0,-1 0 0,1 0 0,0 0 0,-1 0 0,1 0 0,-1 1 0,1-1 0,-1 0 0,1 0 0,-1 0 0,1 0 0,-1 1 0,1-1-1,-1 0 1,1 0 0,-1 1 0,1-1 0,-1 0 0,1 1 0,-1-1 0,0 1 0,1-1 0,-1 1 0,0-1 0,1 0 0,-1 1 0,0-1 0,0 1 0,1 0 0,12 21 322,-12-19-285,10 21 62,-1 1-1,-2 0 1,0 0 0,6 42 0,-7-33 193,21 63 0,-20-75-72,-4-10-36,0 0 1,1-1 0,0 1 0,1-1 0,12 18 0,-17-29-201,-1 1 0,0-1 1,1 1-1,-1 0 0,1-1 1,-1 1-1,1-1 0,-1 1 0,1-1 1,-1 0-1,1 1 0,0-1 1,-1 0-1,1 1 0,0-1 1,-1 0-1,1 0 0,0 1 0,-1-1 1,1 0-1,0 0 0,-1 0 1,1 0-1,0 0 0,0 0 1,0 0-1,0-1 1,0 1 0,0-1 0,-1 1 0,1-1 0,0 0 0,0 0 1,-1 1-1,1-1 0,-1 0 0,1 0 0,-1 0 0,1 1 0,-1-1 0,1 0 0,-1 0 1,1-1-1,1-8 12,1 1 1,-2 0-1,2-11 0,-2 12-11,25-264 20,-26 270-22,6-56 4,-5 54 8,-1-1 0,1 0 1,1 1-1,-1-1 0,1 1 0,0-1 1,0 1-1,0 0 0,4-6 1,-6 10-8,0 0 1,0 0 0,0-1-1,0 1 1,1 0 0,-1 0-1,0 0 1,0 0 0,0 0 0,0-1-1,0 1 1,1 0 0,-1 0-1,0 0 1,0 0 0,0 0-1,0 0 1,1 0 0,-1 0 0,0 0-1,0 0 1,0 0 0,1 0-1,-1 0 1,0 0 0,0 0-1,0 0 1,0 0 0,1 0 0,-1 0-1,0 0 1,0 0 0,0 0-1,0 0 1,1 0 0,-1 0-1,0 0 1,0 1 0,0-1 0,0 0-1,0 0 1,1 0 0,-1 0-1,0 1 1,6 11 230,2 27 5,-6-26-197,3 21 26,-2 0-1,-2 1 1,-1-1 0,-7 59 0,4-67-47,3-9-8,0 1 1,3 26-1,0-12 3,-3-30-18,1 0-1,-1 0 1,1 0-1,-1 0 1,1 0-1,0 0 1,0 0-1,0 0 1,0 0-1,0 0 1,0 0-1,0-1 1,1 1-1,2 2 1,-4-3-3,1-1 1,-1 0 0,1 1 0,-1-1 0,1 0 0,-1 1 0,1-1 0,0 0 0,-1 0-1,1 1 1,-1-1 0,1 0 0,0 0 0,-1 0 0,1 0 0,0 0 0,-1 0 0,1 0-1,0 0 1,0 0 0,0-1 0,0 1-1,0-1 0,0 1 1,0-1-1,0 0 0,0 1 1,0-1-1,0 0 0,-1 0 1,1 0-1,0 1 1,-1-1-1,1 0 0,0 0 1,-1 0-1,1-2 0,45-96-8,-24 49 10,50-84-1,88-127 74,-156 257 39,-6 15 6,-6 16 37,2-15-124,0 0 1,-1 0 0,0 0-1,-1-1 1,0 0-1,-1-1 1,-9 10-1,-76 60 75,66-58-65,10-4 27,17-12 4,14-8 1,30-11 3,1 2-1,46-6 1,-65 14-35,0 0 1,-1 2 0,1 1-1,40 5 1,-57-4-5,-1 0 0,0 1 0,0 1 0,0-1-1,0 1 1,0 0 0,0 0 0,9 8 0,-12-8-8,0 0-1,0 0 1,-1 1 0,1-1-1,-1 1 1,0 0 0,-1 0-1,1 0 1,0 1-1,-1-1 1,0 0 0,0 1-1,-1 0 1,2 6 0,-2-6-9,0 0 0,-1 0 0,1 0 0,-1 0 0,-1 0 0,1 0 1,-1 0-1,0 0 0,0 0 0,-2 7 0,-22 48 204,14-39-128,9-14-81,-1-1 0,1 0 0,-2 0-1,1 0 1,-1-1 0,0 1 0,0-1-1,0 0 1,-1 0 0,1 0-1,-1-1 1,-1 1 0,1-1 0,-1-1-1,1 1 1,-1-1 0,0 0-1,0 0 1,0 0 0,-1-1 0,1 0-1,-1-1 1,-7 2 0,-2 0-9,12-2-17,-1 0 0,0 0 0,0 0 0,0 0 0,0-1 0,0 0 1,0 0-1,0 0 0,0-1 0,0 1 0,1-1 0,-1-1 0,0 1 0,-6-3 0,-3-4-243,-22-10-1730,23 15 26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21:18.830"/>
    </inkml:context>
    <inkml:brush xml:id="br0">
      <inkml:brushProperty name="width" value="0.035" units="cm"/>
      <inkml:brushProperty name="height" value="0.035" units="cm"/>
    </inkml:brush>
  </inkml:definitions>
  <inkml:trace contextRef="#ctx0" brushRef="#br0">70 348 1888,'0'-1'303,"0"1"0,0-1 0,0 0 0,0 1 0,0-1 0,1 0 0,-1 1 0,0-1 0,0 0 0,1 1 0,-1-1 0,0 1 0,1-1 0,-1 0 0,0 1-1,1-1 1,-1 1 0,1-1 0,-1 1 0,1 0 0,-1-1 0,1 1 0,-1-1 0,2 1 0,18-7 3842,-12 5-4497,-4 1 416,-1-1 1,1 1 0,0-1-1,-1 0 1,1 0-1,-1-1 1,0 1-1,0-1 1,0 0-1,0 1 1,0-1 0,0 0-1,-1-1 1,1 1-1,-1 0 1,0-1-1,0 0 1,-1 1-1,1-1 1,-1 0 0,2-6-1,-2 9-42,-1 1 0,0-1-1,0 1 1,1-1 0,-1 1-1,0-1 1,0 0 0,0 1-1,0-1 1,0 0 0,0 1-1,0-1 1,0 1 0,0-1-1,0 0 1,0 1 0,0-1-1,0 0 1,-1 1 0,1-1-1,0 1 1,0-1 0,-1 1 0,1-1-1,0 1 1,-1-1 0,1 0-1,0 1 1,-1-1 0,0 1 0,0 0 1,0 0 0,0 0-1,0 0 1,0 0 0,0 0 0,0 0-1,0 1 1,0-1 0,0 0-1,1 1 1,-1-1 0,0 0 0,0 1-1,0-1 1,-1 2 0,-4 2 44,0 1 1,0-1 0,-11 12-1,-72 103 169,70-88-215,18-29-21,1 0 0,-1-1 1,0 1-1,1 0 0,-1 0 0,1 0 1,-1 1-1,1-1 0,0 0 0,0 0 0,0 0 1,0 0-1,1 3 0,-1-4 0,0-1-1,1 1 1,-1-1-1,0 1 1,1-1-1,-1 0 1,0 1-1,1-1 1,-1 0-1,1 1 1,-1-1-1,0 0 1,1 1-1,-1-1 1,1 0-1,-1 0 1,1 0-1,-1 0 1,1 1-1,-1-1 1,1 0-1,0 0 1,-1 0-1,1 0 1,-1 0-1,1 0 1,-1 0-1,1 0 1,-1 0-1,1-1 1,-1 1-1,1 0 1,20-7-6,-17 5 4,6 0 2,-1-1 0,0 2 0,1-1 0,0 1 0,-1 1 0,1 0 0,-1 0 0,1 1 0,0 0 0,-1 1 0,0 0 0,1 0 0,13 6 0,-22-8 3,0 1 0,1 0 0,-1-1 1,0 1-1,1 0 0,-1 0 0,0 0 0,0 0 0,0 0 0,0 0 0,0 0 0,0 0 1,0 1-1,0-1 0,0 0 0,0 1 0,-1-1 0,1 0 0,-1 1 0,1-1 0,0 3 1,-1-1 24,0-1-1,0 0 1,-1 0 0,1 1 0,0-1 0,-1 0 0,0 0 0,1 0 0,-1 0 0,0 0 0,0 0 0,0 0 0,-2 2-1,-3 5 149,-1 0-1,0-1 0,-1-1 0,-15 13 0,2-2 47,3-3-53,-26 18 0,43-32-169,0-1-1,0 1 1,0 0 0,-1-1-1,1 0 1,0 1 0,0-1-1,0 0 1,0 1-1,0-1 1,-1 0 0,1 0-1,0 0 1,0 0 0,-3 0-1,4-1-43,0 1-1,-1 0 0,1 0 1,-1-1-1,1 1 0,0 0 1,-1 0-1,1-1 1,0 1-1,-1 0 0,1-1 1,0 1-1,0-1 0,-1 1 1,1 0-1,0-1 1,0 1-1,0-1 0,0 1 1,-1 0-1,1-1 0,0 1 1,0-1-1,0 1 1,0-1-1,0 1 0,0-1 1,0 1-1,0-1 0,0 1 1,0 0-1,1-1 0,-1 1 1,0-1-1,0 1 1,0-1-1,0 1 0,1 0 1,-1-1-1,0 1 0,1-1 1,7-9-2322</inkml:trace>
  <inkml:trace contextRef="#ctx0" brushRef="#br0" timeOffset="375">448 247 4081,'-1'14'7119,"-2"6"-3443,-5 19-2822,-15 45 0,20-75-801,-40 135 676,37-122-871,2 0 0,1 1 0,0 0 0,2 34 0,4-34-1185,2-15-1063</inkml:trace>
  <inkml:trace contextRef="#ctx0" brushRef="#br0" timeOffset="2247.06">518 262 4785,'4'-17'3364,"-4"13"-2881,1-1 0,0 1 0,0 0 0,0 0-1,0 0 1,1 0 0,0 0 0,0 0 0,3-6-1,-2 11 718,-3 8-725,-2 7-178,1-11-245,-8 36 268,1 0 0,-5 83 0,10-69-257,0 19-20,2-73-42,1 0-1,0 0 1,0 1-1,0-1 1,0 0-1,1 0 0,-1 0 1,0 1-1,0-1 1,1 0-1,-1 0 1,1 0-1,-1 0 0,1 0 1,0 0-1,-1 0 1,2 1-1,-2-2 1,1 1 0,-1-1 0,1 0 0,-1 0 0,1-1 0,-1 1 0,1 0-1,-1 0 1,1 0 0,-1 0 0,0 0 0,1 0 0,-1-1 0,1 1 0,-1 0 0,1 0 0,-1-1 0,0 1 0,1 0-1,-1-1 1,0 1 0,1 0 0,-1-1 0,0 1 0,1-1 0,-1 1 0,0-1 0,25-43 50,-21 36-49,65-109 28,21-40 49,-102 197 17,2 0-1,-9 63 0,19-8-88,1-84-10,0 0-1,0 0 1,1 0 0,1-1-1,0 1 1,6 14 0,-9-24 2,1 1-1,-1-1 1,1 0 0,0 1-1,-1-1 1,1 1 0,0-1-1,0 0 1,0 0 0,0 1-1,0-1 1,0 0 0,0 0-1,0 0 1,1 0 0,-1 0-1,0 0 1,1-1 0,-1 1 0,0 0-1,1-1 1,-1 1 0,1-1-1,-1 1 1,1-1 0,-1 0-1,1 1 1,-1-1 0,1 0-1,0 0 1,2-1 0,-2 0 0,1 0 0,-1 0 0,1 0 0,-1-1 0,0 1 0,0-1 0,0 0 1,1 1-1,-2-1 0,1 0 0,0 0 0,0-1 0,-1 1 0,1 0 0,-1 0 0,3-6 1,14-29 12,2 1 0,1 0 0,26-32 0,-39 62 10,-6 10 18,-9 16 8,-2-7-46,2 1 0,-1 1 0,2 0 0,0 0 0,0 0 0,2 1 0,0-1 0,1 1 0,0 0 0,1 0 0,1 0 0,1 25 0,0-41-5,0 1 1,0 0 0,0 0 0,1 0 0,-1 0 0,0 0 0,0 0 0,1 0 0,-1 0 0,0 0 0,1-1 0,-1 1-1,1 0 1,-1 0 0,1 0 0,-1-1 0,1 1 0,-1 0 0,1-1 0,1 2 0,-2-2 0,1 0 0,-1 0 0,1 0 0,0 0 0,-1 0 0,1 0 0,0 0 0,-1 0 1,1 0-1,-1 0 0,1 0 0,0 0 0,-1-1 0,1 1 0,-1 0 0,1 0 0,-1-1 0,1 1 0,0 0 0,-1-1 1,1 0-1,4-2-5,-1-1 0,-1 0 0,1 0 0,6-10 1,8-13 11,-1-1 0,-1-1 0,-2 0 0,14-41 0,-25 62 1,-2 4-3,0-1 1,0 1-1,1 0 1,-1 0-1,1 0 0,0 0 1,0 0-1,1 0 0,-1 1 1,1-1-1,6-5 1,-10 14 6,1 0 0,-1 0 1,0 0-1,0 0 1,-3 8-1,-1 6-7,0 0 0,1 1 0,2 0 0,0 0 0,1 0 0,0 0 0,4 21 0,-3-37-6,1-1 1,0 1-1,0-1 0,0 1 0,0-1 0,1 0 1,2 5-1,-4-7 2,1-1-1,-1 1 1,0 0 0,1-1 0,-1 1 0,1-1 0,-1 1 0,1 0 0,-1-1 0,1 0-1,0 1 1,-1-1 0,1 1 0,-1-1 0,1 0 0,0 1 0,-1-1 0,1 0 0,0 0-1,0 1 1,-1-1 0,1 0 0,0 0 0,-1 0 0,1 0 0,0 0 0,0 0 0,-1 0-1,1 0 1,0 0 0,0-1 0,-1 1 0,1 0 0,0 0 0,-1 0 0,1-1 0,0 1-1,-1-1 1,1 1 0,-1 0 0,2-2 0,7-6 6,0-1-1,0 0 1,-1-1 0,0 0-1,-1 0 1,0-1 0,-1 0-1,7-15 1,-4 8 9,24-34 1,-21 33-2,-1 0 1,-1-1 0,0 0 0,-2 0-1,0-1 1,7-32 0,-6 25 0,1-13 4,-7 28-16,0-1-1,1 1 1,8-19-1,-4 17-2,-2-1 0,0 0 1,5-22-1,-10 30 5,1 0 1,-1 0 0,0 0-1,-1 0 1,0 0-1,0 0 1,0 0 0,-1-1-1,-2-7 1,3 16-4,0-1 0,0 1 1,0 0-1,0-1 0,0 1 0,0 0 0,0-1 1,0 1-1,0 0 0,0-1 0,0 1 1,-1 0-1,1 0 0,0-1 0,0 1 0,0 0 1,0-1-1,0 1 0,0 0 0,-1 0 1,1-1-1,0 1 0,0 0 0,0 0 1,-1-1-1,1 1 0,0 0 0,0 0 0,-1 0 1,1 0-1,0-1 0,-1 1 0,1 0 1,0 0-1,0 0 0,-1 0 0,1 0 0,0 0 1,-1 0-1,1 0 0,-1 0 0,-5 14 20,-1 23-13,-18 270 15,20-275-20,2-13-5,0 0 0,1 0 0,1 0 1,1 0-1,1 1 0,4 24 0,-5-42 0,1 0-1,-1 0 1,1 0 0,0 0-1,0 0 1,-1 0-1,2 0 1,-1-1-1,0 1 1,0 0 0,0 0-1,4 2 1,-4-3 2,0-1 0,0 1 1,-1 0-1,1-1 0,0 0 1,0 1-1,1-1 0,-1 0 0,0 1 1,0-1-1,0 0 0,0 0 1,0 0-1,0 0 0,0 0 0,0 0 1,0 0-1,2-1 0,3-1 9,-1 0-1,1-1 1,-1 0-1,1 0 0,-1 0 1,0 0-1,5-5 1,1-1 11,0 1-12,-1-1 1,0-1 0,-1 0 0,0 0 0,-1-1 0,0 0-1,0 0 1,-1-1 0,8-19 0,4-14 26,17-59 0,-27 74 3,7-40-1,-15 60-19,1 1-1,-1-1 1,-1 0 0,0 1 0,-1-1 0,1 0-1,-2 1 1,-3-15 0,5 24-16,0-1 0,0 0 1,0 1-1,0-1 0,0 0 0,0 1 0,-1-1 1,1 1-1,0-1 0,0 0 0,-1 1 0,1-1 1,0 1-1,-1-1 0,1 1 0,0-1 0,-1 1 1,1-1-1,-1 1 0,1 0 0,-1-1 0,1 1 1,-1 0-1,1-1 0,-2 1 0,-4 12 26,1 27-22,10 27-6,-2-42 0,-1 30 1,-8 45 12,2-47 7,2 0-1,9 92 0,6-75-13,-13-69-5,0 1-1,0-1 0,0 1 0,0-1 0,0 1 0,0-1 0,0 1 0,0-1 0,0 1 0,-1-1 0,1 1 0,0-1 0,0 0 1,0 1-1,-1-1 0,1 1 0,0-1 0,-1 1 0,1-1 0,0 0 0,-1 1 0,1-1 0,0 0 0,-1 0 0,1 1 0,-1-1 1,1 0-1,-1 0 0,1 1 0,0-1 0,-1 0 0,1 0 0,-1 0 0,1 0 0,-1 0 0,1 0 0,-1 0 0,1 0 0,-1 0 1,0 0-1,-2 1 6,-16 12 11,-15 7-4,32-19-12,0 0-1,0-1 1,0 1-1,0-1 1,0 1 0,0-1-1,0 0 1,0 0-1,0 0 1,0 0-1,-1 0 1,1-1-1,0 1 1,0 0-1,0-1 1,0 0-1,-2-1 1,-6-4 13,0-1 0,0-1 0,0 0 1,1 0-1,1-1 0,-15-18 0,2 3 31,-21-18 21,-2 2 1,-55-38 0,77 61-70,19 15-2,1 0 0,-1 0 0,0 0-1,1-1 1,-1 0 0,1 1 0,0-1 0,-3-5-1,4 7 2,1 0 0,0 0 0,-1 0 0,1 0 0,0 0 0,0 0 0,0 0 0,0 0 0,0 0 0,0 0 0,0 0 0,0 0 0,1 0 0,-1 0 0,0 0 0,0 0 0,1 1 0,-1-1 0,1 0 0,-1 0 0,1 0 0,-1 0 0,1 0-1,-1 1 1,1-1 0,0 0 0,0 0 0,-1 1 0,1-1 0,0 1 0,0-1 0,1 0 0,9-8 10,0 1-1,1 0 1,0 1 0,1 0-1,-1 1 1,1 1 0,1 0-1,-1 0 1,1 1 0,0 1-1,-1 0 1,1 1 0,1 1-1,-1 0 1,18 2 0,19 1 282,-8 2-120,-1-2 0,1-3 0,0-1 0,65-12 0,-18-11-1112,9-6-20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22:03.392"/>
    </inkml:context>
    <inkml:brush xml:id="br0">
      <inkml:brushProperty name="width" value="0.035" units="cm"/>
      <inkml:brushProperty name="height" value="0.035" units="cm"/>
    </inkml:brush>
  </inkml:definitions>
  <inkml:trace contextRef="#ctx0" brushRef="#br0">51 46 8402,'-1'-1'833,"-7"-13"5228,9 13-6018,-1 0-1,0 1 1,1-1 0,-1 0 0,1 1 0,-1-1 0,1 1-1,-1-1 1,1 1 0,-1-1 0,1 1 0,-1-1-1,1 1 1,0-1 0,-1 1 0,1 0 0,0-1 0,0 1-1,-1 0 1,1 0 0,0 0 0,1-1 0,8-2-9,0 0 0,0 1 0,1 0-1,-1 1 1,1 0 0,-1 1 0,1 0 0,-1 0 0,1 1 0,-1 1 0,1 0 0,-1 0 0,16 6 0,-25-8-27,1 1 0,-1-1 0,0 1 0,1-1 0,-1 1 0,0 0 0,1-1 0,-1 1 0,0 0 0,0 0 1,0 0-1,0 0 0,0 0 0,0 0 0,0 0 0,0 0 0,0 1 0,-1-1 0,1 0 0,0 1 0,-1-1 1,1 0-1,-1 1 0,1-1 0,-1 1 0,0-1 0,1 0 0,-1 1 0,0-1 0,0 1 0,0-1 0,0 1 0,-1-1 1,1 1-1,0-1 0,0 1 0,-1-1 0,1 0 0,-1 1 0,0-1 0,1 0 0,-1 1 0,0-1 0,1 0 1,-3 2-1,-3 6 34,-1-1 1,0 0-1,-1-1 0,1 0 1,-10 7-1,-41 27 74,44-32-64,0 0-1,0 1 1,1 0-1,0 2 1,1-1-1,0 1 1,-15 20-1,27-31-43,-1 0 1,1 0-1,-1-1 0,1 1 0,-1 0 0,1 0 0,-1 0 1,1 0-1,0 0 0,-1 0 0,1 0 0,0 0 1,0 0-1,0 0 0,0 0 0,0 0 0,0 0 0,0 0 1,0 0-1,0 0 0,1 0 0,-1 0 0,0 0 1,0 0-1,1 0 0,-1 0 0,1 0 0,0 1 0,1 0 5,0-1-1,-1 1 1,1-1 0,0 1-1,0-1 1,1 0-1,-1 1 1,0-1-1,0 0 1,1-1-1,3 2 1,8 1 38,0 0 1,0-1-1,16 0 1,-29-2-46,31 1-13,-1 0 0,56-7 1,-72 4-681</inkml:trace>
  <inkml:trace contextRef="#ctx0" brushRef="#br0" timeOffset="637.01">451 100 6673,'-1'-1'380,"-1"0"0,1 1 0,0-1 0,-1 0 0,1 1 0,0-1 0,-1 1 0,1-1 0,-1 1 0,1 0 0,-1-1 0,1 1 0,-1 0-1,1 0 1,-1 0 0,1 0 0,-1 1 0,1-1 0,-3 1 0,3-1-270,-1 1-1,0 0 1,1 0 0,0 0-1,-1 0 1,1 1-1,0-1 1,-1 0 0,1 1-1,0-1 1,0 0-1,0 1 1,0-1 0,-1 3-1,-2 5-315,1 1-1,0-1 1,0 1-1,-2 17 1,4-21 673,-3 11-409,0 1 39,1 0-1,1 0 1,0 0-1,2 31 0,0-46-89,0 1 0,0-1 0,1 1 0,0-1 0,0 0-1,0 1 1,0-1 0,0 0 0,0 1 0,1-1 0,0 0-1,0 0 1,0 0 0,0-1 0,0 1 0,0 0 0,1-1-1,-1 1 1,1-1 0,0 0 0,-1 0 0,1 0 0,0 0 0,0-1-1,1 1 1,-1-1 0,0 1 0,0-1 0,1 0 0,5 0-1,0 0-34,0 0-1,-1-1 0,1-1 0,-1 1 1,1-1-1,-1-1 0,1 0 0,-1 0 1,0 0-1,0-1 0,0 0 0,10-6 1,-8 4-117,-1 0 0,0-1 1,-1 0-1,1-1 0,-1 0 1,0 0-1,-1 0 0,1-1 1,8-14-1,-12 17-149,-2 0 0,1 0 0,0 0 0,-1-1 0,0 1 0,-1-1 1,1 0-1,-1 1 0,0-1 0,0 0 0,-1 0 0,1 0 0,-2 0 0,1 1 0,0-1 0,-1 0 0,0 0 0,-2-6 0,1 8 131,1 0 0,-1 0 0,0 0 0,0 0 0,-1 0-1,1 1 1,-1-1 0,1 0 0,-1 1 0,-5-4 0,5 4 331,-1 0 0,0 1 1,0-1-1,0 1 0,0 0 1,0 0-1,0 0 0,0 1 0,0 0 1,-1-1-1,-5 1 0,0 0 289,1 1-1,0 0 1,0 0-1,0 1 1,-1 1-1,1-1 1,0 2-1,0-1 1,1 1-1,-1 0 1,1 1-1,-1 0 1,-8 6-1,12-7-454,0 0 0,0 0-1,0 1 1,1-1 0,-1 1 0,1 0 0,0 1 0,0-1-1,1 1 1,-1-1 0,1 1 0,0 0 0,0 0-1,1 1 1,-1-1 0,1 1 0,0-1 0,1 1-1,-1-1 1,1 1 0,0 11 0,6 6-2497</inkml:trace>
  <inkml:trace contextRef="#ctx0" brushRef="#br0" timeOffset="1072.65">750 87 6489,'42'-6'9297,"3"7"-7200,-39-1-2095,0 1 0,0 0-1,0 0 1,0 1 0,-1-1-1,1 1 1,-1 0 0,1 1-1,-1-1 1,0 1 0,0 0-1,8 6 1,-12-7 19,1 0-1,-1 0 1,0-1-1,1 1 1,-1 0-1,0 0 1,0 1-1,0-1 1,-1 0-1,1 0 1,0 0 0,-1 1-1,0-1 1,1 0-1,-1 0 1,0 1-1,0-1 1,0 0-1,0 1 1,-1-1-1,1 0 1,-1 0-1,1 1 1,-1-1-1,0 0 1,0 0-1,-1 3 1,-3 6 117,-1-1-1,0 1 1,-13 15 0,-20 20 426,29-36-320,0 2-1,0 0 0,1 0 1,-13 23-1,21-34-238,1-1 0,-1 1 0,1 0 0,0 0 0,-1 0 0,1 0 0,0-1 0,-1 1 0,1 0 0,0 0-1,0 0 1,0 0 0,0 0 0,0 0 0,0 0 0,0 0 0,0-1 0,0 1 0,0 0 0,1 0 0,-1 0-1,0 0 1,0 0 0,1 0 0,-1-1 0,1 1 0,-1 0 0,1 0 0,-1-1 0,1 1 0,-1 0 0,1-1-1,0 1 1,-1 0 0,1-1 0,0 1 0,0-1 0,-1 1 0,1-1 0,0 0 0,0 1 0,0-1 0,0 0-1,-1 1 1,1-1 0,0 0 0,0 0 0,0 0 0,0 0 0,2 0 0,5 1-13,0-1 1,0 0 0,0 0-1,10-2 1,11-3-915,41-11 1,-38 6-1034</inkml:trace>
  <inkml:trace contextRef="#ctx0" brushRef="#br0" timeOffset="1531.44">1326 0 9090,'0'0'155,"0"0"0,0 0 0,0 0 0,1 0 1,-1 0-1,0 0 0,0 0 0,0 0 0,1 0 0,-1 0 0,0 0 0,0 0 0,0 0 1,0 1-1,1-1 0,-1 0 0,0 0 0,0 0 0,0 0 0,0 0 0,0 0 1,1 0-1,-1 1 0,0-1 0,0 0 0,0 0 0,0 0 0,0 0 0,0 1 1,0-1-1,1 0 0,-1 0 0,0 0 0,0 0 0,0 1 0,0-1 0,0 0 0,0 0 1,0 0-1,0 1 0,0-1 0,0 0 0,0 0 0,0 0 0,0 1 0,0-1 1,0 0-1,-1 0 0,-6 15 1409,-15 13-2769,21-26 1689,-24 24-393,0-1-1,-52 38 1,47-39 608,-39 38 0,68-61-672,0 0 0,1-1 0,-1 1 0,0 0 0,1 0 0,-1 0 0,0-1 0,1 1 0,-1 0 0,1 0 0,-1 0 0,1 0 0,0 0 0,-1 0 0,1 0 0,0 0 0,0 0 0,0 0 0,-1 2 0,2-3-16,-1 1 1,0-1-1,1 1 1,-1-1 0,0 1-1,1-1 1,-1 1-1,1-1 1,-1 1-1,0-1 1,1 1-1,-1-1 1,1 0-1,-1 1 1,1-1 0,0 0-1,-1 1 1,1-1-1,-1 0 1,1 0-1,0 0 1,0 1-1,6 0 17,0 0-1,0-1 1,0 0-1,8 0 1,-13 0-23,60-5 248,-42 2-23,0 1-1,1 1 0,-1 1 1,0 1-1,1 1 1,26 5-1,-14 4-190,-16-6-1372,30 7 0,-38-11-1295</inkml:trace>
  <inkml:trace contextRef="#ctx0" brushRef="#br0" timeOffset="1893.13">1331 71 9698,'-1'-2'6017,"1"10"-4264,2 10-377,0 8-192,-2 13-272,-2 4-111,-1 6-241,0 1-144,0-5-264,2-2-80,1-7-432,3-4-496,1-4-203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21:57.485"/>
    </inkml:context>
    <inkml:brush xml:id="br0">
      <inkml:brushProperty name="width" value="0.035" units="cm"/>
      <inkml:brushProperty name="height" value="0.035" units="cm"/>
    </inkml:brush>
  </inkml:definitions>
  <inkml:trace contextRef="#ctx0" brushRef="#br0">10 123 2929,'-1'0'261,"0"1"1,1-1 0,-1 1 0,1-1 0,-1 1-1,0-1 1,1 1 0,-1 0 0,1-1 0,-1 1-1,1 0 1,0-1 0,-1 1 0,1 0 0,0 0-1,-1-1 1,1 1 0,0 0 0,0 0 0,0 0-1,-1-1 1,1 1 0,0 0 0,0 0 0,1 1-1,0-1-30,0 0-1,0 0 0,1 1 0,-1-1 1,1 0-1,-1-1 0,1 1 0,0 0 1,-1 0-1,1-1 0,0 1 0,-1-1 1,4 1-1,7 2-158,0 0 1,-1-1 0,24 1 0,-31-3-63,-1 0 0,1 0 0,-1 0 0,1 0-1,-1-1 1,1 1 0,-1-1 0,1 0 0,-1 0 0,1 0 0,-1 0 0,0-1 0,0 1 0,0-1 0,0 0 0,0 0 0,0 0 0,0 0 0,-1-1 0,3-2 0,0-2 11,0 0 0,-1-1 1,-1 1-1,1-1 0,-1 0 0,0 0 1,-1-1-1,0 1 0,0 0 0,-1-1 1,0 1-1,0-1 0,-1 1 0,-1-11 1,1 18-16,0 1 0,0 0 0,0 0 0,0-1 0,0 1 0,0 0 0,0-1 0,-1 1 0,1 0 0,0 0 0,0-1 0,0 1 0,0 0 0,-1-1 1,1 1-1,0 0 0,0 0 0,-1 0 0,1-1 0,0 1 0,0 0 0,-1 0 0,1 0 0,0 0 0,-1 0 0,1-1 0,0 1 0,0 0 0,-1 0 0,1 0 0,0 0 1,-1 0-1,1 0 0,0 0 0,-1 0 0,1 0 0,0 0 0,-1 0 0,1 0 0,0 0 0,-1 1 0,1-1 0,0 0 0,0 0 0,-1 0 0,1 0 0,0 0 1,0 1-1,-1-1 0,1 0 0,0 0 0,0 0 0,-1 1 0,1-1 0,0 0 0,0 0 0,0 1 0,-1-1 0,1 0 0,0 1 0,0-1 0,0 0 0,0 0 0,0 1 1,0-1-1,0 0 0,0 1 0,-1 10 35,1 1 1,0-1-1,0 0 0,1 0 1,1 0-1,0 0 1,1 0-1,4 13 1,2 11-10,39 160 113,-46-190-123,-1 1-1,0-1 0,-1 0 0,1 1 0,-1-1 0,0 1 0,0-1 0,-1 0 1,0 1-1,-2 9 0,2-13-7,0 1 1,0-2-1,0 1 1,0 0-1,-1 0 1,1 0-1,0 0 1,-1-1-1,1 1 1,-1-1-1,0 1 1,1-1-1,-1 0 1,0 1-1,0-1 1,0 0-1,0 0 0,0 0 1,0-1-1,0 1 1,0 0-1,-1-1 1,1 1-1,0-1 1,0 0-1,0 0 1,-1 0-1,1 0 1,-3 0-1,-18-3-197,0-1 0,0-1 0,-38-14 0,53 17-44,-30-12-1098</inkml:trace>
  <inkml:trace contextRef="#ctx0" brushRef="#br0" timeOffset="823.69">476 290 2729,'0'-1'483,"0"-1"0,0 1 0,0-1 0,0 1 0,0 0 0,-1-1 1,1 1-1,0 0 0,-1-1 0,1 1 0,-1 0 0,-1-2 0,2 2-344,-1 1-1,0-1 1,1 0-1,-1 1 1,1-1 0,-1 1-1,0-1 1,0 1-1,1-1 1,-1 1-1,0-1 1,0 1-1,0 0 1,1 0-1,-2-1 1,-1 1-132,1 0 0,-1 0 0,1 0 0,-1 0 1,1 0-1,-1 1 0,1-1 0,-1 1 0,1 0 0,-1-1 1,-2 3-1,1-1-9,1 1 0,-1 0 0,1 0 0,-1 0 0,1 0 0,0 1 0,0-1 0,1 1 0,-1 0 0,1 0 0,0 0 0,0 0 0,0 0 0,0 0 0,1 0 0,-1 1 0,1-1 0,-1 9 0,2-12 0,0 0 0,-1 0 0,1 0 0,0 0 0,0 0 0,0 1 0,0-1 0,0 0-1,0 0 1,0 0 0,1 0 0,-1 0 0,0 1 0,0-1 0,1 0 0,-1 0 0,1 0-1,-1 0 1,1 0 0,0 0 0,-1 0 0,1 0 0,0-1 0,0 1 0,-1 0 0,1 0 0,0 0-1,0-1 1,0 1 0,0 0 0,0-1 0,0 1 0,0-1 0,0 1 0,0-1 0,0 0-1,0 1 1,1-1 0,-1 0 0,0 0 0,0 0 0,0 0 0,3 0 0,1-1-3,0 1 1,0-1-1,0-1 1,1 1-1,-1-1 1,0 0-1,-1 0 1,7-4-1,-2 1-85,0 0 1,-1-1-1,0 0 1,0-1-1,-1 1 0,8-10 1,-12 13 38,0-1 1,-1 1 0,1-1-1,-1 0 1,0 0 0,0 0 0,0 0-1,0-1 1,-1 1 0,0 0-1,0-1 1,0 1 0,0-1-1,-1 1 1,0-8 0,-1 9 212,-2 7-27,-1 9 129,3 2-71,0-1 0,0 0 0,1 0 0,2 15-1,-1-24-230,0 0-1,-1 0 0,2 0 0,-1 0 1,1 0-1,-1 0 0,1 0 0,1-1 1,-1 1-1,1-1 0,-1 1 0,1-1 0,1 0 1,3 4-1,5 1-1580</inkml:trace>
  <inkml:trace contextRef="#ctx0" brushRef="#br0" timeOffset="1536.59">709 393 5009,'-5'-8'4338,"4"7"-4248,0 1 0,0-1 0,1 1 0,-1-1 1,1 0-1,-1 1 0,1-1 0,-1 0 0,1 0 0,-1 1 1,1-1-1,-1 0 0,1 0 0,0 0 0,-1 1 0,1-3 1,-1-9 274,-1 1 0,0-1 0,0 1 1,-2-1-1,-6-18 0,-6-21-181,14 49-172,1 6-12,0 16-22,2 28-11,-1-44 36,0 1-1,0-1 1,1 0-1,0 1 1,0-1 0,0 0-1,0 1 1,1-1-1,-1 0 1,1 0 0,0 0-1,0 0 1,1 0-1,-1-1 1,4 4-1,-6-6 0,0-1 0,0 0 0,1 0 0,-1 0 0,0 0 0,0 0 0,0 0-1,1 0 1,-1 0 0,0 0 0,0 0 0,0 0 0,1 0 0,-1 0-1,0 0 1,0 0 0,0 0 0,0 0 0,1 0 0,-1 0 0,0 0-1,0 0 1,0-1 0,1 1 0,-1 0 0,0 0 0,0 0 0,0 0 0,0 0-1,0 0 1,1-1 0,-1 1 0,0 0 0,0 0 0,0 0 0,0 0-1,0-1 1,0 1 0,0 0 0,0 0 0,0 0 0,1 0 0,-1-1-1,0 1 1,0 0 0,0 0 0,0 0 0,0-1 0,3-12 16,-2 12-11,3-19 12,-1 6-28,1 0 0,0 0 1,6-13-1,-9 24 6,1 0 0,-1 0 1,1 0-1,0 0 0,-1 0 1,1 1-1,1-1 0,-1 1 1,0-1-1,1 1 0,-1 0 1,1 0-1,0 0 0,-1 0 1,1 1-1,0-1 0,0 1 1,5-2-1,-5 2 12,-1 1 0,0 0 0,1 0 0,-1 0 0,1 0 0,-1 1 0,1-1 0,-1 0 0,1 1 0,-1 0 0,0 0 0,1 0 0,-1 0 0,0 0 0,0 0 0,0 0 0,0 1 0,0-1 0,0 1 0,0-1 0,3 4 0,3 4 106,0 1 0,13 19-1,-18-24-68,3 2-38,-2 0 0,1 0-1,-1 1 1,-1-1 0,1 1 0,-1 0-1,0 0 1,-1 1 0,0-1 0,0 0 0,0 11-1,-2-10-2405</inkml:trace>
  <inkml:trace contextRef="#ctx0" brushRef="#br0" timeOffset="2411.24">1196 160 4473,'-1'-4'2272,"0"1"-527,3-5 4776,2 23-5977,8 36-232,-10-23-88,0 7-112,0 0-32,2 1-16,0-3-23,1-8-482,1-7-495,-1-11-2056</inkml:trace>
  <inkml:trace contextRef="#ctx0" brushRef="#br0" timeOffset="2956.69">1383 153 7186,'-16'0'7083,"15"-2"-5794,10 1-884,-3 1-373,183 7 202,-185-7-214,0 0 0,0 1 1,0 0-1,0 0 0,-1 0 1,8 3-1,-10-4 16,0 1-1,0 0 1,0-1-1,-1 1 1,1 0-1,0 0 1,-1 0-1,1-1 1,0 1-1,-1 0 1,1 0-1,-1 0 1,1 0 0,-1 0-1,0 0 1,1 0-1,-1 0 1,0 0-1,0 0 1,0 0-1,0 0 1,0 0-1,0 1 1,0-1-1,0 0 1,0 0-1,0 0 1,-1 0 0,1 1-1,-18 74 1159,9-37-1112,-8 56 0,18-85-857,2-1-577</inkml:trace>
  <inkml:trace contextRef="#ctx0" brushRef="#br0" timeOffset="4252.6">1730 50 2080,'1'-2'1569,"0"-4"159,3 2-672,0 1-23,0 2-161,-1 1 2376,4 17-2687,6 29-281,-13-20-88,0-2-104,0 1-24,1-5-8,-1-5 0,3-5-520,0-4-881</inkml:trace>
  <inkml:trace contextRef="#ctx0" brushRef="#br0" timeOffset="4597.67">1669 114 7506,'-3'1'3200,"-4"5"1377,8-6-4265,14 2-144,28 3-56,-21-3-56,3-2 0,0-2-56,-1 1-328,-6-6-1416</inkml:trace>
  <inkml:trace contextRef="#ctx0" brushRef="#br0" timeOffset="4954.05">1877 64 6569,'-1'-1'304,"1"1"-1,0-1 0,-1 1 1,1-1-1,0 1 0,-1-1 0,1 0 1,0 1-1,0-1 0,0 1 1,0-1-1,0 0 0,0 1 0,0-1 1,0 1-1,0-1 0,0 0 1,0 1-1,0-2 0,1 3-251,-1-1 0,1 1 1,-1 0-1,1-1 0,-1 1 0,1 0 0,-1-1 0,0 1 0,1 0 0,-1 0 0,0-1 1,0 1-1,1 0 0,-1 0 0,0 0 0,0 0 0,0-1 0,0 1 0,0 0 0,0 0 0,0 1 1,3 34 63,-2-7-17,3 0 0,9 43 0,-10-72-42,1-6-37,7-14-32,-7 12 11,0 0-12,1 0 1,0 1-1,0-1 1,12-11-1,-17 18 13,1 0 0,0 0-1,0 0 1,0 1 0,0-1 0,-1 0 0,1 0 0,0 1 0,1-1-1,-1 0 1,0 1 0,0-1 0,0 1 0,0 0 0,0-1-1,0 1 1,1 0 0,-1 0 0,0-1 0,0 1 0,1 0-1,-1 0 1,0 0 0,0 1 0,0-1 0,1 0 0,-1 0-1,0 1 1,0-1 0,0 1 0,0-1 0,0 1 0,0-1-1,0 1 1,0-1 0,0 1 0,0 0 0,0 0 0,0 0-1,0-1 1,0 1 0,0 0 0,-1 0 0,1 0 0,0 0 0,0 2-1,5 9 195,0 0 0,0 0 0,4 18 1,-6-20-37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21:48.774"/>
    </inkml:context>
    <inkml:brush xml:id="br0">
      <inkml:brushProperty name="width" value="0.035" units="cm"/>
      <inkml:brushProperty name="height" value="0.035" units="cm"/>
    </inkml:brush>
  </inkml:definitions>
  <inkml:trace contextRef="#ctx0" brushRef="#br0">182 141 912,'2'-1'215,"-1"0"0,1 0-1,0 0 1,-1 0 0,1 0-1,0-1 1,-1 1 0,0 0 0,2-3-1,-2 4 54,-1-1 0,0 1-1,0-1 1,1 1 0,-1 0-1,0-1 1,1 1 0,-1 0-1,1-1 1,-1 1-1,1 0 1,-1-1 0,0 1-1,1 0 1,-1 0 0,1-1-1,-1 1 1,1 0 0,-1 0-1,1 0 1,0 0 0,0 0-125,0 1 0,0 0 0,0 0 0,0 0 0,0 0 0,0 0 0,0 0 0,0 0 0,-1 0 0,1 0 0,0 0 0,-1 0 0,1 1 0,0 1 0,1 2-125,0 0 1,0 0-1,0 0 1,0 0-1,-1 0 1,0 1-1,0-1 1,0 0-1,-1 1 1,0-1-1,0 1 1,-1 8-1,-11 54 131,-2 0 1,-3-1-1,-30 71 1,36-115-126,-1 0 0,-2-1 1,-21 27-1,-20 34 37,52-78-130,1 0 0,-1 0-1,1 0 1,0 0 0,1 1-1,-1-1 1,1 1-1,0-1 1,1 1 0,-1-1-1,1 8 1,4 2-1434</inkml:trace>
  <inkml:trace contextRef="#ctx0" brushRef="#br0" timeOffset="2773.38">250 149 3041,'0'0'106,"0"0"1,-1 0-1,1 0 1,0 0 0,0 0-1,-1 0 1,1-1-1,0 1 1,0 0 0,-1 0-1,1 0 1,0 0-1,0-1 1,0 1 0,-1 0-1,1 0 1,0 0-1,0-1 1,0 1 0,0 0-1,0 0 1,0-1-1,0 1 1,-1 0 0,1-1-1,0 1 1,0 0-1,0 0 1,0-1 0,0 1-1,0 0 1,0 0-1,0-1 1,0 1 0,0 0-1,1 0 1,-1-1-1,0 1 1,0 0-1,0 0 1,0-1 0,8-16 639,1 3-49,1 0 0,23-22-1,-29 32-575,0 0-1,0 1 1,0 0-1,0-1 1,0 1-1,1 1 1,0-1-1,-1 1 1,1 0-1,0 0 1,0 0-1,0 1 1,0-1 0,0 1-1,8 0 1,-4 1-65,1 1 0,-1 0 0,1 1 0,-1 0 0,0 0 0,0 1 0,0 0 0,0 1 0,0 0 0,-1 0 0,0 1 0,0 0 0,0 1 0,0-1 0,-1 1 0,11 12 0,-17-16-38,0 0 0,1 0 0,-1 1 0,0-1 0,0 0 0,0 1 0,-1-1 0,1 1 0,-1-1 0,1 1 0,-1-1 0,0 1 0,0-1 0,0 1 0,0-1 0,0 1 0,-1-1 0,1 1 0,-1-1 0,1 1 0,-1-1 0,0 1 0,0-1 0,0 0 0,-2 3 0,0 0 7,0 0 0,0-1 0,0 1 0,-1-1-1,1 1 1,-1-1 0,0 0 0,-1 0 0,1-1 0,-6 4-1,-61 29 56,-16 10-164,69-34 51,0-2 1,-26 11-1,70-32-156,55-21 380,-72 29-122,0 1-1,0-1 1,0 2-1,1-1 1,-1 1-1,0 1 1,18 0-1,-16 2-16,-1 1-1,0-1 0,0 2 0,0-1 0,0 1 0,-1 1 0,1 0 0,-1 0 1,0 1-1,9 8 0,-12-10-36,-1 0 1,0 1 0,-1 0-1,1 0 1,-1 1-1,0-1 1,0 1-1,0 0 1,-1 0-1,0 0 1,0 0-1,0 0 1,-1 1 0,0-1-1,-1 1 1,3 11-1,-3-2 20,0 2 45,0 0-1,-3 35 1,1-47-61,0-1 0,0 0 0,-1 1 0,1-1 0,-1 0 0,0 0 0,-1 0 0,1 0 0,-1 0 0,0-1 0,0 1 0,0-1 0,-1 0 0,-4 5 0,-2-1 14,1-1 1,-1-1-1,0 1 0,-1-2 1,1 1-1,-1-1 0,-20 6 1,-87 16 102,62-16-91,-135 29 19,191-40-65,-1 1 1,1-1-1,0 0 0,-1 0 1,1 0-1,0 0 0,-1 1 1,1-1-1,-1 0 0,1 0 1,0 0-1,-1 0 0,1 0 1,0 0-1,-1 0 0,1 0 0,-1 0 1,1 0-1,0-1 0,-1 1 1,1 0-1,0 0 0,-1 0 1,1 0-1,0 0 0,-1-1 1,1 1-1,0 0 0,-1 0 1,1-1-1,0 1 0,0 0 1,-1 0-1,1-1 0,0 1 0,0 0 1,-1-1-1,1 1 0,0 0 1,0-1-1,0 1 0,0 0 1,0-1-1,-1 1 0,2-2 1,-1 0-1,0 0 0,1 0 0,0 0 1,-1 1-1,1-1 0,0 0 0,0 0 1,2-2-1,0-2 13,2 0 0,-1 1 0,1-1 1,-1 1-1,7-5 0,0 5 52,-10 5-18,0-1 1,-1 1-1,1 0 0,0 0 0,-1-1 0,1 1 0,-1 0 0,1-1 0,0 1 0,-1 0 0,1-1 0,-1 1 0,1-1 0,-1 1 0,0-1 0,1 1 0,0-2 0,2-1-44,0 0 1,0 0-1,1 0 0,-1 1 0,1-1 0,-1 1 0,1 0 0,0 0 1,4-2-1,-2 2 0,0-2 0,0 0-1,1 0 0,-1 1 1,1 0-1,0 1 0,0-1 1,0 1-1,0 0 0,0 1 1,1 0-1,-1 0 0,0 1 1,1 0-1,-1 0 0,1 0 1,-1 1-1,0 0 0,14 4 1,28 20 36,-39-19-19,1 0 1,0-1-1,21 7 1,-29-11-17,1 0 0,-1 0 0,1-1 0,-1 1 0,1-1-1,-1 0 1,1 0 0,0 0 0,-1-1 0,1 1 0,-1-1 0,0 0 0,1 0 0,-1 0 0,0 0 0,1-1 0,4-2 0,-3 0 2,11-5 31,0-1 1,-1-1-1,20-18 1,-35 29-37,1 0 0,-1 0 0,1 0 0,0 1 0,-1-1 0,1 0 0,-1 0 0,1 1 0,-1-1 0,1 0 0,-1 0 0,1 1 0,-1-1 0,0 1 0,1-1 0,-1 0 0,1 1 0,-1-1 0,0 1 0,1-1 0,-1 1 0,0-1 0,0 1 0,1-1 0,-1 2 0,9 9 1,17 12 4,-25-22-4,1 0 0,-1 0-1,0 0 1,0-1-1,0 1 1,0 0-1,1-1 1,-1 1-1,0 0 1,1-1-1,-1 0 1,0 1-1,1-1 1,-1 0 0,1 0-1,-1 0 1,1 0-1,-1 0 1,0 0-1,1 0 1,-1 0-1,1 0 1,-1-1-1,0 1 1,1 0 0,-1-1-1,0 0 1,1 1-1,-1-1 1,0 0-1,0 1 1,0-1-1,1 0 1,-1 0-1,0 0 1,1-1-1,-1 0 2,1 1-1,0 0 1,-1 0-1,1-1 1,0 1-1,0 0 1,0 1-1,0-1 1,3-1-1,-4 2 0,3-1 1,1 1 0,0-1 0,0 1 0,0 0 0,0 1 0,5 0 0,113 16 14,-119-17-16,0 0 0,-1-1 0,1 1 0,0-1 0,0 0 0,-1 0 0,1 0 0,0-1 0,-1 1 0,1-1 0,-1 0 0,5-3 0,20-9-2,-23 12-3,-3 1 4,1 0 0,-1 1-1,0-1 1,1 0 0,-1 1-1,0-1 1,1 1 0,-1 0-1,1 0 1,-1 0 0,1 0-1,-1 0 1,0 1 0,1-1-1,-1 1 1,0-1-1,1 1 1,3 2 0,35 17 18,-32-26-10,64-16-6,-72 23 0,0-1 0,-1 1-1,1-1 1,0 1 0,0 0 0,0 0 0,0-1-1,-1 1 1,1 0 0,0 0 0,-1 0-1,1 0 1,-1 0 0,1 0 0,-1 0 0,1 0-1,-1 2 1,1-2 0,10 6-1,-7-5 0,23 7 0,-25-10-3,0 1 0,0 0 0,1 0 0,-1-1 0,0 0 0,0 1 0,1-1 0,-1 0 0,0 0 0,0 0 0,0 0-1,0 0 1,0-1 0,-1 1 0,4-4 0,11-5-19,-6 7 11,0 1 0,0 0 0,0 1 0,0 0 0,15 0-1,-24 1 11,1 0-1,-1 1 0,1-1 1,-1 1-1,0-1 0,1 1 1,-1-1-1,0 1 0,1 0 1,-1 0-1,0 0 0,1-1 1,-1 1-1,0 0 0,0 1 1,0-1-1,0 0 0,0 0 1,0 0-1,1 3 0,-2-3 1,0 0 0,1-1 0,-1 1 1,1 0-1,-1 0 0,1 0 0,-1-1 0,1 1 0,-1 0 0,1-1 0,0 1 0,-1-1 0,1 1 0,0-1 0,0 1 1,-1-1-1,1 1 0,0-1 0,0 0 0,0 1 0,0-1 0,-1 0 0,1 0 0,0 1 0,0-1 0,0 0 0,0 0 1,0 0-1,0 0 0,0 0 0,0 0 0,-1-1 0,1 1 0,0 0 0,0 0 0,0-1 0,0 1 0,0 0 0,-1-1 1,1 1-1,0-1 0,0 0 0,10-6-60,-1 0 0,0-1 0,0 0-1,-1-1 1,14-15 0,-11 10 56,19-21-2,-1-1 1,-2-2-1,-1-1 1,20-43 0,28-58 60,-64 124-22,-10 16-30,-1 0-1,0 0 0,0 0 1,0 0-1,0 0 0,0 0 1,1 0-1,-1 0 0,0 1 0,0-1 1,0 0-1,0 0 0,0 0 1,1 0-1,-1 0 0,0 0 1,0 0-1,0 0 0,0 0 1,0 0-1,0 0 0,0 1 1,1-1-1,-1 0 0,0 0 0,0 0 1,0 0-1,0 0 0,0 0 1,0 1-1,0-1 0,0 0 1,0 0-1,0 0 0,0 0 1,0 0-1,0 1 0,0-1 1,0 0-1,0 0 0,0 0 0,0 0 1,0 0-1,0 1 0,0-1 1,0 0-1,0 0 0,0 0 1,0 0-1,0 0 0,0 1 1,-1 4 15,1 0 0,-1 0 0,0 0 0,-4 10 0,-73 157 94,27-62-80,5-3-13,-88 180-85,132-279-32,8-13 28,10-14 21,4-22 17,-13 26 22,1 0 1,11-16 0,25-29-12,80-83 0,64-41 19,-162 159 2,50-57-486,-45 47-444</inkml:trace>
  <inkml:trace contextRef="#ctx0" brushRef="#br0" timeOffset="3146.25">1741 521 6145,'-3'-1'9362,"4"9"-8658,1 17-167,6 31-217,-3-20-64,4-9-104,8 1-48,4-9-72,4-3-120,-4-9-864,3-4-1057</inkml:trace>
  <inkml:trace contextRef="#ctx0" brushRef="#br0" timeOffset="3804.62">1098 135 3649,'-4'6'636,"-1"-1"0,1 1 0,0 0 0,0 0 0,0 0 0,1 1 0,0-1 1,-3 12-1,-1 6-329,-4 28 1,4-18 843,4-25-892,2 1 0,-1 0 0,1 0 0,1 0 0,0 0 0,1 13 0,-1-21-245,0 0 0,1 0 0,-1 0 0,1 0-1,-1 0 1,1 0 0,-1-1 0,1 1 0,0 0 0,0 0-1,0-1 1,0 1 0,0-1 0,0 1 0,1-1 0,-1 1-1,0-1 1,1 0 0,-1 1 0,1-1 0,-1 0 0,1 0-1,0 0 1,0 0 0,-1-1 0,1 1 0,0 0-1,0-1 1,0 1 0,0-1 0,-1 0 0,1 1 0,0-1-1,0 0 1,0 0 0,0 0 0,0-1 0,0 1 0,0 0-1,2-1 1,7-2-13,-1 0-1,0-1 1,1 0-1,-1-1 1,-1 0-1,1-1 1,-1 1-1,14-13 1,6-5 9,29-33 1,-50 47-30,0 1 1,0-1-1,-1 0 1,0-1-1,-1 1 1,10-21-1,-14 25-19,-1 0-1,1-1 0,-1 1 0,0-1 0,0 1 0,0-1 0,-1 1 0,0-1 0,0 0 0,0 1 0,-1-1 0,0 1 0,0-1 1,0 1-1,-1-1 0,-2-6 0,0 4-11,0-1 0,0 1-1,0 0 1,-1 1 0,0-1 0,-1 1 0,0 0 0,0 0 0,0 0 0,-1 1 0,0 0 0,-13-9 0,16 13 63,0 0 1,-1 0 0,1 0 0,-1 1-1,1-1 1,-1 1 0,0 0 0,1 0-1,-1 1 1,0-1 0,0 1-1,0 0 1,1 0 0,-1 1 0,0 0-1,0-1 1,1 2 0,-1-1 0,0 0-1,1 1 1,0 0 0,-1 0 0,1 0-1,0 1 1,0-1 0,-5 5 0,-3 3-29,0 0 0,1 1 0,0 1 0,1-1 0,0 2 0,1-1 0,1 1 0,0 1 0,0-1 0,2 1 0,-9 23 0,-1 29-1710</inkml:trace>
  <inkml:trace contextRef="#ctx0" brushRef="#br0" timeOffset="4705.7">83 871 6073,'-3'3'985,"0"-1"-1,0-1 1,0 1-1,0 0 1,-7 1 3410,11-3-3663,159-36 850,189-16-1,-234 37-1454,908-78-24,-942 88-548,1 4-1,108 12 1,-106 4-177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22:26.579"/>
    </inkml:context>
    <inkml:brush xml:id="br0">
      <inkml:brushProperty name="width" value="0.035" units="cm"/>
      <inkml:brushProperty name="height" value="0.035" units="cm"/>
    </inkml:brush>
  </inkml:definitions>
  <inkml:trace contextRef="#ctx0" brushRef="#br0">62 117 2633,'-19'-5'5602,"11"1"-3815,0 1-1,0-1 1,-11-7 0,19 11-1741,0 0-1,1 0 1,-1 0-1,0 0 1,0 0 0,0 0-1,0 0 1,1 0-1,-1-1 1,0 1 0,0 0-1,0 0 1,0 0 0,1 0-1,-1 0 1,0 0-1,0 0 1,0 0 0,0 0-1,0-1 1,0 1-1,1 0 1,-1 0 0,0 0-1,0 0 1,0 0 0,0 0-1,0-1 1,0 1-1,0 0 1,0 0 0,0 0-1,0 0 1,0-1-1,0 1 1,1 0 0,-1 0-1,0 0 1,0-1 0,0 1-1,-1 0 1,1 0-1,0 0 1,0 0 0,0-1-1,0 1 1,0 0-1,0 0 1,0 0 0,0 0-1,0 0 1,0-1 0,0 1-1,0 0 1,-1 0-1,1 0 1,0 0 0,0 0-1,0 0 1,0-1-1,0 1 1,0 0 0,-1 0-1,1 0 1,0 0-1,0 0 1,0 0 0,0 0-1,-1 0 1,19-2 642,-6 1-544,22 1 85,1-2 1,-1-1-1,65-16 0,17-15-536,-36 16-3965,-62 15 1562</inkml:trace>
  <inkml:trace contextRef="#ctx0" brushRef="#br0" timeOffset="533.31">299 37 4785,'0'0'359,"-1"-1"0,1 1 1,-1 0-1,1 0 0,-1-1 0,1 1 0,0 0 0,-1 0 1,1 0-1,-1 0 0,1 0 0,-1 0 0,1 0 0,-1 0 1,1 0-1,-1 0 0,1 0 0,-1 0 0,1 0 0,-1 0 1,1 0-1,0 1 0,-1-1 0,1 0 0,-1 0 0,1 1 1,-1-1-1,1 0 0,0 0 0,-1 1 0,1-1 0,0 0 1,-1 1-1,-2 20 2354,3-13-2966,0 18 586,0-1 0,2 0 0,1 1 0,2-1 0,0 0-1,17 48 1,-20-68-314,0 1 0,0 0 0,-1 0 0,0 0-1,0 0 1,0 1 0,-1-1 0,0 0 0,0 0-1,-1 0 1,0 1 0,0-1 0,0 0 0,0 0-1,-1 0 1,-5 10 0,-2 2 33,-1 0 0,-2 0 0,-20 26 0,29-41-40,0 1 20,0 0 0,0 0-1,-1 0 1,1-1 0,-1 0-1,0 1 1,0-1 0,-5 2 0,8-4-23,-1-1 0,1 1 0,-1 0 0,1-1 1,-1 1-1,1-1 0,-1 0 0,1 0 0,-1 1 1,1-1-1,-1 0 0,1 0 0,-1 0 0,1-1 1,-1 1-1,1 0 0,-1-1 0,1 1 1,-1 0-1,1-1 0,-1 0 0,1 1 0,0-1 1,-1 0-1,1 0 0,0 0 0,0 0 0,-1 0 1,-1-2-1,-1-2-95,0 0-1,0-1 1,0 0 0,0 0-1,1 0 1,0 0 0,0 0-1,1-1 1,0 1 0,0-1-1,0 0 1,1 1 0,0-1-1,0-8 1,1 14-179,0 0-1,1-1 1,-1 1 0,0-1 0,1 1-1,-1 0 1,1 0 0,0-1-1,-1 1 1,1 0 0,0 0 0,1-3-1,6-4-2644</inkml:trace>
  <inkml:trace contextRef="#ctx0" brushRef="#br0" timeOffset="1109.17">524 368 5961,'0'-1'347,"-20"-43"7535,19 42-7609,-1-1 0,0 1-1,1-1 1,-1 1 0,0-1-1,-1 1 1,1 0 0,0 0-1,0 0 1,-1 1 0,1-1-1,-1 0 1,-3-1 0,4 3-192,1 0 0,-1-1 0,1 1 0,0 0-1,-1 0 1,1 0 0,-1 0 0,1 0 0,0 1 0,-1-1 0,1 0 0,0 1 0,-1-1 0,1 1 0,0-1 0,-1 1 0,1-1-1,0 1 1,0 0 0,0 0 0,0 0 0,-1 0 0,1 0 0,1 0 0,-1 0 0,0 0 0,0 0 0,0 0 0,-1 3 0,-2 2 42,1 0 1,-1 1 0,1 0 0,-3 8 0,4-7-90,0-1 0,1 1 0,-1-1 0,1 1 0,1 0 0,0 0 0,0 0 0,0-1 0,1 1 0,0 0 0,0 0 0,5 12 0,-5-16-30,1 1 1,0-1-1,0 0 1,0 0-1,0 0 0,1 0 1,0 0-1,-1-1 1,1 1-1,1-1 1,-1 0-1,0 0 1,1 0-1,0 0 0,-1-1 1,1 1-1,0-1 1,0 0-1,1 0 1,-1 0-1,0-1 0,1 1 1,4 0-1,-7-2 0,-1 0-1,1 1 0,0-1 0,0 0 1,0 0-1,0 0 0,0 0 0,0 0 1,0-1-1,0 1 0,0 0 0,0-1 1,-1 0-1,1 1 0,0-1 0,0 0 1,-1 0-1,1 0 0,0 0 0,-1 0 0,2-2 1,-1 1 3,0-1-1,0 1 1,0-1 0,0 0 0,-1 0 0,0 0 0,1 0 0,-1 0 0,0 0-1,0 0 1,0-5 0,1-7 2,-1 1-1,-1 0 0,0-1 1,-4-19-1,-8-25-203,7 36 35,4 21 75,2 8 0,2 6 64,40 152-50,-36-147-937,2-2-674</inkml:trace>
  <inkml:trace contextRef="#ctx0" brushRef="#br0" timeOffset="1549.74">632 324 7218,'2'10'6726,"7"7"-3755,1 3-1377,3 29 791,-10-35-2165,0 1 1,1-1 0,1-1-1,0 1 1,1-1-1,14 25 1,-20-38-218,0 1 0,0-1 0,0 0-1,0 0 1,0 0 0,0 0 0,0 0 0,0 1-1,1-1 1,-1 0 0,0 0 0,0 0 0,0 0 0,0 0-1,0 0 1,0 1 0,0-1 0,0 0 0,0 0-1,0 0 1,1 0 0,-1 0 0,0 0 0,0 0-1,0 0 1,0 0 0,0 1 0,1-1 0,-1 0 0,0 0-1,0 0 1,0 0 0,0 0 0,0 0 0,1 0-1,-1 0 1,0 0 0,0 0 0,0 0 0,0 0 0,0 0-1,1 0 1,-1 0 0,0 0 0,0-1 0,0 1-1,0 0 1,0 0 0,0 0 0,1 0 0,-1 0-1,0 0 1,0 0 0,0 0 0,0 0 0,0 0 0,0-1-1,0 1 1,0 0 0,1 0 0,0-15 84,-4-18-9,3 32-75,-4-28-107,1-42 0,3 60-36,1 1 0,0-1 0,0 1 1,1 0-1,0-1 0,1 1 0,7-15 0,-10 23 126,1 1 0,0-1 0,-1 1-1,1 0 1,0-1 0,0 1 0,0 0 0,0 0-1,0-1 1,1 1 0,-1 0 0,0 0-1,0 0 1,1 0 0,-1 1 0,0-1 0,1 0-1,-1 0 1,4 0 0,-4 1 12,1 0 1,-1 0-1,1 0 1,-1 0-1,1 1 0,-1-1 1,0 0-1,1 1 1,-1-1-1,0 1 0,1-1 1,-1 1-1,0 0 1,0 0-1,1-1 0,-1 1 1,0 0-1,0 0 1,0 0-1,0 0 1,0 0-1,0 1 0,0-1 1,0 1-1,8 13 158,-1-1 1,11 27-1,-15-31-128,0 0 0,0 0-1,1-1 1,1 1 0,-1-1 0,1 0 0,1 0-1,0-1 1,14 14 0,-8-15-1083,0-1-904</inkml:trace>
  <inkml:trace contextRef="#ctx0" brushRef="#br0" timeOffset="2170.82">1150 151 5849,'2'39'9540,"2"3"-4377,18 98-3868,-9-56-544,-12-80-840,0 0 1,-1 0-1,1 0 0,0-1 1,1 1-1,1 4 0,-3-7-97,1 0 1,0 0-1,0 0 0,-1 0 1,1 0-1,0 0 0,0-1 1,0 1-1,0 0 0,0 0 1,0 0-1,0-1 0,0 1 1,0-1-1,1 1 0,-1-1 1,0 1-1,0-1 0,0 0 0,1 1 1,-1-1-1,2 0 0,13 0-3669</inkml:trace>
  <inkml:trace contextRef="#ctx0" brushRef="#br0" timeOffset="2563.72">1311 177 7890,'23'-28'8636,"17"-10"-7958,-29 28-133,-10 9-537,0-1 0,0 1 0,0 0 1,1 0-1,-1 0 0,1 0 0,-1 0 0,1 0 0,-1 0 0,1 1 0,-1-1 0,1 1 0,0-1 0,-1 1 1,1-1-1,0 1 0,-1 0 0,1 0 0,0 0 0,-1 0 0,4 0 0,-3 1 46,0 0 0,0 0 0,-1 0 0,1 0-1,0 0 1,-1 0 0,1 0 0,-1 0 0,0 1 0,1-1-1,-1 1 1,0-1 0,0 1 0,0-1 0,0 1-1,1 2 1,2 5 292,-1-1 0,0 1 0,0 0 0,-1 0 0,-1 1-1,2 15 1,-10 238 1731,7-250-2048,0 0 0,2 23 1,-1-32-145,-1-1 0,1 1 0,0 0 0,0 0 0,0 0 0,1-1 0,-1 1 1,1 0-1,0-1 0,0 0 0,0 1 0,1-1 0,2 3 0,3-1-1565,-4-10-1271</inkml:trace>
  <inkml:trace contextRef="#ctx0" brushRef="#br0" timeOffset="2943.8">1347 392 10978,'-4'-4'4617,"0"-5"-2648,0 1-441,12 4-640,3 0-296,6-1-352,10 2-112,-2-8-192,3 2-304,-1 1-1264,-4 0-1441</inkml:trace>
  <inkml:trace contextRef="#ctx0" brushRef="#br0" timeOffset="3281">1570 175 5433,'-2'-28'6643,"6"14"-4737,-4 14-1838,0 0 1,1-1 0,-1 1-1,0 0 1,0 0 0,0-1-1,0 1 1,1 0 0,-1 0-1,0 0 1,0-1 0,1 1 0,-1 0-1,0 0 1,0 0 0,1 0-1,-1 0 1,0 0 0,1 0-1,-1-1 1,0 1 0,0 0-1,1 0 1,-1 0 0,0 0-1,1 0 1,-1 0 0,0 0-1,1 0 1,-1 0 0,0 1-1,0-1 1,1 0 0,0 0 58,0 1 0,0 0 1,0 0-1,-1 0 0,1-1 1,0 1-1,0 0 0,-1 0 1,1 0-1,0 0 0,-1 0 1,1 0-1,-1 0 0,1 0 1,-1 0-1,0 1 0,1-1 1,-1 1-1,5 28 1212,-4-21-840,11 125 2300,-2-23-2068,-9-102-705,1-1 1,-1 1 0,2-1-1,-1 0 1,1 0 0,1 0-1,-1 0 1,9 13-1,-10-19-79,0 1 0,-1-1 0,1 1-1,0-1 1,1 0 0,-1 0 0,0 0 0,1 0-1,-1 0 1,1 0 0,0 0 0,-1-1-1,1 0 1,0 1 0,0-1 0,0 0 0,0 0-1,0-1 1,0 1 0,0-1 0,0 1-1,1-1 1,-1 0 0,0 0 0,0-1-1,5 0 1,-7 1-79,1 0 0,-1-1 0,0 1 0,0 0 0,0-1 0,0 1 0,0-1 0,0 1-1,0-1 1,0 0 0,0 1 0,0-1 0,0 0 0,0 0 0,-1 0 0,1 0 0,0 0 0,0 0 0,-1 0 0,1 0 0,-1 0-1,1 0 1,-1 0 0,1-1 0,4-11-2860</inkml:trace>
  <inkml:trace contextRef="#ctx0" brushRef="#br0" timeOffset="3669.32">1560 329 7930,'-3'-1'7385,"3"-2"-5528,0 2-1033,0 0-288,5-2-336,13-2-88,30-11-184,-24 7-296,-1 1-864,-2-4-761,-4 4-1800</inkml:trace>
  <inkml:trace contextRef="#ctx0" brushRef="#br0" timeOffset="4014.49">1737 149 4825,'-4'-9'6111,"5"15"-1432,1 13-2741,0 26 504,10 59 0,1-1-1491,-11-81-807,1 0 0,1 0 0,12 42 0,-13-48-100,-3-14 29,0-5 106,0-32-125,1-66-867,0 90 411,1 0 1,-1-1 0,2 1 0,0 0 0,0 0 0,8-17-1,-10 27 366,-1 0 0,1 0 0,-1 0-1,0 0 1,1 0 0,0 0 0,-1 0-1,1 0 1,-1 0 0,1 1-1,0-1 1,0 0 0,0 1 0,-1-1-1,1 0 1,0 1 0,0-1 0,0 1-1,0-1 1,0 1 0,0 0 0,0-1-1,0 1 1,0 0 0,2-1-1,-2 2 33,0-1-1,1 0 0,-1 1 1,0 0-1,0-1 0,1 1 0,-1 0 1,0-1-1,0 1 0,0 0 1,0 0-1,0 0 0,0 0 0,0 0 1,0 0-1,1 2 0,2 3 128,0 0-1,0 0 1,-1 1-1,0-1 1,0 1 0,2 9-1,17 107 1302,-18-103-1474</inkml:trace>
  <inkml:trace contextRef="#ctx0" brushRef="#br0" timeOffset="4790.47">2270 259 4073,'-3'-7'1454,"0"-1"0,1 1 1,-1-1-1,2 1 0,-2-14 0,3 13-1224,0 1 0,0-1 0,1 1 0,0-1 0,0 1 0,1 0 0,0-1 0,0 1 0,6-11 0,-8 17-227,0 0-1,1 0 1,-1 0 0,0 0-1,1 0 1,-1 0 0,1 0-1,-1 0 1,1 0 0,0 0 0,-1 0-1,1 1 1,0-1 0,0 0-1,-1 0 1,1 1 0,0-1 0,0 1-1,0-1 1,0 0 0,0 1-1,0 0 1,0-1 0,0 1-1,0 0 1,0-1 0,0 1 0,0 0-1,0 0 1,0 0 0,0 0-1,0 0 1,0 0 0,0 0-1,0 0 1,0 0 0,0 1 0,0-1-1,0 0 1,0 1 0,0-1-1,2 1 1,0 1 52,-1 0-1,1 0 1,0 1 0,-1-1-1,0 1 1,1-1 0,-1 1-1,0 0 1,0 0 0,-1 0-1,4 5 1,-3-1 182,0 0-1,0 0 1,0 0 0,-1 0-1,0 0 1,-1 0-1,1 1 1,-1-1 0,-1 0-1,1 0 1,-1 0 0,-1 0-1,-2 10 1,-5 9 609,0-1 0,-17 31 0,5-11-385,12-25-361,-1 0 0,-1-1 0,0 0 0,-17 19 0,28-37-98,0-1 0,-1 1-1,1-1 1,0 1 0,0-1 0,-1 0-1,1 1 1,0-1 0,-1 1 0,1-1-1,0 0 1,-1 1 0,1-1 0,-1 0-1,1 0 1,-1 1 0,1-1 0,-1 0-1,1 0 1,0 0 0,-1 1 0,1-1-1,-1 0 1,1 0 0,-1 0-1,0 0 1,1 0 0,-1 0 0,1 0-1,-1 0 1,1 0 0,-1 0 0,1-1-1,-1 1 1,1 0 0,0 0 0,-1 0-1,1 0 1,-1-1 0,1 1 0,-1 0-1,1-1 1,-1 1 0,1 0 0,0-1-1,-1 1 1,1 0 0,0-1 0,-1 1-1,1-1 1,0 1 0,0 0 0,-1-1-1,1 1 1,0-1 0,0 1-1,0-1 1,-1 0 0,1-2-1,-1 1-1,0 0 1,0-1-1,1 1 1,-1-1 0,1 1-1,0-1 1,0 1-1,0-1 1,0-4 0,2 3-15,0 0 1,0 1 0,0-1 0,0 0-1,1 1 1,-1-1 0,1 1 0,0 0 0,0 0-1,0 0 1,0 0 0,1 1 0,5-4 0,3-4-36,-11 10 46,1-1 0,-1 1 1,1-1-1,-1 1 0,1-1 0,0 1 0,-1 0 0,1 0 0,-1 0 0,1 0 0,0 0 1,-1 0-1,1 0 0,-1 1 0,1-1 0,0 0 0,-1 1 0,1 0 0,-1-1 1,1 1-1,-1 0 0,0-1 0,1 1 0,-1 0 0,2 2 0,4 2 6,0 0 0,-1 0-1,9 10 1,-12-13-131,-1 1-1,1-1 1,0 0-1,0 0 1,0-1-1,0 1 1,0 0-1,0-1 1,0 0-1,0 0 1,1 0-1,-1 0 1,0 0-1,1-1 1,-1 0 0,1 1-1,-1-1 1,4-1-1,-2 1-545,15 1-3542</inkml:trace>
  <inkml:trace contextRef="#ctx0" brushRef="#br0" timeOffset="5182.07">2533 171 8034,'-9'20'3750,"1"-1"1,-7 26 0,11-30-3117,0 1-1,1-1 1,1 0 0,0 17 0,2-25-626,0 1 1,0 0 0,1 0-1,0 0 1,0 0 0,1-1-1,0 1 1,0-1-1,1 1 1,0-1 0,0 0-1,1 0 1,0 0 0,0 0-1,1-1 1,-1 0 0,1 0-1,1 0 1,-1 0 0,1-1-1,9 7 1,-12-10-3,1 0-1,-1 1 1,1-1 0,0 0-1,0-1 1,0 1 0,0-1-1,0 0 1,0 0-1,0 0 1,7 0 0,-9-1-4,1 0 1,-1 0-1,0-1 1,0 1-1,0-1 1,1 1-1,-1-1 1,0 0-1,0 0 1,0 0-1,0 0 1,0 0-1,-1 0 1,1-1-1,0 1 1,0 0-1,-1-1 1,1 0 0,-1 1-1,0-1 1,1 0-1,-1 0 1,0 0-1,2-3 1,1-5-32,0 0 1,0-1-1,-1 0 1,-1 0-1,0 0 1,0 0-1,-1-1 1,0 1-1,-1 0 1,0 0-1,-1-1 1,-1 1-1,1 0 1,-2 0-1,1 0 1,-6-12 0,5 15 20,0 0 1,-1 0 0,0 0 0,-1 0 0,0 1-1,0 0 1,0 0 0,-1 0 0,-9-9 0,10 12-8,0 0 0,-1 1 0,1-1 0,-1 1 0,1 0 0,-1 1 0,0-1 0,0 1 0,0 0 0,0 1 0,0-1 0,-1 1 0,1 0 0,-7 1 0,-4 0-909,8 2-1623</inkml:trace>
  <inkml:trace contextRef="#ctx0" brushRef="#br0" timeOffset="5716.39">2750 240 9178,'0'-5'775,"-1"1"0,0-1 0,1 1 1,0-1-1,0 1 0,1-1 0,0-4 0,0 4-443,0 1 0,0-1 1,1 1-1,0 0 0,-1 0 0,6-8 0,-5 9-309,-1 1 0,1-1 0,0 1-1,0 0 1,0 0 0,0 0 0,0 0-1,1 0 1,-1 0 0,0 0 0,1 1-1,0 0 1,-1-1 0,1 1 0,0 0-1,-1 0 1,1 0 0,0 1 0,0-1-1,0 1 1,0-1 0,0 1 0,0 0-1,0 0 1,5 1 0,-5 0 27,0 0 0,0 0 1,0 0-1,0 1 0,-1-1 1,1 1-1,0 0 0,-1 0 0,1 0 1,-1 0-1,1 0 0,-1 0 1,0 1-1,0-1 0,0 1 0,0 0 1,-1-1-1,1 1 0,-1 0 1,1 0-1,-1 0 0,0 0 0,1 6 1,1 2 361,0 1 0,-1-1-1,-1 1 1,0 0 0,0 13 0,-3-4 149,0 1 1,-1-1-1,-11 37 1,-27 60 326,27-80-712,7-26-126,0-11-1,6-2-48,1 0-1,-1 0 0,0 0 1,1 0-1,-1 0 1,1 0-1,0 0 0,-1 0 1,1 0-1,0 0 0,-1 0 1,1-1-1,0 1 0,0 0 1,0 0-1,0 0 0,0 0 1,0 0-1,1 0 0,-1-2 1,2-6-22,0-1 0,0 1 0,1 0 0,1 0 0,-1 0 0,2 0 0,-1 0 0,1 1 0,0 0 0,1 0 0,-1 0 0,2 1 0,12-13 0,-18 20 21,0-1 0,-1 0 0,1 1 0,0-1 0,0 1 0,0-1 0,0 1-1,-1 0 1,1-1 0,0 1 0,0 0 0,0 0 0,0-1 0,0 1 0,0 0 0,0 0 0,0 0-1,0 0 1,0 0 0,0 0 0,0 0 0,0 1 0,0-1 0,0 0 0,-1 0 0,1 1-1,0-1 1,0 1 0,0-1 0,0 1 0,0-1 0,1 2 0,1 2 1,0-1 1,0 1-1,0 0 1,0 0-1,3 8 1,9 12-2,-13-22-185,0 0-1,0 0 1,1 0 0,-1 0 0,0-1 0,1 1 0,0-1 0,-1 1-1,1-1 1,0 0 0,0 0 0,-1 0 0,1-1 0,0 1 0,0-1 0,5 1-1,14-2-3677</inkml:trace>
  <inkml:trace contextRef="#ctx0" brushRef="#br0" timeOffset="6109.53">3134 188 11106,'0'0'573,"-1"1"0,0-1 0,1 1-1,-1 0 1,0-1 0,1 1 0,-1 0-1,1 0 1,0-1 0,-1 1 0,1 0-1,-1 0 1,1 0 0,0 0 0,0 0-1,-5 30 1127,4-23-792,-7 23 195,6-24-963,0-1 0,0 1 1,1-1-1,0 1 0,0-1 0,1 1 1,0 11-1,0-17-136,0-1 1,0 0-1,1 1 0,-1-1 0,0 0 1,0 0-1,0 1 0,1-1 0,-1 0 1,0 1-1,1-1 0,-1 0 1,0 0-1,1 0 0,-1 1 0,0-1 1,1 0-1,-1 0 0,0 0 0,1 0 1,-1 0-1,0 0 0,1 1 1,-1-1-1,0 0 0,1 0 0,-1 0 1,1 0-1,-1 0 0,0-1 0,1 1 1,-1 0-1,0 0 0,1 0 1,-1 0-1,1 0 0,-1 0 0,0-1 1,0 1-1,1 0 0,-1 0 1,1-1-1,19-10 37,-15 8-21,3-1-27,0 0 1,0 1-1,0-1 0,1 2 0,-1-1 1,1 1-1,-1 1 0,1 0 0,0 0 1,-1 0-1,1 1 0,0 1 1,0-1-1,11 3 0,-16-2-556,0-1 0,0 1 0,0-1 0,0 0-1,0 0 1,0-1 0,8-1 0,-8-1-2023</inkml:trace>
  <inkml:trace contextRef="#ctx0" brushRef="#br0" timeOffset="6449.85">3296 93 7794,'-1'2'4153,"-1"6"-849,-1 2-759,1 11-745,-1 6-295,1 8-417,2 5-128,-1 0-240,0 2-80,-2-1-160,-2-4-96,-2 2-168,0-3-47,-4-2-105,5-3-56,2-6-561,3-6-431,5-12-2297</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22:21.990"/>
    </inkml:context>
    <inkml:brush xml:id="br0">
      <inkml:brushProperty name="width" value="0.035" units="cm"/>
      <inkml:brushProperty name="height" value="0.035" units="cm"/>
    </inkml:brush>
  </inkml:definitions>
  <inkml:trace contextRef="#ctx0" brushRef="#br0">335 175 5065,'-1'-4'1118,"0"0"1,0 0-1,0 0 1,0 0-1,-1 0 0,1 0 1,-1 1-1,0-1 0,-4-5 1,6 9-1038,-1 0 1,1 0-1,-1 0 0,1 1 1,0-1-1,-1 0 0,1 0 1,-1 1-1,1-1 0,0 0 1,-1 0-1,1 1 0,0-1 1,0 1-1,-1-1 0,1 0 1,0 1-1,0-1 0,-1 1 1,1-1-1,0 0 0,0 1 1,0-1-1,0 1 1,0-1-1,0 1 0,0-1 1,0 1-1,0-1 0,0 0 1,0 1-1,0-1 0,0 1 1,0-1-1,0 1 0,0 7 175,-12 145 2000,-6 52-725,10-147-1413,0 105 0,13-135-91,-4-27-25,-1 0 0,0 1 1,0-1-1,1 0 1,-1 0-1,1 0 0,-1 0 1,1 0-1,-1 0 1,1 0-1,0 0 0,-1 0 1,1 0-1,0 0 1,0-1-1,0 1 0,0 0 1,0 0-1,0-1 1,1 2-1,5-15 21,3 0-22,1-1-7,-1-1 1,0-1-1,-1 0 1,11-28-1,-7 11-111,1 1-1,1 0 1,2 1 0,28-39-1,-40 63 95,0-1 1,-1 1-1,0-1 0,0 0 0,-1 0 0,1-1 0,-2 1 1,3-15-1,-4 23 22,-1 0 1,0 0 0,0 0-1,0 0 1,0-1 0,0 1-1,0 0 1,0 0 0,0 0-1,0 0 1,0 0 0,0 0-1,0-1 1,0 1-1,0 0 1,0 0 0,0 0-1,0 0 1,0 0 0,0 0-1,0 0 1,0-1 0,0 1-1,0 0 1,0 0-1,0 0 1,0 0 0,0 0-1,0 0 1,-1 0 0,1 0-1,0-1 1,0 1 0,0 0-1,0 0 1,0 0-1,0 0 1,0 0 0,0 0-1,0 0 1,-1 0 0,1 0-1,0 0 1,0 0 0,0 0-1,0 0 1,0 0 0,0 0-1,0 0 1,-1 0-1,1 0 1,0 0 0,0 0-1,-8 5-18,-6 12-2,-30 67 200,39-73-150,1 0 0,1 0 0,0 1 0,0-1 1,1 0-1,0 1 0,1 0 0,1-1 0,-1 1 1,3 14-1,-2 27 8,0-51-35,-1 9 6,1-1-1,0 1 1,2 15-1,-2-25-6,1 1 0,-1-1 0,0 0-1,1 1 1,-1-1 0,1 0 0,-1 0 0,1 1 0,-1-1 0,1 0 0,0 0-1,0 0 1,0 0 0,-1 0 0,3 2 0,-2-3-1,0 0 1,0 1-1,0-1 0,0 0 0,0 0 1,0 0-1,0 0 0,0 0 1,0 0-1,0 0 0,0 0 1,0 0-1,0 0 0,0 0 0,0-1 1,-1 1-1,1 0 0,0-1 1,0 1-1,0-1 0,0 1 0,0-1 1,-1 1-1,1-1 0,1-1 1,2-1 1,0-1-1,-1 1 1,1-1 0,-1 0 0,0 0 0,0-1 0,-1 1 0,1 0 0,1-6 0,17-46 14,-16 41-21,7-17-240,-3 0 0,0 0-1,-2-1 1,5-61-1,-9 52 86,10-45 0,-6 49 87,3-73 0,-17 340 1800,1 107-568,6-328-1153,0 1-1,1 1-1,0-1 1,3 12 0,-4-19-4,0-1 1,1 1-1,-1 0 0,1 0 0,0-1 0,0 1 0,-1 0 0,1-1 0,0 1 0,0-1 0,1 1 0,-1-1 0,0 1 1,0-1-1,1 0 0,-1 0 0,1 0 0,-1 0 0,1 0 0,-1 0 0,1 0 0,2 1 0,-3-2 0,0 0 0,-1 0 0,1 0-1,-1 0 1,1 0 0,-1 0 0,1 0 0,-1 0-1,1 0 1,0 0 0,-1 0 0,1-1 0,-1 1 0,1 0-1,-1 0 1,1-1 0,-1 1 0,1 0 0,-1-1-1,0 1 1,1 0 0,-1-1 0,1 1 0,-1-1-1,0 1 1,1 0 0,-1-1 0,0 1 0,0-1-1,1 1 1,-1-1 0,0 1 0,0-1 0,1 0-1,5-24 19,-5 18-16,4-31-81,2-54 1,-6 60-156,1-1 1,12-54-1,-5 67 167,-4 16 39,-3 13 16,6 192 609,-3-157-535,-5-42-61,1 1 0,-1-1 1,1 1-1,0-1 1,0 0-1,0 0 0,0 0 1,0 1-1,0-1 1,1 0-1,-1 0 1,1 0-1,-1-1 0,1 1 1,2 2-1,-3-4-1,-1 0 0,1 0-1,0 0 1,-1 0 0,1 0-1,0 0 1,-1 0 0,1 0-1,-1 0 1,1 0 0,0 0-1,-1 0 1,1 0 0,0-1-1,-1 1 1,1 0 0,-1 0 0,1-1-1,-1 1 1,1 0 0,0-1-1,-1 1 1,1-1 0,-1 1-1,1-1 1,10-11 5,0-5-6,-2 0 0,0 0 0,-1-1 1,11-36-1,0 1-73,-11 32 38,-1 1 0,-1-1-1,5-24 1,-11 42 20,0 1 1,0 0-1,1-1 0,-1 1 1,1 0-1,0-1 1,0 1-1,0 0 0,0 0 1,0 0-1,0 0 1,0 0-1,1 0 0,-1 0 1,1 0-1,0 1 1,-1-1-1,5-2 0,-8 5 3,0 1-1,1 0 1,-1-1-1,1 1 0,0 0 1,-1 0-1,1 0 1,0 0-1,0 0 0,0 0 1,-1 4-1,-9 29 15,9-27-3,-19 109 92,19-105-70,1 1 1,1-1 0,0 1-1,1-1 1,0 0 0,0 1-1,6 16 1,-7-28-21,0-1 0,0 1 1,0 0-1,0 0 0,0-1 0,1 1 1,-1 0-1,0-1 0,0 1 0,1 0 1,-1-1-1,0 1 0,1 0 0,-1-1 1,1 1-1,-1 0 0,1-1 0,-1 1 1,1-1-1,-1 1 0,1-1 0,0 0 1,-1 1-1,1-1 0,0 1 0,-1-1 1,1 0-1,0 0 0,-1 1 1,1-1-1,1 0 0,-1 0 1,0-1 0,1 0 0,-1 0 1,0 1-1,0-1 0,0 0 0,0 0 0,0 0 0,0 0 1,0 0-1,0 0 0,-1 0 0,1-1 0,0 1 0,0-1 0,5-9 8,-1 0 0,5-18 0,-4 5-294,-1-1 0,2-44 1,-1 10-847,-6 18 689,0 56 690,1-1-1,3 16 1,-2-16-70,0 1 0,-1 16 0,-1-22-82,-1 7 15,1-1 0,1 1-1,0 0 1,1-1 0,0 1-1,2-1 1,9 30 0,-13-44-110,1 0 1,0 1-1,-1-1 1,1 0-1,0 1 1,0-1 0,0 0-1,0 0 1,0 0-1,0 0 1,0 0-1,0 0 1,0 0-1,1 0 1,-1 0-1,0 0 1,1-1-1,-1 1 1,0-1-1,1 1 1,-1-1-1,1 1 1,-1-1 0,1 0-1,-1 1 1,1-1-1,-1 0 1,1 0-1,-1 0 1,1-1-1,-1 1 1,1 0-1,-1 0 1,1-1-1,-1 1 1,1-1-1,-1 1 1,0-1 0,1 0-1,-1 1 1,0-1-1,0 0 1,1 0-1,-1 0 1,0 0-1,0 0 1,0 0-1,0-1 1,0 1-1,0 0 1,-1 0-1,1-1 1,0 1-1,-1 0 1,1-1 0,0 1-1,-1-1 1,1-1-1,7-45-228,-1 1 0,-2-1 0,-3-74 0,-1 13-530,14-56 101,-14 138 571,0 12 46,3 33 189,3 37 827,-3 111-1,-4-96-655,0-41-211,4 121 303,-1-122-371,0 0 0,2 0 0,11 33 0,-16-59-41,1 0 0,-1 0 1,1 0-1,0 0 0,0 0 0,0 0 0,0-1 0,0 1 0,1 0 0,-1-1 0,0 1 0,1-1 0,-1 1 1,3 1-1,-3-3-2,-1 0 1,1 1 0,-1-1-1,1 0 1,-1 0 0,1 0-1,0 0 1,-1 0 0,1 0-1,-1 0 1,1 0 0,-1 0-1,1 0 1,0 0 0,-1 0-1,1 0 1,-1 0 0,1 0-1,-1 0 1,1-1 0,0 1-1,0-1 1,0 0 0,1 0 0,-1 0 0,0 0 0,0 0 0,0 0 0,0 0 0,0-1 0,0 1 0,-1 0 0,2-3 0,6-12 5,-1-1 1,-1 0 0,0 0-1,-2-1 1,5-24 0,5-97-224,-9 70-98,0 2 89,0 128 289,-4 5 150,-2-37-119,6 53 1,-4-74-90,1 0 1,-1 0 0,2-1 0,-1 1-1,1 0 1,0-1 0,0 0 0,1 0-1,0 0 1,1 0 0,5 7 0,-9-13-5,-1 0 0,1 0 1,0 0-1,-1-1 1,1 1-1,0 0 0,-1-1 1,1 1-1,0-1 0,0 1 1,0 0-1,0-1 1,0 0-1,-1 1 0,1-1 1,0 0-1,0 1 1,0-1-1,0 0 0,0 0 1,2 0-1,-2 0 0,0 0 1,-1-1-1,1 1 0,0-1 1,0 1-1,-1-1 0,1 1 1,0-1-1,0 0 0,-1 1 1,1-1-1,-1 0 0,1 1 0,-1-1 1,1 0-1,-1 0 0,1 1 1,-1-1-1,1-1 0,2-7 1,-1 0 0,0-1 0,2-15 0,-2 13-20,1-14-196,-1 0 0,-2 1 0,-4-50-1,0 10-233,1 51 378,-1 19 85,-3 22 142,6-4-22,1 1-1,1 0 1,1-1-1,0 1 1,2-1 0,1 0-1,13 36 1,-17-55-129,1-1 0,0 1 0,0 0 0,1-1-1,-1 0 1,1 0 0,-1 1 0,1-2 0,0 1 0,0 0 0,0 0 0,0-1 0,1 0 0,-1 0 0,1 0 0,7 3 0,-9-4-5,1 0 1,-1-1-1,1 1 0,-1-1 0,1 0 0,-1 1 1,1-1-1,0-1 0,-1 1 0,1 0 0,-1 0 0,1-1 1,-1 0-1,0 1 0,1-1 0,-1 0 0,1 0 0,-1 0 1,0-1-1,0 1 0,0 0 0,0-1 0,0 0 1,0 1-1,0-1 0,0 0 0,2-3 0,-2 3-61,-1 1-1,1-1 0,-1 0 1,0 0-1,1 0 1,-1 0-1,0 0 0,0 0 1,0 0-1,-1 0 0,1 0 1,0 0-1,-1-1 1,1 1-1,-1 0 0,0 0 1,0-1-1,0 1 1,0 0-1,0-1 0,0 1 1,-1 0-1,1 0 0,-1-1 1,1 1-1,-1 0 1,0 0-1,0 0 0,0 0 1,0 0-1,0 0 0,-3-3 1,-14-10-1516</inkml:trace>
  <inkml:trace contextRef="#ctx0" brushRef="#br0" timeOffset="2034.67">477 20 5273,'-7'-3'1251,"0"0"1,-1 0-1,0 0 0,0 1 1,0 0-1,0 0 0,-10 0 1,15 3-1087,-1-1 1,0 0 0,1 1-1,-1 0 1,0 0 0,1 0 0,-1 0-1,1 0 1,0 1 0,-1-1-1,1 1 1,0 0 0,0 0-1,0 1 1,0-1 0,0 0 0,1 1-1,-5 5 1,-2 3 17,1 0-1,1 1 1,-1 0 0,2 1-1,0 0 1,0 0 0,1 0-1,1 1 1,-3 16 0,-3 20 219,-3 61 0,13-107-375,-5 56 241,6 100 1,0-133-243,3-1 1,0 1-1,1-1 0,2-1 1,0 1-1,14 30 0,-17-48-20,1 0-1,-1 0 1,2 0-1,-1 0 1,1-1-1,0 0 1,0 0-1,1-1 1,0 0-1,0 0 0,0 0 1,1-1-1,9 5 1,-12-7-1,1-1-1,0 1 1,0-1-1,0-1 1,0 1 0,0-1-1,1 0 1,-1 0 0,0-1-1,0 1 1,1-2 0,-1 1-1,0-1 1,1 1-1,-1-2 1,0 1 0,0-1-1,0 0 1,11-5 0,-7 2 5,0-1 1,-1 0-1,0 0 1,0-1-1,0 0 1,-1-1-1,0 1 1,0-2 0,-1 1-1,0-1 1,-1 0-1,0 0 1,0-1-1,-1 0 1,-1 0-1,1 0 1,-1-1-1,-1 1 1,0-1 0,2-12-1,22-161-30,-23 151-2,-1-1-1,-2 0 0,-1 0 1,-2 1-1,-1-1 1,-1 0-1,-2 1 1,-2 0-1,-18-51 1,23 75 22,-1 1 0,0 0 0,-1 0 0,1 0 0,-2 0-1,1 1 1,-1 0 0,-8-8 0,12 13 0,-1-1 0,0 1 1,0 0-1,0 0 0,0 0 0,0 1 0,-1-1 0,1 1 0,0-1 0,-1 1 0,1 0 0,-1 1 0,1-1 0,-1 1 0,0-1 0,1 1 1,-1 0-1,1 0 0,-1 1 0,0-1 0,1 1 0,-1 0 0,-6 2 0,4 0 2,-1 0-1,0 1 1,1 0-1,0 1 1,0-1-1,0 1 1,1 0-1,-1 1 1,1-1-1,0 1 1,1 0-1,0 0 1,0 1 0,0-1-1,-5 13 1,-3 9 2,1 1 1,-9 43 0,9-27-4,3-1-1,1 2 1,3-1 0,1 1 0,3 0 0,1-1 0,3 1 0,15 77 0,-16-113 0,0 0 0,0 0 0,0-1 1,2 1-1,-1-1 0,1 1 0,0-2 1,1 1-1,10 12 0,-12-16 0,0-2 0,0 1 0,0 0 0,1-1 0,0 0 0,-1 0-1,1 0 1,0 0 0,0-1 0,1 0 0,-1 0 0,0 0 0,1-1 0,-1 0 0,1 0 0,-1 0 0,1-1 0,0 0-1,7 0 1,-6-1 2,0 0-1,0 0 1,0 0-1,0-1 1,0 0-1,-1 0 1,1-1-1,-1 0 1,0 0-1,0 0 1,0-1-1,0 0 1,0 0-1,6-6 1,-5 2 2,-1 1 0,1-1 0,-1-1 1,-1 1-1,0-1 0,0 0 0,0 0 0,5-18 1,-2 0-5,-2 0 0,-1-1 1,-1 1-1,-2-1 0,0 0 0,-3-35 1,-4-13-59,-2 1 0,-23-95 0,29 164 57,-1 0-1,0-1 1,0 1 0,-1 0-1,-4-9 1,6 14 1,0 0-1,0-1 1,0 1-1,0 0 1,0 0 0,0 0-1,0 0 1,0 0 0,0 0-1,0 0 1,-1 0-1,1 0 1,0 0 0,-1 1-1,1-1 1,-1 1 0,1-1-1,-1 1 1,1-1-1,-1 1 1,1 0 0,-1 0-1,1 0 1,-1 0 0,1 0-1,-1 0 1,1 0-1,-1 0 1,1 0 0,-2 1-1,-3 2 5,1-1-1,-1 1 1,1 0-1,0 0 0,0 1 1,0-1-1,1 1 1,-1 0-1,1 0 0,-4 6 1,-37 50 29,30-36-38,2 0 1,1 1-1,1 0 0,1 1 1,1 0-1,1 0 0,2 1 1,0 0-1,2 0 0,1 1 0,1-1 1,2 1-1,1-1 0,0 1 1,2-1-1,11 45 0,-11-61-61,0 0-1,0 0 0,1 0 0,1 0 0,0-1 0,0 0 0,1 0 1,9 13-1,-12-20 25,-1 0-1,1-1 1,0 1 0,0 0 0,0-1 0,0 0 0,0 1 0,0-1 0,1 0-1,-1-1 1,1 1 0,0-1 0,-1 1 0,1-1 0,0 0 0,0-1-1,-1 1 1,1-1 0,0 1 0,0-1 0,0 0 0,0 0 0,0-1 0,0 1-1,-1-1 1,1 0 0,7-3 0,-7 3 33,0-1 0,0 0-1,-1 0 1,1 0 0,-1 0 0,1-1 0,-1 1-1,0-1 1,0 0 0,0 0 0,0 0 0,0-1 0,-1 1-1,0-1 1,1 1 0,-1-1 0,-1 0 0,1 1-1,0-1 1,-1 0 0,0 0 0,0-1 0,0 1 0,0 0-1,-1 0 1,0 0 0,0-5 0,0 2 17,0 0-1,-1 0 1,0 0 0,0 0 0,0 1-1,-1-1 1,0 0 0,-1 1 0,1-1 0,-1 1-1,-1 0 1,1 0 0,-1 0 0,0 0-1,0 0 1,-6-5 0,-1 1-10,-1 1 0,0 0-1,-1 1 1,1 0 0,-2 1 0,1 1-1,-1 0 1,0 0 0,0 2 0,0 0 0,-1 0-1,-28-2 1,28 4-86,0 1 0,-1 1 1,1 0-1,0 2 0,0-1 0,0 2 0,0 0 0,1 1 0,-1 0 0,1 1 0,0 1 0,-26 14 0,-20 18-35,-55 46 0,115-83 120,-1-1 1,0 0-1,1 1 0,-1-1 0,0 1 0,1-1 0,-1 1 0,1 0 1,-1-1-1,1 1 0,-1 0 0,1-1 0,0 1 0,-1 0 0,1-1 1,0 1-1,-1 0 0,1 1 0,10-1 26,24-9 112,-32 7-118,349-133 1073,-223 80-934,166-57 39,-28 13-21,-239 86-115,1-1 0,48-31 0,-75 44-57,0-1-1,1 0 1,-1 0 0,0 1 0,0-1-1,0 0 1,0 0 0,0 0-1,0 0 1,0 0 0,0-1-1,0 1 1,0 0 0,-1 0-1,1 0 1,0-1 0,-1 1-1,1 0 1,-1-1 0,1-2 0,-1 2 0,-1 1 0,1-1 0,-1 1 1,1-1-1,-1 1 0,0-1 0,1 1 1,-1-1-1,0 1 0,0-1 0,0 1 1,0 0-1,0 0 0,-1 0 1,1-1-1,-2 0 0,-18-16 23,-101-95 60,116 107-86,-1 0 0,1 0 0,-1 1 0,0 0 0,0 0 0,0 1 1,-1 0-1,1 0 0,-11-3 0,15 6-1,0 1 1,1-1-1,-1 1 0,0-1 1,0 1-1,1 0 1,-1 0-1,0 0 0,0 0 1,1 0-1,-1 1 1,0 0-1,1-1 1,-1 1-1,0 0 0,1 0 1,-1 0-1,1 0 1,-1 1-1,1-1 0,0 1 1,0-1-1,-1 1 1,1 0-1,0 0 1,1 0-1,-1 0 0,0 0 1,1 1-1,-1-1 1,1 0-1,-3 5 0,-1 5 18,0 0 0,1 0 0,0 1 0,1-1 0,1 1 0,-2 18-1,0 80 360,6-81-217,0 0 0,2 0 0,9 32 0,31 86 149,5 27-140,-6 4 20,-40-156-162,-8-18-90,-8-9-143,-49-29-1212,0-4 1,3-2-1,-84-72 0,129 99 1050,-13-14-270,-2 2 0,-32-22 0,52 40 655,-1 0-1,0 1 1,0 0-1,-1 1 1,1 0-1,-1 0 1,0 1-1,0 1 0,0 0 1,0 0-1,-14 0 1,20 3 72,0-1 0,0 1 0,1 0 0,-1 0 0,0 0 0,-6 3 1,9-3-30,0-1 1,1 1-1,-1 0 1,1 0-1,-1 0 1,0 0 0,1 0-1,0 0 1,-1 0-1,1 0 1,0 0 0,-1 1-1,1-1 1,0 1-1,0-1 1,0 1-1,0-1 1,1 1 0,-2 2-1,2-4-30,0 1 0,0-1-1,1 1 1,-1-1 0,0 1 0,0-1-1,1 0 1,-1 1 0,0-1 0,1 1-1,-1-1 1,0 0 0,1 1 0,-1-1-1,0 0 1,1 1 0,-1-1 0,1 0-1,-1 0 1,1 1 0,-1-1-1,1 0 1,-1 0 0,1 0 0,-1 0-1,1 0 1,-1 1 0,1-1 0,-1 0-1,1 0 1,-1 0 0,1-1 0,-1 1-1,1 0 1,-1 0 0,1 0 0,-1 0-1,1 0 1,0-1 0,26-3 468,-25 3-423,200-49 2388,103-18-829,-16 36-1038,-276 32-567,0 1 0,0 1 0,1-1 1,14 6-1,11 1 75,-32-8-223,0 0 0,0 0 0,0 0 0,1-1 0,-1 0 0,0 0 1,0-1-1,0 0 0,-1 0 0,1-1 0,8-4 0,-4 0-1523,-8 0-1084</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29:46.963"/>
    </inkml:context>
    <inkml:brush xml:id="br0">
      <inkml:brushProperty name="width" value="0.035" units="cm"/>
      <inkml:brushProperty name="height" value="0.035" units="cm"/>
    </inkml:brush>
  </inkml:definitions>
  <inkml:trace contextRef="#ctx0" brushRef="#br0">512 157 2817,'-4'-3'6289,"6"2"-6048,-1 1 0,0 0 0,1 0 0,-1 0-1,0 0 1,1 0 0,-1 0 0,1 0 0,-1 0 0,0 1 0,1-1-1,0 1 1,28 11 1314,-30-12-1457,1 1 0,0 0-1,0-1 1,-1 1-1,1 0 1,-1 0 0,1-1-1,-1 1 1,1 0 0,-1 0-1,1 0 1,-1 0-1,0 0 1,1 0 0,-1 0-1,0 0 1,0-1 0,0 1-1,0 0 1,0 0-1,0 0 1,0 2 0,-5 21 1186,4-19-993,-4 19 48,0 0 0,2 0 0,1 0 1,1 1-1,1-1 0,3 28 0,-1-39-326,2 21 0,0 47 0,-4-73-21,0 1-1,-1-1 1,0 1 0,0-1 0,-1 0-1,0 1 1,-1-1 0,0 0 0,0-1-1,-1 1 1,-4 7 0,5-11 7,0-1 0,0 0-1,0 0 1,0 0 0,0 0 0,-1-1 0,0 1-1,1-1 1,-1 0 0,0 0 0,0 0 0,0 0 0,-1-1-1,1 0 1,0 0 0,0 0 0,-1 0 0,1 0-1,-1-1 1,1 0 0,0 0 0,-9-1 0,-7-2 10,-1-1 1,1 0-1,-30-12 1,38 12-9,1 1-9,-139-50 26,132 45-105,0-1 0,0 0 1,1-1-1,0-1 0,-26-22 0,41 32 14,1 0 0,-1 0-1,1-1 1,0 1 0,-1-1 0,1 0-1,0 1 1,0-1 0,0 0 0,1 1 0,-2-3-1,2 3-32,0 0-1,0 0 1,0 0 0,0 0-1,0 0 1,0 0-1,0 0 1,0 0 0,1 0-1,-1 0 1,0 0-1,1 0 1,0-1 0</inkml:trace>
  <inkml:trace contextRef="#ctx0" brushRef="#br0" timeOffset="591.09">244 73 2593,'4'-3'2280,"12"1"265,7 1-257,7-2-159,1-1-345,1-1-168,0-4-335,-1-1-177,9 2-392,-2-1-192,8 8-264,4-4-88,6 2-104,-1-3 0,1 2-80,-6 4-272,-13 0-952,-4 0-825</inkml:trace>
  <inkml:trace contextRef="#ctx0" brushRef="#br0" timeOffset="1661.21">906 496 3649,'7'-18'5434,"-6"-2"-4435,-1 19-1007,0 0-1,0-1 1,0 1 0,-1 0 0,1 0 0,-1 0-1,1 0 1,-1 0 0,1 0 0,-1 0 0,0 0-1,1 0 1,-1 1 0,0-1 0,0 0 0,1 0-1,-1 0 1,0 1 0,0-1 0,0 1 0,0-1-1,0 0 1,0 1 0,0 0 0,0-1 0,0 1-1,-1 0 1,1-1 0,0 1 0,0 0 0,0 0-1,0 0 1,0 0 0,0 0 0,-1 0-1,1 0 1,-1 1 0,0-1 9,-2 0 0,1 0 0,0 0 1,0 0-1,0 1 0,0-1 0,0 1 0,0 0 0,-1 0 0,2 0 0,-1 0 1,0 0-1,0 1 0,0 0 0,0-1 0,1 1 0,-1 0 0,1 0 1,-4 4-1,-6 14-66,0 1 0,1 1-1,1 0 1,1 1 0,-6 23 0,13-41 27,0 0 1,1 1-1,0-1 0,0 0 1,1 1-1,-1-1 0,1 0 1,0 1-1,1-1 0,-1 0 1,2 7-1,-2-12 55,1 1 0,-1-1 1,1 1-1,-1-1 0,1 1 0,0-1 0,-1 1 1,1-1-1,-1 0 0,1 1 0,0-1 0,-1 0 1,1 1-1,0-1 0,-1 0 0,1 0 0,0 0 1,-1 1-1,1-1 0,0 0 0,0 0 0,-1 0 1,1 0-1,0 0 0,-1-1 0,1 1 0,0 0 1,0 0-1,-1 0 0,1-1 0,0 1 0,-1 0 1,2-1-1,25-14 787,-24 14-649,10-9 204,-1-1 0,0 0-1,-1 0 1,0-1 0,-1 0-1,0-1 1,8-15 0,18-20 337,-27 37-550,-6 8-111,-1 1 0,1-1 0,-1 0 0,1-1 0,-1 1 1,0 0-1,0-1 0,0 1 0,-1-1 0,1 1 0,0-6 0,-2 8-32,0 1 0,0 0 0,0-1 0,0 1 0,0-1 1,0 1-1,0 0 0,-1-1 0,1 1 0,0-1 0,0 1 0,-1 0 0,1-1 0,0 1 0,0 0 0,-1-1 0,1 1 0,0 0 0,-1 0 1,1-1-1,0 1 0,-1 0 0,1 0 0,-1 0 0,1-1 0,0 1 0,-1 0 0,1 0 0,-1 0 0,1 0 0,0 0 0,-1 0 0,1 0 0,-1 0 1,1 0-1,-1 0 0,1 0 0,0 0 0,-1 0 0,0 0 0,-1 1 1,1-1 1,-1 0-1,0 0 1,1 1-1,-1-1 1,0 1-1,1-1 1,-1 1-1,1 0 0,-4 1 1,3 0-4,0 0 1,0 0-1,0 0 0,0 0 1,0 0-1,1 1 0,-1-1 1,0 1-1,1-1 0,0 1 1,0-1-1,0 1 1,0 0-1,0-1 0,0 1 1,1 0-1,-1 0 0,1 4 1,0-2-4,1 0 1,-1 0 0,1 0-1,0 0 1,1 0-1,-1 0 1,1-1 0,0 1-1,4 7 1,5 6 16,1-1 1,1-1-1,28 30 1,-41-46-15,1 1-2,1 1 20,0 1 1,1 0-1,0-1 0,0 1 0,0-1 0,0 0 0,5 3 0,-7-5-17,0 0 1,0 0 0,0 0-1,0 0 1,0 0-1,-1 0 1,1 0 0,0 0-1,0 0 1,0 0-1,0-1 1,0 1 0,0 0-1,0-1 1,-1 1-1,1 0 1,0-1-1,0 1 1,0-1 0,-1 1-1,1-1 1,0 0-1,-1 1 1,1-1 0,0 0-1,-1 0 1,1 1-1,-1-1 1,1 0-1,-1 0 1,0 0 0,1 1-1,-1-1 1,0 0-1,1 0 1,-1-1 0,20-40-1061,-7 20-478</inkml:trace>
  <inkml:trace contextRef="#ctx0" brushRef="#br0" timeOffset="2302.02">1173 444 3225,'17'2'4197,"-15"-2"-3602,1 0 0,-1 1 0,0-1 0,0 0 0,0 1 1,1 0-1,-1-1 0,0 1 0,0 0 0,3 2 0,-4-2-462,0 0 0,0 0-1,-1 0 1,1 1 0,0-1 0,-1 0-1,1 1 1,-1-1 0,1 0 0,-1 1 0,1-1-1,-1 1 1,0-1 0,0 1 0,0-1-1,0 0 1,0 1 0,0-1 0,0 1-1,0-1 1,-1 3 0,-23 111 1027,11-58-1073,20-65-310,11-22 35,1-2 48,6-7 43,4-7 140,56-68-1,-85 113-36,0 1-1,1-1 1,-1 0-1,1 0 1,0 1-1,-1-1 1,1 0-1,-1 1 1,1-1 0,0 0-1,0 1 1,-1-1-1,1 1 1,0-1-1,0 1 1,0 0-1,0-1 1,-1 1-1,1 0 1,0 0-1,0-1 1,0 1 0,0 0-1,0 0 1,0 0-1,0 0 1,0 0-1,0 0 1,-1 0-1,2 1 1,-1 0-3,0 0-1,0 0 1,-1 0-1,1 0 1,-1 0 0,1 0-1,-1 0 1,1 1-1,-1-1 1,1 0 0,-1 0-1,0 1 1,0-1 0,0 0-1,0 0 1,0 1-1,0-1 1,0 0 0,0 0-1,0 1 1,-1 0-1,0 7-6,0-1 0,1 1 0,0-1 0,1 1-1,-1 0 1,2-1 0,-1 0 0,1 1 0,6 15-1,-7-20 11,1-1-1,0 1 1,-1-1-1,1 0 1,1 0-1,-1 1 1,0-1-1,1-1 1,0 1-1,-1 0 1,1-1-1,0 1 1,0-1-1,1 0 0,-1 0 1,0 0-1,1 0 1,-1-1-1,1 1 1,0-1-1,-1 0 1,1 0-1,0 0 1,4 0-1,-5-1 19,0 0 1,-1 0-1,1-1 0,0 1 0,0-1 0,-1 1 0,1-1 1,0 0-1,-1 0 0,1 0 0,-1 0 0,3-2 1,10-4 88,-15 7-118,0 0 0,0 0 0,0 0 0,0 1 0,0-1 0,0 0 0,0 0 0,0 0 0,0 0 0,0 0 0,0 0 0,0 1 0,0-1 0,0 0 0,0 0 0,0 0-1,0 0 1,0 0 0,0 1 0,1-1 0,-1 0 0,0 0 0,0 0 0,0 0 0,0 0 0,0 0 0,0 0 0,0 0 0,0 1 0,0-1 0,1 0 0,-1 0 0,0 0 0,0 0 0,0 0 0,0 0 0,0 0-1,0 0 1,1 0 0,-1 0 0,0 0 0,0 0 0,0 0 0,0 0 0,0 0 0,1 0 0,-1 0 0,0 0 0,0 0 0,0 0 0,0 0 0,0 0 0,0 0 0,1 0 0,-1 0 0,0 0 0,0 0 0,0 0-1,0-1 1,0 1 0,0 0 0,1 0 0,-1 0 0,0 0 0,-9 10-174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17T15:30:06.244"/>
    </inkml:context>
    <inkml:brush xml:id="br0">
      <inkml:brushProperty name="width" value="0.035" units="cm"/>
      <inkml:brushProperty name="height" value="0.035" units="cm"/>
    </inkml:brush>
  </inkml:definitions>
  <inkml:trace contextRef="#ctx0" brushRef="#br0">18 52 6129,'0'0'153,"0"0"0,-1 0 0,1 0 0,0 0-1,0 0 1,-1 0 0,1 1 0,0-1 0,-1 0 0,1 0-1,0 0 1,-1 0 0,1 0 0,0 0 0,0 0-1,-1 0 1,1 0 0,0-1 0,-1 1 0,1 0 0,0 0-1,-1 0 1,1 0 0,0 0 0,0 0 0,-1-1 0,1 1-1,0 0 1,0 0 0,0 0 0,-1-1 0,1 1-1,0 0 1,0 0 0,0-1 0,-1 1 0,1 0 0,0 0-1,0-1 1,0 1 0,0-1 0,0-1 1219,4 7-1284,1 2 187,-1 1 0,-1 0 0,1 1 0,2 9 0,-6-16-198,1 0 0,-1 0 0,0 1 0,0-1-1,1 0 1,-2 0 0,1 1 0,0-1 0,0 0 0,-1 0 0,1 0-1,-1 0 1,0 1 0,0-1 0,1 0 0,-3 3 0,-5 17 414,-5 61 177,9-54-605,3-22-50,0-1-1,1 1 0,-1 0 1,1 0-1,1 11 1,1-6 7,0 0 1,-1 0 0,-1 18-1,6-18 320,-6-12-396,0-1 0,0 1 0,0 0 0,0 0 0,0 0 0,0 0 0,0 0 0,0-1 0,0 1 0,0 0 0,0 0 0,0 0 0,0 0 0,0-1 0,0 1 1,0 0-1,0 0 0,0 0 0,0 0 0,0 0 0,0-1 0,0 1 0,0 0 0,0 0 0,0 0 0,1 0 0,-1 0 0,0 0 0,0-1 0,0 1 0,0 0 0,0 0 1,0 0-1,1 0 0,-1 0 0,0 0 0,0 0 0,0 0 0,0 0 0,0 0 0,1 0 0,-1 0 0,0 0 0,0 0 0,0 0 0,0 0 0,1 0 0,-1 0 0,0 0 1,0 0-1,0 0 0,0 0 0,1 0 0,-1 0 0,0 0 0,0 0 0,0 0 0,0 0 0,0 0 0,0 0 0,1 1 0,-1-1 0,0 0 0,0 0 0,0 0 0</inkml:trace>
  <inkml:trace contextRef="#ctx0" brushRef="#br0" timeOffset="634.97">188 79 2841,'0'0'283,"0"-1"1,-1 1 0,1 0-1,-1 0 1,1 0 0,0-1-1,0 1 1,-1 0-1,1 0 1,0-1 0,-1 1-1,1 0 1,0-1 0,0 1-1,-1 0 1,1-1 0,0 1-1,0-1 1,0 1 0,0 0-1,0-1 1,-1 1 0,1 0-1,0-1 1,0 1 0,0-1-1,0 1 1,0 0 0,0-1-1,0 1 1,1-1-1,14-1 4753,-5 1-6179,10 0 1368,32-2 556,76-14 0,17-10-373,-145 27-405,0 0-1,0 0 1,0-1 0,0 1-1,1 0 1,-1 0-1,0 0 1,0 0 0,0 0-1,1 0 1,-1 0 0,0 0-1,0 0 1,0 0-1,0 0 1,1 0 0,-1 0-1,0 0 1,0 0-1,0 1 1,0-1 0,1 0-1,-1 0 1,0 0 0,0 0-1,0 0 1,0 0-1,1 0 1,-1 0 0,0 1-1,0-1 1,0 0-1,0 0 1,0 0 0,0 0-1,0 0 1,0 1 0,1-1-1,-1 0 1,0 0-1,0 0 1,0 0 0,0 1-1,-4 9 72,-15 12 12,8-13-72,0 0 0,1 1 0,1 0 0,-1 1 0,-13 21 0,20-27-14,0 0 0,0 1 0,1-1 0,0 1 0,0-1 0,0 1 0,1 0 0,0 0 0,0 0 0,0 0 0,1 0 0,0 0 0,0 0 0,0 0 0,1 0 0,2 8 0,1 2 82,0 1-1,-1-1 1,-1 1 0,0 0 0,-1 0-1,-3 28 1,2-41-46,-1 1 0,-1-1 0,1 0 0,-1 0 0,0 1 0,1-1 0,-2-1-1,1 1 1,0 0 0,-1 0 0,0-1 0,0 0 0,0 1 0,0-1 0,-5 3 0,8-6-38,0 1 0,0-1 0,0 0 0,0 0 0,-1 0 0,1 0 0,0 0 0,0 0 0,0 0 0,0 0 0,0 0 0,0 0 0,0 1 0,-1-1 0,1 0 0,0 0 0,0 0 0,0 0 0,0 0 0,0 0 0,-1 0 0,1 0 0,0 0 0,0 0 0,0 0 0,0 0 0,0 0 0,-1 0 0,1 0 0,0 0 0,0-1 0,0 1 0,0 0 0,0 0 0,0 0 0,-1 0 0,1 0 1,0 0-1,0 0 0,0 0 0,0 0 0,0-1 0,0 1 0,0 0 0,0 0 0,0 0 0,-1 0 0,1 0 0,0 0 0,0-1 0,2-9-342,6-11-685,7-3-588</inkml:trace>
  <inkml:trace contextRef="#ctx0" brushRef="#br0" timeOffset="2402.01">966 170 1928,'-5'-5'2327,"3"4"-1786,1 0 0,-1-1 0,1 1 0,0 0 0,0-1 0,0 1 0,0-1 0,0 1 0,-2-3 0,4 3-479,-1 0 0,0 1 0,0-1 1,0 0-1,0 1 0,1-1 0,-1 0 0,0 1 0,0-1 0,1 1 0,-1-1 0,0 1 0,1-1 1,-1 1-1,1-1 0,-1 1 0,1-1 0,-1 1 0,1-1 0,-1 1 0,1 0 0,-1-1 1,1 1-1,0 0 0,-1 0 0,1-1 0,0 1 0,-1 0 0,1 0 0,1 0 0,33-15 613,41-15 224,-66 27-774,0 0 0,0 1 0,0 0 0,0 0 0,16 0 0,-24 2-111,-1 0 0,1 0 1,-1 0-1,1 0 1,-1 0-1,1 1 0,-1-1 1,1 0-1,-1 1 1,1-1-1,-1 1 0,1-1 1,-1 1-1,0 0 1,1-1-1,-1 1 0,0 0 1,0 0-1,1 0 1,-1 0-1,0 0 0,0 0 1,1 2-1,-1-1-2,-1-1-1,0 1 0,1 0 1,-1-1-1,0 1 0,0 0 1,0 0-1,0-1 0,0 1 1,0 0-1,0 0 0,-1-1 1,1 1-1,-1 0 0,1-1 1,-2 4-1,-3 5 30,-1-1 0,1 0 1,-1 0-1,-1 0 0,-8 8 0,-72 70 589,-22 25 183,106-109-789,0 0-1,1 0 0,0 1 1,-1-1-1,1 0 1,-2 7-1,4-10-21,0 1 0,0-1 0,-1 0 0,1 1 0,0-1-1,0 1 1,0-1 0,0 0 0,0 1 0,0-1 0,1 1 0,-1-1-1,0 0 1,0 1 0,0-1 0,0 0 0,0 1 0,0-1 0,1 0 0,-1 1-1,0-1 1,0 0 0,1 1 0,-1 0 0,17 4 4,9-5-17,0 0 0,0-2-1,45-8 1,12-1 134,-74 10-81,71-2 562,-73 3-485,1 0 0,-1 1 0,1 0 0,-1 1 0,0 0 0,1 0 0,-1 0 0,8 4 1,-15-6-116,-1 0 0,1 0 0,0 1 0,0-1 0,0 0 0,0 0 0,0 0 0,0 0 0,-1 0 0,1 0 0,0 0 0,0 0 0,0 0 0,0 1 0,0-1 0,0 0 0,0 0 0,0 0 0,0 0 0,0 0 0,0 0 0,0 1 0,-1-1 0,1 0 0,0 0 0,0 0 0,0 0 0,0 0 0,0 1 0,0-1 0,0 0 0,0 0 0,1 0 0,-1 0 0,0 0 0,0 1 0,0-1 0,0 0 0,0 0 0,0 0 0,0 0 0,0 0 0,0 0 0,0 1 0,0-1 0,0 0 0,1 0 0,-1 0 0,0 0 0,0 0 0,0 0 0,0 0 0,0 0 0,1 0 0,-19 2-367,14-2 87,-22 1-1689</inkml:trace>
  <inkml:trace contextRef="#ctx0" brushRef="#br0" timeOffset="3055.37">1611 174 3193,'-2'1'150,"0"0"1,0 0 0,0 0-1,0 0 1,0 0 0,0-1-1,0 1 1,0-1 0,0 0-1,0 1 1,0-1 0,0 0-1,0 0 1,0 0 0,-1-1-1,1 1 1,0 0 0,0-1-1,-3-1 1,3 2-132,0-1 0,0 1-1,1-1 1,-1 0 0,0 0 0,1 1 0,-1-1 0,1 0-1,-1-1 1,1 1 0,0 0 0,-1 0 0,1-1-1,0 1 1,0 0 0,0-1 0,0 1 0,0-1-1,0 0 1,0 1 0,0-1 0,0-3 0,-1-4 96,2 8-60,0-1 0,-1 1-1,1-1 1,0 1 0,0 0 0,0-1 0,0 1-1,0 0 1,0-1 0,0 1 0,1 0 0,-1-1-1,0 1 1,1 0 0,-1-1 0,2-1 0,1-5 546,-4 8-556,1 0 1,0-1-1,0 1 1,0 0 0,0-1-1,0 1 1,0 0 0,0-1-1,1 1 1,-1 0-1,0-1 1,0 1 0,0 0-1,0-1 1,0 1 0,0 0-1,1-1 1,-1 1-1,0 0 1,0-1 0,1 1-1,-1 0 1,0 0-1,0-1 1,1 1 0,-1 0-1,0 0 1,1 0 0,-1-1-1,0 1 1,1 0-1,-1 0 1,0 0 0,1 0-1,-1 0 1,0 0 0,1 0-1,-1 0 1,0-1-1,1 1 1,-1 0 0,0 1-1,1-1 1,0 0 0,-27 23 2711,-81 101-577,77-87-1872,18-23-150,-18 29 1,27-38-148,1-1 1,0 1-1,0 0 0,0-1 1,0 1-1,1 0 0,-1 0 1,1 0-1,0 1 0,1-1 1,-1 5-1,1-9-11,1 1 0,-1-1-1,0 0 1,0 0 0,0 0 0,1 0-1,-1 0 1,0 0 0,1 1 0,-1-1-1,1 0 1,-1 0 0,1 0 0,0-1-1,-1 1 1,1 0 0,0 0 0,0 0-1,-1 0 1,1-1 0,0 1 0,2 1 0,-1-1-2,0 0 0,0-1 1,0 1-1,1-1 1,-1 1-1,0-1 0,0 0 1,1 1-1,-1-1 1,5-1-1,3-1-6,1 0-1,-1 0 1,20-8 0,18-12 192,-1-2 0,82-58 0,-106 67 67,-14 9-123,36-26 512,-43 31-601,0 0 0,-1-1 0,1 1 0,-1-1 0,1 1 0,-1-1 0,0 0 0,1 0-1,-1 1 1,0-1 0,0 0 0,0 0 0,0 0 0,-1 0 0,1 0 0,0 0 0,-1 0 0,0-1 0,1-2 0,-2 3-19,1 0 0,-1 0 0,0 0 0,1 0 0,-1 1 1,0-1-1,0 0 0,-1 1 0,1-1 0,0 1 0,0-1 0,-1 1 0,1-1 0,-1 1 0,1 0 1,-1 0-1,-2-1 0,-33-17 91,27 15-73,-24-10-31,-62-17 0,77 27-348,1 0 0,-1 1 0,1 1 0,-1 1-1,-26 2 1,8 6-1523,14 5-1175</inkml:trace>
  <inkml:trace contextRef="#ctx0" brushRef="#br0" timeOffset="3662.97">1961 177 6689,'-7'-1'1282,"1"0"0,-1-1 0,1 0-1,-11-3 1,11 2-1027,1 0 0,0 0-1,0 0 1,0-1 0,0 0 0,0 0 0,1 0-1,-7-8 1,14 12-236,-1-1 0,1 0 0,0 1-1,0 0 1,0-1 0,-1 1 0,1 0 0,0 1 0,3-1-1,94-2 7,-35-2-8,-61 4-14,0 1 1,0-1-1,0 1 1,0 0-1,0 0 1,0 0-1,0 1 1,0-1-1,0 1 1,-1 0-1,1 0 1,0 0-1,-1 0 1,6 6-1,-7-7 1,-1 1-1,0-1 1,0 0 0,0 0-1,0 1 1,0-1-1,0 1 1,0-1-1,0 1 1,-1-1 0,1 1-1,-1 0 1,1-1-1,-1 1 1,1 0-1,-1-1 1,0 1 0,0 0-1,0-1 1,0 1-1,0 0 1,0-1 0,-1 1-1,1 0 1,0-1-1,-1 1 1,1 0-1,-1-1 1,0 1 0,1-1-1,-1 1 1,0-1-1,0 1 1,0-1-1,0 0 1,0 1 0,-1-1-1,-1 2 1,-8 6 35,-1-1 1,1-1 0,-1 0 0,0 0-1,-1-1 1,1-1 0,-24 7 0,-19 9 152,6 3 77,-74 49 0,110-63-264,12-5-27,3-4 17,0 0 0,1-1 0,-1 0 0,1 0 0,-1 1-1,1-1 1,-1-1 0,1 1 0,-1 0 0,3-1 0,133-19-66,-52 7 80,128-5-1,-124 19-815</inkml:trace>
  <inkml:trace contextRef="#ctx0" brushRef="#br0" timeOffset="4394.52">2464 57 4873,'-4'-4'932,"0"0"-1,0 0 1,1-1-1,-5-7 1,8 11-922,-1 1 1,1-1-1,-1 0 1,1 1-1,0-1 1,-1 0-1,1 1 1,0-1 0,-1 0-1,1 1 1,0-1-1,0 0 1,0 1-1,0-1 1,0 0-1,0 1 1,0-1-1,0 0 1,0 0-1,0 1 1,0-1-1,0 0 1,0 1-1,1-1 1,-1 0-1,0 1 1,0-1-1,1 0 1,-1 1-1,1-1 1,-1 1-1,0-1 1,1 0-1,-1 1 1,1-1-1,-1 1 1,1 0-1,0-1 1,-1 1-1,1-1 1,-1 1-1,1 0 1,0-1-1,-1 1 1,1 0-1,1-1 1,-1 1-16,0 0 1,0 0-1,0 0 0,1 0 1,-1 1-1,0-1 0,0 0 1,0 0-1,0 1 1,0-1-1,0 0 0,0 1 1,0-1-1,0 1 1,0 0-1,0-1 0,0 1 1,0 0-1,0-1 0,0 1 1,0 0-1,0 0 1,-1 0-1,1 0 0,0 0 1,-1 0-1,1 0 1,-1 0-1,1 0 0,-1 0 1,0 0-1,1 0 0,-1 0 1,0 1-1,0-1 1,0 0-1,1 0 0,-1 0 1,-1 0-1,1 1 0,0-1 1,0 0-1,0 0 1,0 0-1,-1 0 0,1 0 1,-1 0-1,1 0 1,-1 0-1,1 1 0,-1-2 1,0 1-1,-1 2 0,-14 12 897,0 0 0,-1-2 1,-24 15-1,-19 15 890,-56 42-58,115-85-1721,0 1 0,0-1-1,1 0 1,-1 1 0,0-1-1,0 1 1,1-1 0,-1 1 0,0-1-1,1 1 1,-1-1 0,1 1-1,-1 0 1,1-1 0,-1 1 0,1 0-1,-1 0 1,1-1 0,-1 1-1,1 0 1,0 0 0,0 0-1,-1-1 1,1 1 0,0 0 0,0 0-1,0 0 1,0 0 0,0 1-1,1-1-2,-1-1 0,1 1-1,0 0 1,0 0 0,0-1-1,0 1 1,-1-1-1,1 1 1,0-1 0,0 1-1,0-1 1,0 0-1,0 1 1,0-1 0,0 0-1,0 0 1,0 0 0,1 0-1,-1 0 1,0 0-1,0 0 1,0 0 0,1 0-1,14-3-18,1 1 0,-1-2 0,21-7-1,0 0 5,21-6 11,-36 9 82,1 1 1,38-5-1,-59 12-224,-1-1-1,0 1 1,0 0-1,0 0 1,1-1 0,-1 1-1,0 0 1,0-1-1,0 0 1,0 1 0,0-1-1,2-1 1</inkml:trace>
  <inkml:trace contextRef="#ctx0" brushRef="#br0" timeOffset="4785.75">2502 44 3913,'-1'3'6488,"1"7"-3370,5 32-2999,-4-34 842,-1 4-618,-1-1-1,0 1 1,0-1-1,-1 0 1,-1 0 0,0 0-1,0 0 1,-1 0-1,-6 11 1,-1 7-27,-2 1-78,9-21-197,0 0 1,0 0-1,1 1 1,0-1-1,1 1 1,0-1-1,-1 18 1,2-27-50,1 0 1,0 1 0,0-1-1,0 0 1,0 1 0,0-1-1,0 0 1,0 1-1,0-1 1,0 0 0,0 1-1,0-1 1,1 0 0,-1 1-1,0-1 1,0 0 0,0 1-1,0-1 1,0 0-1,1 1 1,-1-1 0,0 0-1,0 0 1,1 1 0,-1-1-1,0 0 1,0 0 0,1 1-1,-1-1 1,0 0-1,0 0 1,1 0 0,-1 0-1,0 1 1,1-1 0,-1 0-1,0 0 1,1 0 0,-1 0-1,0 0 1,1 0-1,-1 0 1,0 0 0,1 0-1,-1 0 1,1 0 0,-1 0-1,0 0 1,1 0 0,-1 0-1,0 0 1,1-1-1,-1 1 1,0 0 0,0 0-1,1 0 1,-1-1 0,1 1-1,13-14-3211,-8 4-36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A16B36C614F549B7EFFC1443077F49" ma:contentTypeVersion="16" ma:contentTypeDescription="Create a new document." ma:contentTypeScope="" ma:versionID="2a83f27942e9293c8c3156b70ee64f84">
  <xsd:schema xmlns:xsd="http://www.w3.org/2001/XMLSchema" xmlns:xs="http://www.w3.org/2001/XMLSchema" xmlns:p="http://schemas.microsoft.com/office/2006/metadata/properties" xmlns:ns2="758b3b34-5a7b-4c67-bd41-c003888d48fd" xmlns:ns3="0f68ad12-0230-4218-aaff-dce10f0d3393" targetNamespace="http://schemas.microsoft.com/office/2006/metadata/properties" ma:root="true" ma:fieldsID="cc63c49a9658a70a9942650b5a049efa" ns2:_="" ns3:_="">
    <xsd:import namespace="758b3b34-5a7b-4c67-bd41-c003888d48fd"/>
    <xsd:import namespace="0f68ad12-0230-4218-aaff-dce10f0d33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b3b34-5a7b-4c67-bd41-c003888d4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68ad12-0230-4218-aaff-dce10f0d33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2f4c173-f96a-4987-a0ef-d0158268a9ca}" ma:internalName="TaxCatchAll" ma:showField="CatchAllData" ma:web="0f68ad12-0230-4218-aaff-dce10f0d33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B0F672-6B7F-4A29-AA38-04114EF8D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8b3b34-5a7b-4c67-bd41-c003888d48fd"/>
    <ds:schemaRef ds:uri="0f68ad12-0230-4218-aaff-dce10f0d3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1AB42-358A-4533-9BA4-C8395A1DE1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291</Words>
  <Characters>735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Guidelines for Writing Team Contract</vt:lpstr>
    </vt:vector>
  </TitlesOfParts>
  <Company/>
  <LinksUpToDate>false</LinksUpToDate>
  <CharactersWithSpaces>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Writing Team Contract</dc:title>
  <dc:subject/>
  <dc:creator>Dumond</dc:creator>
  <cp:keywords/>
  <cp:lastModifiedBy>Sebastian Matt</cp:lastModifiedBy>
  <cp:revision>2</cp:revision>
  <dcterms:created xsi:type="dcterms:W3CDTF">2024-01-17T15:46:00Z</dcterms:created>
  <dcterms:modified xsi:type="dcterms:W3CDTF">2024-01-17T15:46:00Z</dcterms:modified>
</cp:coreProperties>
</file>